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97AA4C" w14:textId="215CD5CF" w:rsidR="00301966" w:rsidRPr="009B2CAE" w:rsidRDefault="005421E1" w:rsidP="00D62700">
      <w:pPr>
        <w:pStyle w:val="Style1"/>
        <w:rPr>
          <w:rtl/>
        </w:rPr>
      </w:pPr>
      <w:r w:rsidRPr="009B2CAE">
        <w:rPr>
          <w:rtl/>
        </w:rPr>
        <w:t>سياسة</w:t>
      </w:r>
      <w:r w:rsidR="00685B87" w:rsidRPr="009B2CAE">
        <w:rPr>
          <w:rtl/>
        </w:rPr>
        <w:t xml:space="preserve"> </w:t>
      </w:r>
      <w:sdt>
        <w:sdtPr>
          <w:rPr>
            <w:highlight w:val="yellow"/>
            <w:rtl/>
          </w:rPr>
          <w:alias w:val="Keywords"/>
          <w:tag w:val=""/>
          <w:id w:val="1026453871"/>
          <w:placeholder>
            <w:docPart w:val="BDBEC5987D61425B854F60EE29BC7ECB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02167" w:rsidRPr="006207CC">
            <w:rPr>
              <w:highlight w:val="yellow"/>
              <w:rtl/>
            </w:rPr>
            <w:t>يرجى إضافة العنوان هنا وسيظهر تلقائياً في الفراغات الأخرى</w:t>
          </w:r>
        </w:sdtContent>
      </w:sdt>
    </w:p>
    <w:p w14:paraId="546CD770" w14:textId="77777777" w:rsidR="00AD290B" w:rsidRPr="009B2CAE" w:rsidRDefault="00AD290B" w:rsidP="00D62700">
      <w:pPr>
        <w:bidi/>
        <w:spacing w:after="0" w:line="360" w:lineRule="auto"/>
        <w:rPr>
          <w:rFonts w:asciiTheme="majorBidi" w:hAnsiTheme="majorBidi" w:cstheme="majorBidi"/>
          <w:i/>
          <w:iCs/>
          <w:color w:val="A6A6A6" w:themeColor="background1" w:themeShade="A6"/>
          <w:sz w:val="24"/>
          <w:szCs w:val="24"/>
          <w:rtl/>
          <w:lang w:bidi="ar-QA"/>
        </w:rPr>
      </w:pPr>
    </w:p>
    <w:tbl>
      <w:tblPr>
        <w:tblStyle w:val="PlainTable3"/>
        <w:bidiVisual/>
        <w:tblW w:w="9790" w:type="dxa"/>
        <w:tblLook w:val="04A0" w:firstRow="1" w:lastRow="0" w:firstColumn="1" w:lastColumn="0" w:noHBand="0" w:noVBand="1"/>
      </w:tblPr>
      <w:tblGrid>
        <w:gridCol w:w="3405"/>
        <w:gridCol w:w="6385"/>
      </w:tblGrid>
      <w:tr w:rsidR="00AD290B" w:rsidRPr="009B2CAE" w14:paraId="3279C4A5" w14:textId="77777777" w:rsidTr="005006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405" w:type="dxa"/>
          </w:tcPr>
          <w:p w14:paraId="6E91B582" w14:textId="77777777" w:rsidR="00AD290B" w:rsidRPr="009B2CAE" w:rsidRDefault="00AD290B" w:rsidP="00D62700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bidi="ar-QA"/>
              </w:rPr>
            </w:pPr>
            <w:r w:rsidRPr="009B2CAE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نوع الأداة التشريعية</w:t>
            </w:r>
          </w:p>
        </w:tc>
        <w:tc>
          <w:tcPr>
            <w:tcW w:w="6385" w:type="dxa"/>
          </w:tcPr>
          <w:p w14:paraId="66ED238D" w14:textId="4169DEF0" w:rsidR="00AD290B" w:rsidRPr="009B2CAE" w:rsidRDefault="005421E1" w:rsidP="00D62700">
            <w:pPr>
              <w:pStyle w:val="Style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rtl/>
              </w:rPr>
            </w:pPr>
            <w:r w:rsidRPr="009B2CAE">
              <w:rPr>
                <w:b/>
                <w:bCs/>
                <w:rtl/>
              </w:rPr>
              <w:t>سياسة</w:t>
            </w:r>
          </w:p>
        </w:tc>
      </w:tr>
      <w:tr w:rsidR="00AD290B" w:rsidRPr="009B2CAE" w14:paraId="1AC7E834" w14:textId="77777777" w:rsidTr="005006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0479C16A" w14:textId="77777777" w:rsidR="00AD290B" w:rsidRPr="009B2CAE" w:rsidRDefault="00AD290B" w:rsidP="00D62700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</w:pPr>
            <w:r w:rsidRPr="009B2CAE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رقم الأداة التشريعية</w:t>
            </w:r>
          </w:p>
        </w:tc>
        <w:tc>
          <w:tcPr>
            <w:tcW w:w="6385" w:type="dxa"/>
          </w:tcPr>
          <w:p w14:paraId="4DFDC052" w14:textId="39552B2E" w:rsidR="00AD290B" w:rsidRPr="009B2CAE" w:rsidRDefault="00C036E5" w:rsidP="00D62700">
            <w:pPr>
              <w:pStyle w:val="Styl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2CAE">
              <w:rPr>
                <w:highlight w:val="yellow"/>
                <w:rtl/>
              </w:rPr>
              <w:t>من اختصاص قسم السياسات المؤسسية</w:t>
            </w:r>
          </w:p>
        </w:tc>
      </w:tr>
      <w:tr w:rsidR="003169B6" w:rsidRPr="009B2CAE" w14:paraId="78CC921D" w14:textId="77777777" w:rsidTr="0050066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0223C146" w14:textId="77777777" w:rsidR="003169B6" w:rsidRPr="009B2CAE" w:rsidRDefault="003169B6" w:rsidP="00D62700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</w:pPr>
            <w:r w:rsidRPr="009B2CAE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مسمى الأداة التشريعية</w:t>
            </w:r>
          </w:p>
        </w:tc>
        <w:tc>
          <w:tcPr>
            <w:tcW w:w="6385" w:type="dxa"/>
          </w:tcPr>
          <w:p w14:paraId="30BA5E9E" w14:textId="194F469E" w:rsidR="003169B6" w:rsidRPr="009B2CAE" w:rsidRDefault="00380E8A" w:rsidP="00D62700">
            <w:pPr>
              <w:pStyle w:val="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9B2CAE">
              <w:rPr>
                <w:rtl/>
              </w:rPr>
              <w:t>سياسة</w:t>
            </w:r>
            <w:r w:rsidR="00685B87" w:rsidRPr="009B2CAE">
              <w:rPr>
                <w:rtl/>
              </w:rPr>
              <w:t xml:space="preserve"> </w:t>
            </w:r>
            <w:sdt>
              <w:sdtPr>
                <w:rPr>
                  <w:rtl/>
                </w:rPr>
                <w:alias w:val="Keywords"/>
                <w:tag w:val=""/>
                <w:id w:val="1050581021"/>
                <w:placeholder>
                  <w:docPart w:val="3E80971FC8544E8DABB3E1BB45C107B2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02167">
                  <w:rPr>
                    <w:rtl/>
                  </w:rPr>
                  <w:t>يرجى إضافة العنوان هنا وسيظهر تلقائياً في الفراغات الأخرى</w:t>
                </w:r>
              </w:sdtContent>
            </w:sdt>
          </w:p>
        </w:tc>
      </w:tr>
      <w:tr w:rsidR="00775F78" w:rsidRPr="009B2CAE" w14:paraId="5355B8B2" w14:textId="77777777" w:rsidTr="005006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5B0E54A6" w14:textId="77777777" w:rsidR="00775F78" w:rsidRPr="009B2CAE" w:rsidRDefault="00775F78" w:rsidP="00D62700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</w:pPr>
            <w:r w:rsidRPr="009B2CAE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فئة التصنيف</w:t>
            </w:r>
          </w:p>
        </w:tc>
        <w:tc>
          <w:tcPr>
            <w:tcW w:w="6385" w:type="dxa"/>
          </w:tcPr>
          <w:p w14:paraId="4FD256B8" w14:textId="626ACB30" w:rsidR="00775F78" w:rsidRPr="00A62F01" w:rsidRDefault="00927184" w:rsidP="00D62700">
            <w:pPr>
              <w:pStyle w:val="Styl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sdt>
              <w:sdtPr>
                <w:rPr>
                  <w:color w:val="000000" w:themeColor="text1"/>
                  <w:rtl/>
                </w:rPr>
                <w:alias w:val="فئة التصنيف"/>
                <w:tag w:val="فئة التصنيف"/>
                <w:id w:val="-1788036993"/>
                <w:placeholder>
                  <w:docPart w:val="1D43605A6FC749E68BCEDD4F1270F9C4"/>
                </w:placeholder>
                <w:dropDownList>
                  <w:listItem w:value="Choose an item."/>
                  <w:listItem w:displayText="سياسة أكاديمية" w:value="سياسة أكاديمية"/>
                  <w:listItem w:displayText="سياسة بحثية" w:value="سياسة بحثية"/>
                  <w:listItem w:displayText="سياسة إدارية" w:value="سياسة إدارية"/>
                  <w:listItem w:displayText="سياسة مالية" w:value="سياسة مالية"/>
                  <w:listItem w:displayText="سياسة طلابية" w:value="سياسة طلابية"/>
                  <w:listItem w:displayText="سياسة تكنولوجيا المعلومات" w:value="سياسة تكنولوجيا المعلومات"/>
                  <w:listItem w:displayText="سياسة الصحة والسلامة" w:value="سياسة الصحة والسلامة"/>
                </w:dropDownList>
              </w:sdtPr>
              <w:sdtEndPr/>
              <w:sdtContent>
                <w:r w:rsidR="00A62F01">
                  <w:rPr>
                    <w:color w:val="000000" w:themeColor="text1"/>
                    <w:rtl/>
                  </w:rPr>
                  <w:t>سياسة إدارية</w:t>
                </w:r>
              </w:sdtContent>
            </w:sdt>
            <w:r w:rsidR="00775F78" w:rsidRPr="00A62F01">
              <w:rPr>
                <w:color w:val="000000" w:themeColor="text1"/>
                <w:rtl/>
              </w:rPr>
              <w:t xml:space="preserve"> </w:t>
            </w:r>
          </w:p>
        </w:tc>
      </w:tr>
      <w:tr w:rsidR="00AD290B" w:rsidRPr="009B2CAE" w14:paraId="2F2DDEF0" w14:textId="77777777" w:rsidTr="0050066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1A9B5511" w14:textId="77777777" w:rsidR="00AD290B" w:rsidRPr="009B2CAE" w:rsidRDefault="00AD290B" w:rsidP="00D62700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</w:pPr>
            <w:r w:rsidRPr="009B2CAE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الجهة المختصة</w:t>
            </w:r>
          </w:p>
        </w:tc>
        <w:tc>
          <w:tcPr>
            <w:tcW w:w="6385" w:type="dxa"/>
          </w:tcPr>
          <w:p w14:paraId="541B1CD4" w14:textId="3BA3FB02" w:rsidR="00AD290B" w:rsidRPr="009B2CAE" w:rsidRDefault="001A2E22" w:rsidP="00D62700">
            <w:pPr>
              <w:pStyle w:val="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/>
                <w:rtl/>
              </w:rPr>
            </w:pPr>
            <w:r w:rsidRPr="009B2CAE">
              <w:rPr>
                <w:rStyle w:val="Strong"/>
                <w:b/>
                <w:bCs/>
                <w:highlight w:val="yellow"/>
                <w:rtl/>
              </w:rPr>
              <w:t xml:space="preserve">يرجى </w:t>
            </w:r>
            <w:r w:rsidR="00975A3A" w:rsidRPr="009B2CAE">
              <w:rPr>
                <w:rStyle w:val="Strong"/>
                <w:b/>
                <w:bCs/>
                <w:highlight w:val="yellow"/>
                <w:rtl/>
              </w:rPr>
              <w:t>إضافة الجهة الطالبة</w:t>
            </w:r>
          </w:p>
        </w:tc>
      </w:tr>
      <w:tr w:rsidR="00AD290B" w:rsidRPr="009B2CAE" w14:paraId="72F24037" w14:textId="77777777" w:rsidTr="005006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0DCE6293" w14:textId="47292F75" w:rsidR="00AD290B" w:rsidRPr="009B2CAE" w:rsidRDefault="00B72ECC" w:rsidP="00D62700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bidi="ar-QA"/>
              </w:rPr>
            </w:pPr>
            <w:r w:rsidRPr="009B2CAE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 xml:space="preserve">تاريخ </w:t>
            </w:r>
            <w:r w:rsidR="00540771" w:rsidRPr="009B2CAE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ا</w:t>
            </w:r>
            <w:r w:rsidR="00164837" w:rsidRPr="009B2CAE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 xml:space="preserve">لعرض على </w:t>
            </w:r>
            <w:r w:rsidR="00085F18" w:rsidRPr="009B2CAE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لجنة الإدارة التنفيذية</w:t>
            </w:r>
          </w:p>
        </w:tc>
        <w:tc>
          <w:tcPr>
            <w:tcW w:w="6385" w:type="dxa"/>
          </w:tcPr>
          <w:p w14:paraId="41A85C85" w14:textId="068F9467" w:rsidR="00AD290B" w:rsidRPr="009B2CAE" w:rsidRDefault="00085F18" w:rsidP="00D62700">
            <w:pPr>
              <w:pStyle w:val="Styl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6A6A6" w:themeColor="background1" w:themeShade="A6"/>
                <w:highlight w:val="yellow"/>
                <w:rtl/>
              </w:rPr>
            </w:pPr>
            <w:r w:rsidRPr="009B2CAE">
              <w:rPr>
                <w:highlight w:val="yellow"/>
                <w:rtl/>
              </w:rPr>
              <w:t>التاريخ: اليوم - الشهر - السنة</w:t>
            </w:r>
          </w:p>
        </w:tc>
      </w:tr>
      <w:tr w:rsidR="00AD290B" w:rsidRPr="009B2CAE" w14:paraId="3DA0D0E6" w14:textId="77777777" w:rsidTr="0050066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52967F61" w14:textId="77777777" w:rsidR="00AD290B" w:rsidRPr="009B2CAE" w:rsidRDefault="00AD290B" w:rsidP="00D62700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</w:pPr>
            <w:r w:rsidRPr="009B2CAE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تاريخ السريان</w:t>
            </w:r>
          </w:p>
        </w:tc>
        <w:tc>
          <w:tcPr>
            <w:tcW w:w="6385" w:type="dxa"/>
          </w:tcPr>
          <w:p w14:paraId="72A1A0C0" w14:textId="3A057AF5" w:rsidR="00AD290B" w:rsidRPr="009B2CAE" w:rsidRDefault="0064265F" w:rsidP="00D62700">
            <w:pPr>
              <w:pStyle w:val="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9B2CAE">
              <w:rPr>
                <w:highlight w:val="yellow"/>
                <w:rtl/>
              </w:rPr>
              <w:t xml:space="preserve">مثال: </w:t>
            </w:r>
            <w:r w:rsidR="00286931" w:rsidRPr="009B2CAE">
              <w:rPr>
                <w:highlight w:val="yellow"/>
                <w:rtl/>
              </w:rPr>
              <w:t>الفصل الدراسي</w:t>
            </w:r>
            <w:r w:rsidR="00C12CCF" w:rsidRPr="009B2CAE">
              <w:rPr>
                <w:highlight w:val="yellow"/>
                <w:rtl/>
              </w:rPr>
              <w:t xml:space="preserve"> خريف 2025</w:t>
            </w:r>
            <w:r w:rsidRPr="009B2CAE">
              <w:rPr>
                <w:highlight w:val="yellow"/>
                <w:rtl/>
              </w:rPr>
              <w:t xml:space="preserve"> أو </w:t>
            </w:r>
            <w:r w:rsidR="00A81C7A" w:rsidRPr="009B2CAE">
              <w:rPr>
                <w:highlight w:val="yellow"/>
                <w:rtl/>
              </w:rPr>
              <w:t>2 يناير 2026</w:t>
            </w:r>
          </w:p>
        </w:tc>
      </w:tr>
      <w:tr w:rsidR="00AD290B" w:rsidRPr="009B2CAE" w14:paraId="690A45EC" w14:textId="77777777" w:rsidTr="005006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5D7AD7CD" w14:textId="77777777" w:rsidR="00AD290B" w:rsidRPr="009B2CAE" w:rsidRDefault="00AD290B" w:rsidP="00D62700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bidi="ar-QA"/>
              </w:rPr>
            </w:pPr>
            <w:r w:rsidRPr="009B2CAE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الأدوات التشريعية ذات الصلة</w:t>
            </w:r>
          </w:p>
        </w:tc>
        <w:tc>
          <w:tcPr>
            <w:tcW w:w="6385" w:type="dxa"/>
          </w:tcPr>
          <w:p w14:paraId="05C1709F" w14:textId="1BDFBB76" w:rsidR="003B784B" w:rsidRPr="009B2CAE" w:rsidRDefault="00B72577" w:rsidP="00D6270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highlight w:val="yellow"/>
                <w:lang w:bidi="ar-QA"/>
              </w:rPr>
            </w:pPr>
            <w:r w:rsidRPr="009B2CAE">
              <w:rPr>
                <w:rFonts w:asciiTheme="majorBidi" w:hAnsiTheme="majorBidi" w:cstheme="majorBidi"/>
                <w:b/>
                <w:bCs/>
                <w:sz w:val="24"/>
                <w:szCs w:val="24"/>
                <w:highlight w:val="yellow"/>
                <w:rtl/>
                <w:lang w:bidi="ar-QA"/>
              </w:rPr>
              <w:t xml:space="preserve">يرجى </w:t>
            </w:r>
            <w:r w:rsidR="002E3E45" w:rsidRPr="009B2CAE">
              <w:rPr>
                <w:rFonts w:asciiTheme="majorBidi" w:hAnsiTheme="majorBidi" w:cstheme="majorBidi"/>
                <w:b/>
                <w:bCs/>
                <w:sz w:val="24"/>
                <w:szCs w:val="24"/>
                <w:highlight w:val="yellow"/>
                <w:rtl/>
                <w:lang w:bidi="ar-QA"/>
              </w:rPr>
              <w:t>اضافة</w:t>
            </w:r>
            <w:r w:rsidRPr="009B2CAE">
              <w:rPr>
                <w:rFonts w:asciiTheme="majorBidi" w:hAnsiTheme="majorBidi" w:cstheme="majorBidi"/>
                <w:b/>
                <w:bCs/>
                <w:sz w:val="24"/>
                <w:szCs w:val="24"/>
                <w:highlight w:val="yellow"/>
                <w:rtl/>
                <w:lang w:bidi="ar-QA"/>
              </w:rPr>
              <w:t xml:space="preserve"> القوانين والأدوات التشريعية </w:t>
            </w:r>
            <w:r w:rsidR="006E2CA3" w:rsidRPr="009B2CAE">
              <w:rPr>
                <w:rFonts w:asciiTheme="majorBidi" w:hAnsiTheme="majorBidi" w:cstheme="majorBidi"/>
                <w:b/>
                <w:bCs/>
                <w:sz w:val="24"/>
                <w:szCs w:val="24"/>
                <w:highlight w:val="yellow"/>
                <w:rtl/>
                <w:lang w:bidi="ar-QA"/>
              </w:rPr>
              <w:t>ذات الصلة هنا.</w:t>
            </w:r>
            <w:r w:rsidR="003B784B" w:rsidRPr="009B2CAE">
              <w:rPr>
                <w:rFonts w:asciiTheme="majorBidi" w:hAnsiTheme="majorBidi" w:cstheme="majorBidi"/>
                <w:b/>
                <w:bCs/>
                <w:sz w:val="24"/>
                <w:szCs w:val="24"/>
                <w:highlight w:val="yellow"/>
                <w:rtl/>
                <w:lang w:bidi="ar-QA"/>
              </w:rPr>
              <w:t xml:space="preserve"> </w:t>
            </w:r>
          </w:p>
        </w:tc>
      </w:tr>
      <w:tr w:rsidR="00AD290B" w:rsidRPr="009B2CAE" w14:paraId="483C5F89" w14:textId="77777777" w:rsidTr="00500666">
        <w:trPr>
          <w:trHeight w:val="9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4A29577C" w14:textId="1A9AF7AB" w:rsidR="00AD290B" w:rsidRPr="009B2CAE" w:rsidRDefault="00F71BDC" w:rsidP="00D62700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bidi="ar-QA"/>
              </w:rPr>
            </w:pPr>
            <w:r w:rsidRPr="009B2CAE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تاريخ اعتماد مجلس الأمناء / اللجنة التنفيذية لمجلس الأمناء</w:t>
            </w:r>
          </w:p>
        </w:tc>
        <w:tc>
          <w:tcPr>
            <w:tcW w:w="6385" w:type="dxa"/>
          </w:tcPr>
          <w:p w14:paraId="2F0E0757" w14:textId="77777777" w:rsidR="00AD290B" w:rsidRPr="009B2CAE" w:rsidRDefault="0078632D" w:rsidP="00D62700">
            <w:pPr>
              <w:pStyle w:val="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9B2CAE">
              <w:rPr>
                <w:highlight w:val="yellow"/>
                <w:rtl/>
              </w:rPr>
              <w:t xml:space="preserve">التاريخ: </w:t>
            </w:r>
            <w:r w:rsidR="0075179F" w:rsidRPr="009B2CAE">
              <w:rPr>
                <w:highlight w:val="yellow"/>
                <w:rtl/>
              </w:rPr>
              <w:t>اليوم - الشهر -</w:t>
            </w:r>
            <w:r w:rsidRPr="009B2CAE">
              <w:rPr>
                <w:highlight w:val="yellow"/>
                <w:rtl/>
              </w:rPr>
              <w:t xml:space="preserve"> السنة</w:t>
            </w:r>
          </w:p>
        </w:tc>
      </w:tr>
    </w:tbl>
    <w:p w14:paraId="4F29D6D2" w14:textId="77777777" w:rsidR="00181736" w:rsidRPr="008E67CA" w:rsidRDefault="00181736" w:rsidP="00D62700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13231E25" w14:textId="77777777" w:rsidR="00C12CCF" w:rsidRPr="008E67CA" w:rsidRDefault="00C12CCF" w:rsidP="00D62700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45481B7A" w14:textId="77777777" w:rsidR="00C12CCF" w:rsidRPr="008E67CA" w:rsidRDefault="00C12CCF" w:rsidP="00D62700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7A52ED56" w14:textId="77777777" w:rsidR="00C12CCF" w:rsidRPr="008E67CA" w:rsidRDefault="00C12CCF" w:rsidP="00D62700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</w:p>
    <w:p w14:paraId="5A67EA29" w14:textId="77777777" w:rsidR="00C12CCF" w:rsidRPr="008E67CA" w:rsidRDefault="00C12CCF" w:rsidP="00D62700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5F8F12B7" w14:textId="77777777" w:rsidR="00C12CCF" w:rsidRPr="008E67CA" w:rsidRDefault="00C12CCF" w:rsidP="00D62700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</w:p>
    <w:p w14:paraId="0ECDDEEF" w14:textId="77777777" w:rsidR="00C12CCF" w:rsidRPr="008E67CA" w:rsidRDefault="00C12CCF" w:rsidP="00D62700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0AEE323F" w14:textId="77777777" w:rsidR="00C12CCF" w:rsidRPr="008E67CA" w:rsidRDefault="00C12CCF" w:rsidP="00D62700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6F0A4FEF" w14:textId="77777777" w:rsidR="00C12CCF" w:rsidRPr="008E67CA" w:rsidRDefault="00C12CCF" w:rsidP="00D62700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79A974BD" w14:textId="4CDC6134" w:rsidR="00C54002" w:rsidRPr="008E67CA" w:rsidRDefault="00C54002" w:rsidP="00D62700">
      <w:pPr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  <w:r w:rsidRPr="008E67CA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br w:type="page"/>
      </w:r>
    </w:p>
    <w:p w14:paraId="3D92F885" w14:textId="77777777" w:rsidR="00B0097A" w:rsidRPr="00A21B48" w:rsidRDefault="00B0097A" w:rsidP="00A21B48">
      <w:pPr>
        <w:pStyle w:val="Heading2"/>
        <w:numPr>
          <w:ilvl w:val="0"/>
          <w:numId w:val="44"/>
        </w:numPr>
        <w:pBdr>
          <w:bottom w:val="single" w:sz="6" w:space="1" w:color="auto"/>
        </w:pBdr>
        <w:bidi/>
        <w:spacing w:before="0" w:beforeAutospacing="0" w:after="0" w:afterAutospacing="0" w:line="360" w:lineRule="auto"/>
        <w:ind w:left="0" w:firstLine="0"/>
        <w:jc w:val="both"/>
        <w:rPr>
          <w:rFonts w:asciiTheme="majorBidi" w:hAnsiTheme="majorBidi" w:cstheme="majorBidi"/>
          <w:sz w:val="24"/>
          <w:szCs w:val="24"/>
          <w:rtl/>
          <w:lang w:bidi="ar-QA"/>
        </w:rPr>
      </w:pPr>
      <w:r w:rsidRPr="00A21B48">
        <w:rPr>
          <w:rFonts w:asciiTheme="majorBidi" w:hAnsiTheme="majorBidi" w:cstheme="majorBidi"/>
          <w:sz w:val="24"/>
          <w:szCs w:val="24"/>
          <w:rtl/>
          <w:lang w:bidi="ar-QA"/>
        </w:rPr>
        <w:lastRenderedPageBreak/>
        <w:t>الهدف/ الغرض من السياسة</w:t>
      </w:r>
    </w:p>
    <w:p w14:paraId="4A54CB8D" w14:textId="55448E83" w:rsidR="00B0097A" w:rsidRPr="00A21B48" w:rsidRDefault="00B0097A" w:rsidP="00A21B48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rtl/>
          <w:lang w:bidi="ar-QA"/>
        </w:rPr>
      </w:pPr>
    </w:p>
    <w:p w14:paraId="3211B3C5" w14:textId="2CE57DB4" w:rsidR="00B0097A" w:rsidRPr="00A21B48" w:rsidRDefault="000E65A7" w:rsidP="00A21B48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rtl/>
          <w:lang w:bidi="ar-QA"/>
        </w:rPr>
      </w:pPr>
      <w:r w:rsidRPr="00A21B48">
        <w:rPr>
          <w:rFonts w:asciiTheme="majorBidi" w:hAnsiTheme="majorBidi" w:cstheme="majorBidi"/>
          <w:color w:val="000000" w:themeColor="text1"/>
          <w:sz w:val="24"/>
          <w:szCs w:val="24"/>
          <w:rtl/>
          <w:lang w:bidi="ar-QA"/>
        </w:rPr>
        <w:t>ابدأ كتابة من هنا</w:t>
      </w:r>
    </w:p>
    <w:p w14:paraId="5E0CB04E" w14:textId="77777777" w:rsidR="008E67CA" w:rsidRPr="00A21B48" w:rsidRDefault="008E67CA" w:rsidP="00A21B48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rtl/>
          <w:lang w:bidi="ar-QA"/>
        </w:rPr>
      </w:pPr>
    </w:p>
    <w:p w14:paraId="1EAA7326" w14:textId="77777777" w:rsidR="008E67CA" w:rsidRPr="00A21B48" w:rsidRDefault="008E67CA" w:rsidP="00A21B48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rtl/>
          <w:lang w:bidi="ar-QA"/>
        </w:rPr>
      </w:pPr>
    </w:p>
    <w:p w14:paraId="6C2A5458" w14:textId="77777777" w:rsidR="00B0097A" w:rsidRPr="00A21B48" w:rsidRDefault="00B0097A" w:rsidP="00A21B48">
      <w:pPr>
        <w:pStyle w:val="Heading2"/>
        <w:numPr>
          <w:ilvl w:val="0"/>
          <w:numId w:val="44"/>
        </w:numPr>
        <w:pBdr>
          <w:bottom w:val="single" w:sz="6" w:space="1" w:color="auto"/>
        </w:pBdr>
        <w:bidi/>
        <w:spacing w:before="0" w:beforeAutospacing="0" w:after="0" w:afterAutospacing="0" w:line="360" w:lineRule="auto"/>
        <w:ind w:left="0" w:firstLine="0"/>
        <w:jc w:val="both"/>
        <w:rPr>
          <w:rFonts w:asciiTheme="majorBidi" w:hAnsiTheme="majorBidi" w:cstheme="majorBidi"/>
          <w:sz w:val="24"/>
          <w:szCs w:val="24"/>
          <w:rtl/>
          <w:lang w:bidi="ar-QA"/>
        </w:rPr>
      </w:pPr>
      <w:r w:rsidRPr="00A21B48">
        <w:rPr>
          <w:rFonts w:asciiTheme="majorBidi" w:hAnsiTheme="majorBidi" w:cstheme="majorBidi"/>
          <w:sz w:val="24"/>
          <w:szCs w:val="24"/>
          <w:rtl/>
          <w:lang w:bidi="ar-QA"/>
        </w:rPr>
        <w:t>مجال/ نطاق السياسة</w:t>
      </w:r>
    </w:p>
    <w:p w14:paraId="2EF2B49F" w14:textId="77777777" w:rsidR="00B0097A" w:rsidRPr="00A21B48" w:rsidRDefault="00B0097A" w:rsidP="00A21B48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</w:p>
    <w:p w14:paraId="0FA9C21F" w14:textId="77777777" w:rsidR="000E65A7" w:rsidRPr="00A21B48" w:rsidRDefault="000E65A7" w:rsidP="00A21B48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rtl/>
          <w:lang w:bidi="ar-QA"/>
        </w:rPr>
      </w:pPr>
      <w:r w:rsidRPr="00A21B48">
        <w:rPr>
          <w:rFonts w:asciiTheme="majorBidi" w:hAnsiTheme="majorBidi" w:cstheme="majorBidi"/>
          <w:color w:val="000000" w:themeColor="text1"/>
          <w:sz w:val="24"/>
          <w:szCs w:val="24"/>
          <w:rtl/>
          <w:lang w:bidi="ar-QA"/>
        </w:rPr>
        <w:t>ابدأ كتابة من هنا</w:t>
      </w:r>
    </w:p>
    <w:p w14:paraId="1983176C" w14:textId="77777777" w:rsidR="000E65A7" w:rsidRPr="00A21B48" w:rsidRDefault="000E65A7" w:rsidP="00A21B48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0080CF5" w14:textId="77777777" w:rsidR="00B0097A" w:rsidRPr="00A21B48" w:rsidRDefault="00B0097A" w:rsidP="00A21B48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FE5DAA3" w14:textId="77777777" w:rsidR="00B0097A" w:rsidRPr="00A21B48" w:rsidRDefault="00B0097A" w:rsidP="00A21B48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70016B90" w14:textId="77777777" w:rsidR="00B0097A" w:rsidRPr="00A21B48" w:rsidRDefault="00B0097A" w:rsidP="00A21B48">
      <w:pPr>
        <w:pStyle w:val="Heading2"/>
        <w:numPr>
          <w:ilvl w:val="0"/>
          <w:numId w:val="44"/>
        </w:numPr>
        <w:pBdr>
          <w:bottom w:val="single" w:sz="6" w:space="1" w:color="auto"/>
        </w:pBdr>
        <w:bidi/>
        <w:spacing w:before="0" w:beforeAutospacing="0" w:after="0" w:afterAutospacing="0" w:line="360" w:lineRule="auto"/>
        <w:ind w:left="0" w:firstLine="0"/>
        <w:jc w:val="both"/>
        <w:rPr>
          <w:rFonts w:asciiTheme="majorBidi" w:hAnsiTheme="majorBidi" w:cstheme="majorBidi"/>
          <w:sz w:val="24"/>
          <w:szCs w:val="24"/>
          <w:lang w:bidi="ar-QA"/>
        </w:rPr>
      </w:pPr>
      <w:r w:rsidRPr="00A21B48">
        <w:rPr>
          <w:rFonts w:asciiTheme="majorBidi" w:hAnsiTheme="majorBidi" w:cstheme="majorBidi"/>
          <w:sz w:val="24"/>
          <w:szCs w:val="24"/>
          <w:rtl/>
          <w:lang w:bidi="ar-QA"/>
        </w:rPr>
        <w:t xml:space="preserve"> تعريفات </w:t>
      </w:r>
    </w:p>
    <w:p w14:paraId="30BF47A3" w14:textId="77777777" w:rsidR="000E65A7" w:rsidRPr="00A21B48" w:rsidRDefault="000E65A7" w:rsidP="00A21B48">
      <w:pPr>
        <w:bidi/>
        <w:spacing w:after="0" w:line="360" w:lineRule="auto"/>
        <w:jc w:val="both"/>
        <w:rPr>
          <w:rFonts w:asciiTheme="majorBidi" w:eastAsia="Calibri" w:hAnsiTheme="majorBidi" w:cstheme="majorBidi"/>
          <w:sz w:val="24"/>
          <w:szCs w:val="24"/>
          <w:rtl/>
          <w:lang w:bidi="ar-QA"/>
        </w:rPr>
      </w:pPr>
    </w:p>
    <w:p w14:paraId="0188770A" w14:textId="43A51FBC" w:rsidR="00B0097A" w:rsidRPr="00A21B48" w:rsidRDefault="00B0097A" w:rsidP="00A21B48">
      <w:pPr>
        <w:bidi/>
        <w:spacing w:after="0" w:line="360" w:lineRule="auto"/>
        <w:jc w:val="both"/>
        <w:rPr>
          <w:rFonts w:asciiTheme="majorBidi" w:eastAsia="Calibri" w:hAnsiTheme="majorBidi" w:cstheme="majorBidi"/>
          <w:sz w:val="24"/>
          <w:szCs w:val="24"/>
          <w:rtl/>
          <w:lang w:bidi="ar-QA"/>
        </w:rPr>
      </w:pPr>
      <w:r w:rsidRPr="00A21B48">
        <w:rPr>
          <w:rFonts w:asciiTheme="majorBidi" w:eastAsia="Calibri" w:hAnsiTheme="majorBidi" w:cstheme="majorBidi"/>
          <w:sz w:val="24"/>
          <w:szCs w:val="24"/>
          <w:rtl/>
          <w:lang w:bidi="ar-QA"/>
        </w:rPr>
        <w:t>في تطبيق بنود هذه السياسة؛ يكون للكلمات والعبارات التالية المعاني الموضّحة قرين كل منها، ما لم يقتضِ السياق معنى آخر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45"/>
        <w:gridCol w:w="1671"/>
      </w:tblGrid>
      <w:tr w:rsidR="00B0097A" w:rsidRPr="00A21B48" w14:paraId="55723607" w14:textId="77777777" w:rsidTr="00402D4F">
        <w:trPr>
          <w:trHeight w:val="432"/>
        </w:trPr>
        <w:tc>
          <w:tcPr>
            <w:tcW w:w="7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vAlign w:val="center"/>
          </w:tcPr>
          <w:p w14:paraId="6B4B7AB2" w14:textId="77777777" w:rsidR="00B0097A" w:rsidRPr="00A21B48" w:rsidRDefault="00B0097A" w:rsidP="00A21B48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bookmarkStart w:id="1" w:name="_Hlk210925500"/>
            <w:r w:rsidRPr="00A21B48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</w:rPr>
              <w:t>التعريف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vAlign w:val="center"/>
          </w:tcPr>
          <w:p w14:paraId="49AEE41E" w14:textId="77777777" w:rsidR="00B0097A" w:rsidRPr="00A21B48" w:rsidRDefault="00B0097A" w:rsidP="00A21B48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A21B48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</w:rPr>
              <w:t>المصطلح</w:t>
            </w:r>
          </w:p>
        </w:tc>
      </w:tr>
      <w:bookmarkEnd w:id="1"/>
      <w:tr w:rsidR="00B0097A" w:rsidRPr="00A21B48" w14:paraId="09199C70" w14:textId="77777777" w:rsidTr="006446F2">
        <w:trPr>
          <w:trHeight w:val="432"/>
        </w:trPr>
        <w:tc>
          <w:tcPr>
            <w:tcW w:w="7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F904C" w14:textId="77777777" w:rsidR="00B0097A" w:rsidRPr="00A21B48" w:rsidRDefault="00B0097A" w:rsidP="00A21B48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B48">
              <w:rPr>
                <w:rFonts w:asciiTheme="majorBidi" w:hAnsiTheme="majorBidi" w:cstheme="majorBidi"/>
                <w:sz w:val="24"/>
                <w:szCs w:val="24"/>
                <w:rtl/>
              </w:rPr>
              <w:t>جامعة قطر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F80B6" w14:textId="77777777" w:rsidR="00B0097A" w:rsidRPr="00A21B48" w:rsidRDefault="00B0097A" w:rsidP="00A21B48">
            <w:pPr>
              <w:pStyle w:val="Style2"/>
            </w:pPr>
            <w:r w:rsidRPr="00A21B48">
              <w:rPr>
                <w:rtl/>
              </w:rPr>
              <w:t>الجامعة</w:t>
            </w:r>
          </w:p>
        </w:tc>
      </w:tr>
      <w:tr w:rsidR="00B0097A" w:rsidRPr="00A21B48" w14:paraId="409109DB" w14:textId="77777777" w:rsidTr="006446F2">
        <w:trPr>
          <w:trHeight w:val="432"/>
        </w:trPr>
        <w:tc>
          <w:tcPr>
            <w:tcW w:w="7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331C1" w14:textId="77777777" w:rsidR="00B0097A" w:rsidRPr="00A21B48" w:rsidRDefault="00B0097A" w:rsidP="00A21B48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B48">
              <w:rPr>
                <w:rFonts w:asciiTheme="majorBidi" w:hAnsiTheme="majorBidi" w:cstheme="majorBidi"/>
                <w:sz w:val="24"/>
                <w:szCs w:val="24"/>
                <w:rtl/>
              </w:rPr>
              <w:t>مجلس أمناء جامعة قطر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89460" w14:textId="77777777" w:rsidR="00B0097A" w:rsidRPr="00A21B48" w:rsidRDefault="00B0097A" w:rsidP="00A21B48">
            <w:pPr>
              <w:pStyle w:val="Style2"/>
            </w:pPr>
            <w:r w:rsidRPr="00A21B48">
              <w:rPr>
                <w:rtl/>
              </w:rPr>
              <w:t>المجلس</w:t>
            </w:r>
          </w:p>
        </w:tc>
      </w:tr>
      <w:tr w:rsidR="00B0097A" w:rsidRPr="00A21B48" w14:paraId="1EC46FEA" w14:textId="77777777" w:rsidTr="006446F2">
        <w:trPr>
          <w:trHeight w:val="432"/>
        </w:trPr>
        <w:tc>
          <w:tcPr>
            <w:tcW w:w="7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3EE61" w14:textId="77777777" w:rsidR="00B0097A" w:rsidRPr="00A21B48" w:rsidRDefault="00B0097A" w:rsidP="00A21B48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B48">
              <w:rPr>
                <w:rFonts w:asciiTheme="majorBidi" w:hAnsiTheme="majorBidi" w:cstheme="majorBidi"/>
                <w:sz w:val="24"/>
                <w:szCs w:val="24"/>
                <w:rtl/>
              </w:rPr>
              <w:t>رئيس جامعة قطر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CAE38" w14:textId="77777777" w:rsidR="00B0097A" w:rsidRPr="00A21B48" w:rsidRDefault="00B0097A" w:rsidP="00A21B48">
            <w:pPr>
              <w:pStyle w:val="Style2"/>
            </w:pPr>
            <w:r w:rsidRPr="00A21B48">
              <w:rPr>
                <w:rtl/>
              </w:rPr>
              <w:t>الرئيس</w:t>
            </w:r>
          </w:p>
        </w:tc>
      </w:tr>
      <w:tr w:rsidR="00B0097A" w:rsidRPr="00A21B48" w14:paraId="25875CF6" w14:textId="77777777" w:rsidTr="006446F2">
        <w:trPr>
          <w:trHeight w:val="432"/>
        </w:trPr>
        <w:tc>
          <w:tcPr>
            <w:tcW w:w="7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6281D" w14:textId="77777777" w:rsidR="00B0097A" w:rsidRPr="00A21B48" w:rsidRDefault="00B0097A" w:rsidP="00A21B48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DE503" w14:textId="77777777" w:rsidR="00B0097A" w:rsidRPr="00A21B48" w:rsidRDefault="00B0097A" w:rsidP="00A21B48">
            <w:pPr>
              <w:pStyle w:val="Style2"/>
            </w:pPr>
          </w:p>
        </w:tc>
      </w:tr>
      <w:tr w:rsidR="00B0097A" w:rsidRPr="00A21B48" w14:paraId="3434C808" w14:textId="77777777" w:rsidTr="006446F2">
        <w:trPr>
          <w:trHeight w:val="432"/>
        </w:trPr>
        <w:tc>
          <w:tcPr>
            <w:tcW w:w="7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61E09" w14:textId="77777777" w:rsidR="00B0097A" w:rsidRPr="00A21B48" w:rsidRDefault="00B0097A" w:rsidP="00A21B48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B22D9" w14:textId="77777777" w:rsidR="00B0097A" w:rsidRPr="00A21B48" w:rsidRDefault="00B0097A" w:rsidP="00A21B48">
            <w:pPr>
              <w:pStyle w:val="Style2"/>
            </w:pPr>
          </w:p>
        </w:tc>
      </w:tr>
      <w:tr w:rsidR="00B0097A" w:rsidRPr="00A21B48" w14:paraId="755B7086" w14:textId="77777777" w:rsidTr="006446F2">
        <w:trPr>
          <w:trHeight w:val="432"/>
        </w:trPr>
        <w:tc>
          <w:tcPr>
            <w:tcW w:w="7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AB5A4" w14:textId="77777777" w:rsidR="00B0097A" w:rsidRPr="00A21B48" w:rsidRDefault="00B0097A" w:rsidP="00A21B48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75382" w14:textId="77777777" w:rsidR="00B0097A" w:rsidRPr="00A21B48" w:rsidRDefault="00B0097A" w:rsidP="00A21B48">
            <w:pPr>
              <w:pStyle w:val="Style2"/>
              <w:rPr>
                <w:rtl/>
              </w:rPr>
            </w:pPr>
          </w:p>
        </w:tc>
      </w:tr>
      <w:tr w:rsidR="00B0097A" w:rsidRPr="00A21B48" w14:paraId="2BFEB0B5" w14:textId="77777777" w:rsidTr="006446F2">
        <w:trPr>
          <w:trHeight w:val="432"/>
        </w:trPr>
        <w:tc>
          <w:tcPr>
            <w:tcW w:w="7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8BDC3" w14:textId="77777777" w:rsidR="00B0097A" w:rsidRPr="00A21B48" w:rsidRDefault="00B0097A" w:rsidP="00A21B48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4D010" w14:textId="77777777" w:rsidR="00B0097A" w:rsidRPr="00A21B48" w:rsidRDefault="00B0097A" w:rsidP="00A21B48">
            <w:pPr>
              <w:pStyle w:val="Style2"/>
              <w:rPr>
                <w:rtl/>
              </w:rPr>
            </w:pPr>
          </w:p>
        </w:tc>
      </w:tr>
      <w:tr w:rsidR="00B0097A" w:rsidRPr="00A21B48" w14:paraId="6CE95E1E" w14:textId="77777777" w:rsidTr="006446F2">
        <w:trPr>
          <w:trHeight w:val="432"/>
        </w:trPr>
        <w:tc>
          <w:tcPr>
            <w:tcW w:w="7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DE0C0" w14:textId="77777777" w:rsidR="00B0097A" w:rsidRPr="00A21B48" w:rsidRDefault="00B0097A" w:rsidP="00A21B48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40D27" w14:textId="77777777" w:rsidR="00B0097A" w:rsidRPr="00A21B48" w:rsidRDefault="00B0097A" w:rsidP="00A21B48">
            <w:pPr>
              <w:pStyle w:val="Style2"/>
              <w:rPr>
                <w:rtl/>
              </w:rPr>
            </w:pPr>
          </w:p>
        </w:tc>
      </w:tr>
    </w:tbl>
    <w:p w14:paraId="318D0E75" w14:textId="77777777" w:rsidR="00B0097A" w:rsidRPr="00A21B48" w:rsidRDefault="00B0097A" w:rsidP="00A21B48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</w:p>
    <w:p w14:paraId="32D85DEA" w14:textId="77777777" w:rsidR="000E65A7" w:rsidRPr="00A21B48" w:rsidRDefault="000E65A7" w:rsidP="00A21B48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</w:p>
    <w:p w14:paraId="6147F89F" w14:textId="77777777" w:rsidR="008C61EB" w:rsidRPr="00A21B48" w:rsidRDefault="008C61EB" w:rsidP="00A21B48">
      <w:pPr>
        <w:pStyle w:val="Heading2"/>
        <w:numPr>
          <w:ilvl w:val="0"/>
          <w:numId w:val="44"/>
        </w:numPr>
        <w:pBdr>
          <w:bottom w:val="single" w:sz="6" w:space="1" w:color="auto"/>
        </w:pBdr>
        <w:bidi/>
        <w:spacing w:before="0" w:beforeAutospacing="0" w:after="0" w:afterAutospacing="0" w:line="360" w:lineRule="auto"/>
        <w:ind w:left="0" w:firstLine="0"/>
        <w:jc w:val="both"/>
        <w:rPr>
          <w:rFonts w:asciiTheme="majorBidi" w:hAnsiTheme="majorBidi" w:cstheme="majorBidi"/>
          <w:sz w:val="24"/>
          <w:szCs w:val="24"/>
          <w:rtl/>
          <w:lang w:bidi="ar-QA"/>
        </w:rPr>
      </w:pPr>
      <w:r w:rsidRPr="00A21B48">
        <w:rPr>
          <w:rFonts w:asciiTheme="majorBidi" w:hAnsiTheme="majorBidi" w:cstheme="majorBidi"/>
          <w:sz w:val="24"/>
          <w:szCs w:val="24"/>
          <w:rtl/>
          <w:lang w:bidi="ar-QA"/>
        </w:rPr>
        <w:lastRenderedPageBreak/>
        <w:t>بنود السياسة</w:t>
      </w:r>
    </w:p>
    <w:p w14:paraId="566E4FC4" w14:textId="77777777" w:rsidR="00B665DA" w:rsidRPr="00A21B48" w:rsidRDefault="00B665DA" w:rsidP="00A21B48">
      <w:pPr>
        <w:pStyle w:val="Style4"/>
        <w:jc w:val="left"/>
        <w:rPr>
          <w:rStyle w:val="Strong"/>
          <w:b/>
          <w:bCs/>
          <w:rtl/>
        </w:rPr>
      </w:pPr>
    </w:p>
    <w:p w14:paraId="56EBAD87" w14:textId="453E2F23" w:rsidR="0050682E" w:rsidRPr="00A21B48" w:rsidRDefault="0050682E" w:rsidP="00A21B48">
      <w:pPr>
        <w:pStyle w:val="Style3"/>
        <w:shd w:val="clear" w:color="auto" w:fill="F2DBDB"/>
        <w:spacing w:before="0" w:beforeAutospacing="0"/>
        <w:rPr>
          <w:rStyle w:val="Strong"/>
          <w:rtl/>
        </w:rPr>
      </w:pPr>
      <w:r w:rsidRPr="00A21B48">
        <w:rPr>
          <w:rStyle w:val="Strong"/>
          <w:rtl/>
        </w:rPr>
        <w:t xml:space="preserve">الفصل الأول: </w:t>
      </w:r>
      <w:r w:rsidRPr="00A21B48">
        <w:rPr>
          <w:rStyle w:val="Strong"/>
          <w:b/>
          <w:rtl/>
        </w:rPr>
        <w:t>يمكن كتابة عنوان لمجموعة البنود التالية هنا (اختياري)</w:t>
      </w:r>
    </w:p>
    <w:p w14:paraId="7528D1D4" w14:textId="77777777" w:rsidR="008C61EB" w:rsidRPr="00A21B48" w:rsidRDefault="008C61EB" w:rsidP="00A21B48">
      <w:pPr>
        <w:bidi/>
        <w:spacing w:after="0" w:line="360" w:lineRule="auto"/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rtl/>
        </w:rPr>
      </w:pPr>
      <w:r w:rsidRPr="00A21B48">
        <w:rPr>
          <w:rFonts w:asciiTheme="majorBidi" w:eastAsia="Times New Roman" w:hAnsiTheme="majorBidi" w:cstheme="majorBidi"/>
          <w:b/>
          <w:bCs/>
          <w:sz w:val="24"/>
          <w:szCs w:val="24"/>
          <w:rtl/>
        </w:rPr>
        <w:t>البند (1)</w:t>
      </w:r>
    </w:p>
    <w:p w14:paraId="6A6477D1" w14:textId="77777777" w:rsidR="008C61EB" w:rsidRPr="00A21B48" w:rsidRDefault="008C61EB" w:rsidP="00A21B48">
      <w:pPr>
        <w:pStyle w:val="IDPMStyle"/>
        <w:ind w:left="0" w:firstLine="0"/>
        <w:rPr>
          <w:rFonts w:cstheme="majorBidi"/>
          <w:szCs w:val="24"/>
          <w:lang w:bidi="ar-BH"/>
        </w:rPr>
      </w:pPr>
      <w:r w:rsidRPr="00A21B48">
        <w:rPr>
          <w:rFonts w:cstheme="majorBidi"/>
          <w:szCs w:val="24"/>
          <w:rtl/>
          <w:lang w:bidi="ar-BH"/>
        </w:rPr>
        <w:t xml:space="preserve">  </w:t>
      </w:r>
    </w:p>
    <w:p w14:paraId="2B557BE5" w14:textId="77777777" w:rsidR="008C61EB" w:rsidRPr="00A21B48" w:rsidRDefault="008C61EB" w:rsidP="00A21B48">
      <w:pPr>
        <w:pStyle w:val="IDPMStyle"/>
        <w:ind w:left="0" w:firstLine="0"/>
        <w:rPr>
          <w:rFonts w:cstheme="majorBidi"/>
          <w:szCs w:val="24"/>
          <w:lang w:bidi="ar-BH"/>
        </w:rPr>
      </w:pPr>
      <w:r w:rsidRPr="00A21B48">
        <w:rPr>
          <w:rFonts w:cstheme="majorBidi"/>
          <w:szCs w:val="24"/>
          <w:rtl/>
          <w:lang w:bidi="ar-BH"/>
        </w:rPr>
        <w:t xml:space="preserve">   </w:t>
      </w:r>
    </w:p>
    <w:p w14:paraId="097EDA69" w14:textId="77777777" w:rsidR="008C61EB" w:rsidRPr="00A21B48" w:rsidRDefault="008C61EB" w:rsidP="00A21B48">
      <w:pPr>
        <w:pStyle w:val="IDPMStyle"/>
        <w:ind w:left="0" w:firstLine="0"/>
        <w:rPr>
          <w:rFonts w:cstheme="majorBidi"/>
          <w:szCs w:val="24"/>
          <w:lang w:bidi="ar-BH"/>
        </w:rPr>
      </w:pPr>
    </w:p>
    <w:p w14:paraId="628D95EE" w14:textId="77777777" w:rsidR="008C61EB" w:rsidRPr="00A21B48" w:rsidRDefault="008C61EB" w:rsidP="00A21B48">
      <w:pPr>
        <w:pStyle w:val="Style4"/>
        <w:rPr>
          <w:rtl/>
        </w:rPr>
      </w:pPr>
      <w:r w:rsidRPr="00A21B48">
        <w:rPr>
          <w:rtl/>
        </w:rPr>
        <w:t>البند (2)</w:t>
      </w:r>
    </w:p>
    <w:p w14:paraId="6CBDB69B" w14:textId="77777777" w:rsidR="008C61EB" w:rsidRPr="00A21B48" w:rsidRDefault="008C61EB" w:rsidP="00A21B48">
      <w:pPr>
        <w:pStyle w:val="Style4"/>
        <w:rPr>
          <w:rtl/>
        </w:rPr>
      </w:pPr>
      <w:r w:rsidRPr="00A21B48">
        <w:rPr>
          <w:rtl/>
        </w:rPr>
        <w:t>وصف البند (اختياري)</w:t>
      </w:r>
    </w:p>
    <w:p w14:paraId="1191A234" w14:textId="77777777" w:rsidR="000E1F82" w:rsidRPr="00A21B48" w:rsidRDefault="000E1F82" w:rsidP="00A21B48">
      <w:pPr>
        <w:bidi/>
        <w:spacing w:after="0" w:line="360" w:lineRule="auto"/>
        <w:jc w:val="both"/>
        <w:rPr>
          <w:rFonts w:asciiTheme="majorBidi" w:eastAsia="Calibri" w:hAnsiTheme="majorBidi" w:cstheme="majorBidi"/>
          <w:sz w:val="24"/>
          <w:szCs w:val="24"/>
          <w:rtl/>
          <w:lang w:bidi="ar-QA"/>
        </w:rPr>
      </w:pPr>
    </w:p>
    <w:p w14:paraId="77EF3681" w14:textId="77777777" w:rsidR="000E1F82" w:rsidRPr="00A21B48" w:rsidRDefault="000E1F82" w:rsidP="00A21B48">
      <w:pPr>
        <w:bidi/>
        <w:spacing w:after="0" w:line="360" w:lineRule="auto"/>
        <w:jc w:val="both"/>
        <w:rPr>
          <w:rFonts w:asciiTheme="majorBidi" w:eastAsia="Calibri" w:hAnsiTheme="majorBidi" w:cstheme="majorBidi"/>
          <w:sz w:val="24"/>
          <w:szCs w:val="24"/>
          <w:rtl/>
          <w:lang w:bidi="ar-QA"/>
        </w:rPr>
      </w:pPr>
    </w:p>
    <w:p w14:paraId="4F02489E" w14:textId="77777777" w:rsidR="000E1F82" w:rsidRPr="00A21B48" w:rsidRDefault="000E1F82" w:rsidP="00A21B48">
      <w:pPr>
        <w:bidi/>
        <w:spacing w:after="0" w:line="360" w:lineRule="auto"/>
        <w:jc w:val="both"/>
        <w:rPr>
          <w:rFonts w:asciiTheme="majorBidi" w:eastAsia="Calibri" w:hAnsiTheme="majorBidi" w:cstheme="majorBidi"/>
          <w:sz w:val="24"/>
          <w:szCs w:val="24"/>
          <w:rtl/>
          <w:lang w:bidi="ar-QA"/>
        </w:rPr>
      </w:pPr>
    </w:p>
    <w:p w14:paraId="119B8784" w14:textId="77777777" w:rsidR="00725F26" w:rsidRPr="00A21B48" w:rsidRDefault="00725F26" w:rsidP="00A21B48">
      <w:pPr>
        <w:pStyle w:val="Style2"/>
        <w:jc w:val="center"/>
        <w:rPr>
          <w:rtl/>
        </w:rPr>
      </w:pPr>
      <w:r w:rsidRPr="00A21B48">
        <w:rPr>
          <w:rtl/>
        </w:rPr>
        <w:t>البند (11)</w:t>
      </w:r>
    </w:p>
    <w:p w14:paraId="45134EC5" w14:textId="25A8A845" w:rsidR="008C61EB" w:rsidRPr="00A21B48" w:rsidRDefault="00D204ED" w:rsidP="00A21B48">
      <w:pPr>
        <w:bidi/>
        <w:spacing w:after="0" w:line="360" w:lineRule="auto"/>
        <w:jc w:val="both"/>
        <w:rPr>
          <w:rFonts w:asciiTheme="majorBidi" w:eastAsia="Calibri" w:hAnsiTheme="majorBidi" w:cstheme="majorBidi"/>
          <w:sz w:val="24"/>
          <w:szCs w:val="24"/>
          <w:rtl/>
          <w:lang w:bidi="ar-QA"/>
        </w:rPr>
      </w:pPr>
      <w:r w:rsidRPr="00A21B48">
        <w:rPr>
          <w:rFonts w:asciiTheme="majorBidi" w:eastAsia="Calibri" w:hAnsiTheme="majorBidi" w:cstheme="majorBidi"/>
          <w:sz w:val="24"/>
          <w:szCs w:val="24"/>
          <w:rtl/>
          <w:lang w:bidi="ar-QA"/>
        </w:rPr>
        <w:t>على جميع الجهات المختصة، كل فيما يخصه، تنفيذ ما ورد في هذه السياسة اعتباراً من تاريخ اعتمادها، ويلغى كل ما يخالف مضمونها.</w:t>
      </w:r>
    </w:p>
    <w:p w14:paraId="10C1BC27" w14:textId="77777777" w:rsidR="008C61EB" w:rsidRPr="00A21B48" w:rsidRDefault="008C61EB" w:rsidP="00A21B48">
      <w:pPr>
        <w:bidi/>
        <w:spacing w:after="0" w:line="360" w:lineRule="auto"/>
        <w:jc w:val="both"/>
        <w:rPr>
          <w:rFonts w:asciiTheme="majorBidi" w:eastAsia="Calibri" w:hAnsiTheme="majorBidi" w:cstheme="majorBidi"/>
          <w:sz w:val="24"/>
          <w:szCs w:val="24"/>
          <w:rtl/>
          <w:lang w:bidi="ar-QA"/>
        </w:rPr>
      </w:pPr>
    </w:p>
    <w:p w14:paraId="0D3B38F5" w14:textId="471B2960" w:rsidR="008C61EB" w:rsidRPr="00A21B48" w:rsidRDefault="008C61EB" w:rsidP="00A21B48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sectPr w:rsidR="008C61EB" w:rsidRPr="00A21B48" w:rsidSect="00F4489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2880" w:right="1440" w:bottom="2700" w:left="1440" w:header="1080" w:footer="2067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F275E3" w14:textId="77777777" w:rsidR="004C2DED" w:rsidRDefault="004C2DED" w:rsidP="00487939">
      <w:pPr>
        <w:spacing w:after="0" w:line="240" w:lineRule="auto"/>
      </w:pPr>
      <w:r>
        <w:separator/>
      </w:r>
    </w:p>
  </w:endnote>
  <w:endnote w:type="continuationSeparator" w:id="0">
    <w:p w14:paraId="16361DF4" w14:textId="77777777" w:rsidR="004C2DED" w:rsidRDefault="004C2D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502AE8" w14:textId="77777777" w:rsidR="008E67CA" w:rsidRDefault="008E67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4634244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F5C2F7" w14:textId="77777777" w:rsidR="008A3D30" w:rsidRDefault="008A3D3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F457EE9" w14:textId="57BBA8C6" w:rsidR="00CC5550" w:rsidRPr="001B6592" w:rsidRDefault="00CC5550" w:rsidP="00111CCE">
    <w:pPr>
      <w:pStyle w:val="Footer"/>
      <w:jc w:val="right"/>
      <w:rPr>
        <w:rFonts w:asciiTheme="majorBidi" w:hAnsiTheme="majorBidi" w:cstheme="majorBid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354EC" w14:textId="3ADF7D76" w:rsidR="00FF7D8B" w:rsidRDefault="00272723" w:rsidP="005C6482">
    <w:pPr>
      <w:pStyle w:val="Footer"/>
      <w:bidi/>
      <w:rPr>
        <w:rFonts w:asciiTheme="majorBidi" w:hAnsiTheme="majorBidi" w:cstheme="majorBidi"/>
        <w:b/>
        <w:bCs/>
        <w:sz w:val="24"/>
        <w:szCs w:val="24"/>
        <w:rtl/>
        <w:lang w:bidi="ar-QA"/>
      </w:rPr>
    </w:pPr>
    <w:r>
      <w:rPr>
        <w:rFonts w:asciiTheme="majorBidi" w:hAnsiTheme="majorBidi" w:cstheme="majorBidi" w:hint="cs"/>
        <w:b/>
        <w:bCs/>
        <w:sz w:val="24"/>
        <w:szCs w:val="24"/>
        <w:rtl/>
        <w:lang w:bidi="ar-QA"/>
      </w:rPr>
      <w:t>الختم</w:t>
    </w:r>
  </w:p>
  <w:p w14:paraId="3F6DB07C" w14:textId="2ADCEFE9" w:rsidR="00FF7D8B" w:rsidRPr="00A25495" w:rsidRDefault="00085DA5" w:rsidP="005C6482">
    <w:pPr>
      <w:pStyle w:val="Footer"/>
      <w:jc w:val="center"/>
      <w:rPr>
        <w:rFonts w:asciiTheme="majorBidi" w:hAnsiTheme="majorBidi" w:cstheme="majorBidi"/>
        <w:b/>
        <w:bCs/>
        <w:sz w:val="24"/>
        <w:szCs w:val="24"/>
        <w:lang w:bidi="ar-QA"/>
      </w:rPr>
    </w:pPr>
    <w:r w:rsidRPr="00FF7D8B">
      <w:rPr>
        <w:rFonts w:asciiTheme="majorBidi" w:hAnsiTheme="majorBidi" w:cstheme="majorBidi"/>
        <w:i/>
        <w:iCs/>
        <w:noProof/>
        <w:color w:val="A6A6A6" w:themeColor="background1" w:themeShade="A6"/>
        <w:sz w:val="20"/>
        <w:szCs w:val="20"/>
      </w:rPr>
      <w:drawing>
        <wp:anchor distT="0" distB="0" distL="114300" distR="114300" simplePos="0" relativeHeight="251665408" behindDoc="1" locked="0" layoutInCell="1" allowOverlap="1" wp14:anchorId="60E3CC36" wp14:editId="706F6094">
          <wp:simplePos x="0" y="0"/>
          <wp:positionH relativeFrom="column">
            <wp:posOffset>-1129030</wp:posOffset>
          </wp:positionH>
          <wp:positionV relativeFrom="paragraph">
            <wp:posOffset>302260</wp:posOffset>
          </wp:positionV>
          <wp:extent cx="8212455" cy="198755"/>
          <wp:effectExtent l="0" t="0" r="0" b="0"/>
          <wp:wrapNone/>
          <wp:docPr id="1318034109" name="Picture 4" descr="A white background with a red border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AC48FC7F-5261-1BEB-5BBA-241E493AF77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A white background with a red border&#10;&#10;Description automatically generated">
                    <a:extLst>
                      <a:ext uri="{FF2B5EF4-FFF2-40B4-BE49-F238E27FC236}">
                        <a16:creationId xmlns:a16="http://schemas.microsoft.com/office/drawing/2014/main" id="{AC48FC7F-5261-1BEB-5BBA-241E493AF77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143" t="92814" r="6965" b="3482"/>
                  <a:stretch/>
                </pic:blipFill>
                <pic:spPr>
                  <a:xfrm>
                    <a:off x="0" y="0"/>
                    <a:ext cx="8212455" cy="198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B257EB" w14:textId="77777777" w:rsidR="004C2DED" w:rsidRDefault="004C2DED" w:rsidP="00487939">
      <w:pPr>
        <w:spacing w:after="0" w:line="240" w:lineRule="auto"/>
      </w:pPr>
      <w:bookmarkStart w:id="0" w:name="_Hlk215401150"/>
      <w:bookmarkEnd w:id="0"/>
      <w:r>
        <w:separator/>
      </w:r>
    </w:p>
  </w:footnote>
  <w:footnote w:type="continuationSeparator" w:id="0">
    <w:p w14:paraId="45F76E7D" w14:textId="77777777" w:rsidR="004C2DED" w:rsidRDefault="004C2DED" w:rsidP="004879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25CDCC" w14:textId="77777777" w:rsidR="008E67CA" w:rsidRDefault="008E67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B40D9" w14:textId="1CBC39EB" w:rsidR="00A11EA6" w:rsidRDefault="001A52BA" w:rsidP="008843F3">
    <w:pPr>
      <w:pStyle w:val="Header"/>
      <w:bidi/>
      <w:jc w:val="right"/>
      <w:rPr>
        <w:rtl/>
      </w:rPr>
    </w:pPr>
    <w:r>
      <w:rPr>
        <w:noProof/>
      </w:rPr>
      <w:drawing>
        <wp:anchor distT="0" distB="0" distL="114300" distR="114300" simplePos="0" relativeHeight="251675648" behindDoc="0" locked="0" layoutInCell="1" allowOverlap="1" wp14:anchorId="538D4F24" wp14:editId="2200E0D3">
          <wp:simplePos x="0" y="0"/>
          <wp:positionH relativeFrom="column">
            <wp:posOffset>3633943</wp:posOffset>
          </wp:positionH>
          <wp:positionV relativeFrom="paragraph">
            <wp:posOffset>73025</wp:posOffset>
          </wp:positionV>
          <wp:extent cx="2446020" cy="605790"/>
          <wp:effectExtent l="0" t="0" r="0" b="3810"/>
          <wp:wrapSquare wrapText="bothSides"/>
          <wp:docPr id="1710638521" name="Picture 1710638521" descr="A logo with text on i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432628" name="Picture 138432628" descr="A logo with text on it&#10;&#10;AI-generated content may be incorrect.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93" t="34906" r="16669" b="41389"/>
                  <a:stretch/>
                </pic:blipFill>
                <pic:spPr bwMode="auto">
                  <a:xfrm>
                    <a:off x="0" y="0"/>
                    <a:ext cx="2446020" cy="6057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940BF6E" w14:textId="77777777" w:rsidR="008843F3" w:rsidRDefault="008843F3" w:rsidP="00633D7D">
    <w:pPr>
      <w:pStyle w:val="Header"/>
      <w:bidi/>
      <w:jc w:val="right"/>
    </w:pPr>
  </w:p>
  <w:p w14:paraId="752B9600" w14:textId="15307FB2" w:rsidR="003534D5" w:rsidRPr="00C12CCF" w:rsidRDefault="00F71BDC" w:rsidP="00846B4B">
    <w:pPr>
      <w:pStyle w:val="Header"/>
      <w:bidi/>
      <w:ind w:left="4616"/>
      <w:jc w:val="right"/>
    </w:pPr>
    <w:r>
      <w:rPr>
        <w:rFonts w:asciiTheme="majorBidi" w:hAnsiTheme="majorBidi" w:cstheme="majorBidi" w:hint="cs"/>
        <w:sz w:val="20"/>
        <w:szCs w:val="20"/>
        <w:rtl/>
        <w:lang w:bidi="ar-QA"/>
      </w:rPr>
      <w:t>سياسة</w:t>
    </w:r>
    <w:r w:rsidR="00ED395C" w:rsidRPr="00C12CCF">
      <w:rPr>
        <w:rFonts w:asciiTheme="majorBidi" w:hAnsiTheme="majorBidi" w:cstheme="majorBidi" w:hint="cs"/>
        <w:sz w:val="20"/>
        <w:szCs w:val="20"/>
        <w:rtl/>
        <w:lang w:bidi="ar-QA"/>
      </w:rPr>
      <w:t xml:space="preserve"> </w:t>
    </w:r>
    <w:sdt>
      <w:sdtPr>
        <w:rPr>
          <w:rFonts w:asciiTheme="majorBidi" w:hAnsiTheme="majorBidi" w:cstheme="majorBidi"/>
          <w:sz w:val="20"/>
          <w:szCs w:val="20"/>
          <w:rtl/>
          <w:lang w:bidi="ar-QA"/>
        </w:rPr>
        <w:alias w:val="Keywords"/>
        <w:tag w:val=""/>
        <w:id w:val="-497038018"/>
        <w:placeholder>
          <w:docPart w:val="76160CB969AD46A7879EA3EDF4D28DD5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:text/>
      </w:sdtPr>
      <w:sdtEndPr/>
      <w:sdtContent>
        <w:r w:rsidR="00A02167">
          <w:rPr>
            <w:rFonts w:asciiTheme="majorBidi" w:hAnsiTheme="majorBidi" w:cstheme="majorBidi"/>
            <w:sz w:val="20"/>
            <w:szCs w:val="20"/>
            <w:rtl/>
            <w:lang w:bidi="ar-QA"/>
          </w:rPr>
          <w:t>يرجى إضافة العنوان هنا وسيظهر تلقائياً في الفراغات الأخرى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2411A" w14:textId="77777777" w:rsidR="001A5CC8" w:rsidRDefault="00560D51" w:rsidP="00CE087A">
    <w:pPr>
      <w:pStyle w:val="Header"/>
      <w:bidi/>
    </w:pPr>
    <w:r>
      <w:rPr>
        <w:noProof/>
      </w:rPr>
      <w:drawing>
        <wp:anchor distT="0" distB="0" distL="114300" distR="114300" simplePos="0" relativeHeight="251673600" behindDoc="0" locked="0" layoutInCell="1" allowOverlap="1" wp14:anchorId="0FC44BD6" wp14:editId="500DC45F">
          <wp:simplePos x="0" y="0"/>
          <wp:positionH relativeFrom="column">
            <wp:posOffset>3642995</wp:posOffset>
          </wp:positionH>
          <wp:positionV relativeFrom="paragraph">
            <wp:posOffset>39843</wp:posOffset>
          </wp:positionV>
          <wp:extent cx="2446020" cy="605790"/>
          <wp:effectExtent l="0" t="0" r="0" b="3810"/>
          <wp:wrapSquare wrapText="bothSides"/>
          <wp:docPr id="1213199394" name="Picture 12131993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93" t="34906" r="16669" b="41389"/>
                  <a:stretch/>
                </pic:blipFill>
                <pic:spPr bwMode="auto">
                  <a:xfrm>
                    <a:off x="0" y="0"/>
                    <a:ext cx="2446020" cy="6057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805B4"/>
    <w:multiLevelType w:val="hybridMultilevel"/>
    <w:tmpl w:val="7E4CC064"/>
    <w:lvl w:ilvl="0" w:tplc="3A6EF7EC">
      <w:start w:val="1"/>
      <w:numFmt w:val="decimal"/>
      <w:lvlText w:val="%1."/>
      <w:lvlJc w:val="left"/>
      <w:pPr>
        <w:ind w:left="-27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1" w15:restartNumberingAfterBreak="0">
    <w:nsid w:val="0C997FD1"/>
    <w:multiLevelType w:val="hybridMultilevel"/>
    <w:tmpl w:val="E0AE0C28"/>
    <w:lvl w:ilvl="0" w:tplc="FFFFFFF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DBB7CFD"/>
    <w:multiLevelType w:val="hybridMultilevel"/>
    <w:tmpl w:val="DE924328"/>
    <w:lvl w:ilvl="0" w:tplc="C4A6A8EE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0FD75714"/>
    <w:multiLevelType w:val="hybridMultilevel"/>
    <w:tmpl w:val="0AB8A374"/>
    <w:lvl w:ilvl="0" w:tplc="DFA2C5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426AE"/>
    <w:multiLevelType w:val="multilevel"/>
    <w:tmpl w:val="3ADC6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6F2AEB"/>
    <w:multiLevelType w:val="hybridMultilevel"/>
    <w:tmpl w:val="B44C574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976B6"/>
    <w:multiLevelType w:val="hybridMultilevel"/>
    <w:tmpl w:val="0150D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FE7D22"/>
    <w:multiLevelType w:val="multilevel"/>
    <w:tmpl w:val="86C26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0BE5A64"/>
    <w:multiLevelType w:val="hybridMultilevel"/>
    <w:tmpl w:val="34306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4B2C55"/>
    <w:multiLevelType w:val="hybridMultilevel"/>
    <w:tmpl w:val="384664D4"/>
    <w:lvl w:ilvl="0" w:tplc="29DC29F0">
      <w:start w:val="5"/>
      <w:numFmt w:val="bullet"/>
      <w:lvlText w:val="-"/>
      <w:lvlJc w:val="left"/>
      <w:pPr>
        <w:ind w:left="27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0" w15:restartNumberingAfterBreak="0">
    <w:nsid w:val="2B0A49D7"/>
    <w:multiLevelType w:val="hybridMultilevel"/>
    <w:tmpl w:val="12ACB8FE"/>
    <w:lvl w:ilvl="0" w:tplc="0409000F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2C020EA2"/>
    <w:multiLevelType w:val="hybridMultilevel"/>
    <w:tmpl w:val="36469544"/>
    <w:lvl w:ilvl="0" w:tplc="63AAFE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8B6FFD"/>
    <w:multiLevelType w:val="multilevel"/>
    <w:tmpl w:val="036A4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B074C88"/>
    <w:multiLevelType w:val="hybridMultilevel"/>
    <w:tmpl w:val="6AF0F380"/>
    <w:lvl w:ilvl="0" w:tplc="9A8A3D56">
      <w:numFmt w:val="bullet"/>
      <w:lvlText w:val="-"/>
      <w:lvlJc w:val="left"/>
      <w:pPr>
        <w:ind w:left="1350" w:hanging="360"/>
      </w:pPr>
      <w:rPr>
        <w:rFonts w:ascii="Simplified Arabic" w:eastAsia="Times New Roman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 w15:restartNumberingAfterBreak="0">
    <w:nsid w:val="3D232D83"/>
    <w:multiLevelType w:val="hybridMultilevel"/>
    <w:tmpl w:val="80023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372D30"/>
    <w:multiLevelType w:val="hybridMultilevel"/>
    <w:tmpl w:val="455C6A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6464D6"/>
    <w:multiLevelType w:val="hybridMultilevel"/>
    <w:tmpl w:val="23A861E0"/>
    <w:lvl w:ilvl="0" w:tplc="60F0353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E90926"/>
    <w:multiLevelType w:val="hybridMultilevel"/>
    <w:tmpl w:val="A6523AFE"/>
    <w:lvl w:ilvl="0" w:tplc="984879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9C48F1"/>
    <w:multiLevelType w:val="hybridMultilevel"/>
    <w:tmpl w:val="0974FFB8"/>
    <w:lvl w:ilvl="0" w:tplc="8232481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6185213"/>
    <w:multiLevelType w:val="hybridMultilevel"/>
    <w:tmpl w:val="B7CCA608"/>
    <w:lvl w:ilvl="0" w:tplc="1506E96C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4032C1"/>
    <w:multiLevelType w:val="hybridMultilevel"/>
    <w:tmpl w:val="D17C2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B62D2C"/>
    <w:multiLevelType w:val="multilevel"/>
    <w:tmpl w:val="72B4F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CA340E9"/>
    <w:multiLevelType w:val="hybridMultilevel"/>
    <w:tmpl w:val="F51826FE"/>
    <w:lvl w:ilvl="0" w:tplc="E9E8293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8A5FD1"/>
    <w:multiLevelType w:val="hybridMultilevel"/>
    <w:tmpl w:val="D29AEFA0"/>
    <w:lvl w:ilvl="0" w:tplc="FFFFFFFF">
      <w:numFmt w:val="bullet"/>
      <w:lvlText w:val="-"/>
      <w:lvlJc w:val="left"/>
      <w:pPr>
        <w:ind w:left="720" w:hanging="360"/>
      </w:pPr>
      <w:rPr>
        <w:rFonts w:ascii="Sakkal Majalla" w:eastAsiaTheme="minorHAnsi" w:hAnsi="Sakkal Majalla" w:cs="Sakkal Majalla" w:hint="default"/>
      </w:rPr>
    </w:lvl>
    <w:lvl w:ilvl="1" w:tplc="C154562C">
      <w:numFmt w:val="bullet"/>
      <w:lvlText w:val="-"/>
      <w:lvlJc w:val="left"/>
      <w:pPr>
        <w:ind w:left="810" w:hanging="360"/>
      </w:pPr>
      <w:rPr>
        <w:rFonts w:ascii="Sakkal Majalla" w:eastAsiaTheme="minorHAnsi" w:hAnsi="Sakkal Majalla" w:cs="Sakkal Majalla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B620E0"/>
    <w:multiLevelType w:val="hybridMultilevel"/>
    <w:tmpl w:val="BE4E2B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2E2892"/>
    <w:multiLevelType w:val="hybridMultilevel"/>
    <w:tmpl w:val="B24492C4"/>
    <w:lvl w:ilvl="0" w:tplc="B2226F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886465"/>
    <w:multiLevelType w:val="hybridMultilevel"/>
    <w:tmpl w:val="3EAA91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181771"/>
    <w:multiLevelType w:val="hybridMultilevel"/>
    <w:tmpl w:val="0706B8F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0E4682D"/>
    <w:multiLevelType w:val="multilevel"/>
    <w:tmpl w:val="97948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1AB26CD"/>
    <w:multiLevelType w:val="hybridMultilevel"/>
    <w:tmpl w:val="9DCC0A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5302A1"/>
    <w:multiLevelType w:val="hybridMultilevel"/>
    <w:tmpl w:val="3140B536"/>
    <w:lvl w:ilvl="0" w:tplc="515C9B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DCD8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E000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E883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6AF3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2C7E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E215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D2A4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4E8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C19493E"/>
    <w:multiLevelType w:val="hybridMultilevel"/>
    <w:tmpl w:val="E0AE0C28"/>
    <w:lvl w:ilvl="0" w:tplc="FFFFFFF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C1D6821"/>
    <w:multiLevelType w:val="hybridMultilevel"/>
    <w:tmpl w:val="25AC7B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2A6F9F"/>
    <w:multiLevelType w:val="hybridMultilevel"/>
    <w:tmpl w:val="8ABE3D8E"/>
    <w:lvl w:ilvl="0" w:tplc="9BD029FA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4E2475"/>
    <w:multiLevelType w:val="hybridMultilevel"/>
    <w:tmpl w:val="24007FFA"/>
    <w:lvl w:ilvl="0" w:tplc="52E82076">
      <w:start w:val="1"/>
      <w:numFmt w:val="arabicAlpha"/>
      <w:lvlText w:val="%1."/>
      <w:lvlJc w:val="left"/>
      <w:pPr>
        <w:ind w:left="4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5" w15:restartNumberingAfterBreak="0">
    <w:nsid w:val="707F7FFA"/>
    <w:multiLevelType w:val="hybridMultilevel"/>
    <w:tmpl w:val="CEAE94F0"/>
    <w:lvl w:ilvl="0" w:tplc="058E576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2697D01"/>
    <w:multiLevelType w:val="hybridMultilevel"/>
    <w:tmpl w:val="310E6C0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7" w15:restartNumberingAfterBreak="0">
    <w:nsid w:val="77623A19"/>
    <w:multiLevelType w:val="hybridMultilevel"/>
    <w:tmpl w:val="F81C1590"/>
    <w:lvl w:ilvl="0" w:tplc="516645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2870D1"/>
    <w:multiLevelType w:val="hybridMultilevel"/>
    <w:tmpl w:val="B846C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A632F0"/>
    <w:multiLevelType w:val="multilevel"/>
    <w:tmpl w:val="980A2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9EB08AB"/>
    <w:multiLevelType w:val="hybridMultilevel"/>
    <w:tmpl w:val="5B1498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105C68"/>
    <w:multiLevelType w:val="hybridMultilevel"/>
    <w:tmpl w:val="70F25D30"/>
    <w:lvl w:ilvl="0" w:tplc="91B09BE0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8567971">
    <w:abstractNumId w:val="35"/>
  </w:num>
  <w:num w:numId="2" w16cid:durableId="344937926">
    <w:abstractNumId w:val="9"/>
  </w:num>
  <w:num w:numId="3" w16cid:durableId="20519334">
    <w:abstractNumId w:val="3"/>
  </w:num>
  <w:num w:numId="4" w16cid:durableId="1936471984">
    <w:abstractNumId w:val="37"/>
  </w:num>
  <w:num w:numId="5" w16cid:durableId="1681547880">
    <w:abstractNumId w:val="32"/>
  </w:num>
  <w:num w:numId="6" w16cid:durableId="1188450413">
    <w:abstractNumId w:val="21"/>
  </w:num>
  <w:num w:numId="7" w16cid:durableId="1750227730">
    <w:abstractNumId w:val="39"/>
  </w:num>
  <w:num w:numId="8" w16cid:durableId="1432311987">
    <w:abstractNumId w:val="4"/>
  </w:num>
  <w:num w:numId="9" w16cid:durableId="1243876084">
    <w:abstractNumId w:val="12"/>
  </w:num>
  <w:num w:numId="10" w16cid:durableId="1031416989">
    <w:abstractNumId w:val="7"/>
  </w:num>
  <w:num w:numId="11" w16cid:durableId="124585646">
    <w:abstractNumId w:val="16"/>
  </w:num>
  <w:num w:numId="12" w16cid:durableId="747728926">
    <w:abstractNumId w:val="8"/>
  </w:num>
  <w:num w:numId="13" w16cid:durableId="1419250033">
    <w:abstractNumId w:val="40"/>
  </w:num>
  <w:num w:numId="14" w16cid:durableId="348525303">
    <w:abstractNumId w:val="18"/>
  </w:num>
  <w:num w:numId="15" w16cid:durableId="1536238033">
    <w:abstractNumId w:val="22"/>
  </w:num>
  <w:num w:numId="16" w16cid:durableId="512650316">
    <w:abstractNumId w:val="23"/>
  </w:num>
  <w:num w:numId="17" w16cid:durableId="1644773240">
    <w:abstractNumId w:val="31"/>
  </w:num>
  <w:num w:numId="18" w16cid:durableId="1122072853">
    <w:abstractNumId w:val="1"/>
  </w:num>
  <w:num w:numId="19" w16cid:durableId="1200168370">
    <w:abstractNumId w:val="29"/>
  </w:num>
  <w:num w:numId="20" w16cid:durableId="1547183460">
    <w:abstractNumId w:val="15"/>
  </w:num>
  <w:num w:numId="21" w16cid:durableId="1123575908">
    <w:abstractNumId w:val="41"/>
  </w:num>
  <w:num w:numId="22" w16cid:durableId="1656958655">
    <w:abstractNumId w:val="5"/>
  </w:num>
  <w:num w:numId="23" w16cid:durableId="7867763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31625077">
    <w:abstractNumId w:val="2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526359285">
    <w:abstractNumId w:val="0"/>
  </w:num>
  <w:num w:numId="26" w16cid:durableId="1661543179">
    <w:abstractNumId w:val="17"/>
  </w:num>
  <w:num w:numId="27" w16cid:durableId="603534117">
    <w:abstractNumId w:val="6"/>
  </w:num>
  <w:num w:numId="28" w16cid:durableId="672420512">
    <w:abstractNumId w:val="38"/>
  </w:num>
  <w:num w:numId="29" w16cid:durableId="864827746">
    <w:abstractNumId w:val="25"/>
  </w:num>
  <w:num w:numId="30" w16cid:durableId="26109385">
    <w:abstractNumId w:val="20"/>
  </w:num>
  <w:num w:numId="31" w16cid:durableId="321200503">
    <w:abstractNumId w:val="34"/>
  </w:num>
  <w:num w:numId="32" w16cid:durableId="875854668">
    <w:abstractNumId w:val="13"/>
  </w:num>
  <w:num w:numId="33" w16cid:durableId="1959407010">
    <w:abstractNumId w:val="10"/>
  </w:num>
  <w:num w:numId="34" w16cid:durableId="2062750037">
    <w:abstractNumId w:val="2"/>
  </w:num>
  <w:num w:numId="35" w16cid:durableId="1920484610">
    <w:abstractNumId w:val="36"/>
  </w:num>
  <w:num w:numId="36" w16cid:durableId="107509819">
    <w:abstractNumId w:val="19"/>
  </w:num>
  <w:num w:numId="37" w16cid:durableId="736242699">
    <w:abstractNumId w:val="27"/>
  </w:num>
  <w:num w:numId="38" w16cid:durableId="637419166">
    <w:abstractNumId w:val="19"/>
    <w:lvlOverride w:ilvl="0">
      <w:startOverride w:val="1"/>
    </w:lvlOverride>
  </w:num>
  <w:num w:numId="39" w16cid:durableId="1367872835">
    <w:abstractNumId w:val="2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20058408">
    <w:abstractNumId w:val="24"/>
  </w:num>
  <w:num w:numId="41" w16cid:durableId="900600750">
    <w:abstractNumId w:val="14"/>
  </w:num>
  <w:num w:numId="42" w16cid:durableId="985889884">
    <w:abstractNumId w:val="30"/>
  </w:num>
  <w:num w:numId="43" w16cid:durableId="471295260">
    <w:abstractNumId w:val="11"/>
  </w:num>
  <w:num w:numId="44" w16cid:durableId="678460420">
    <w:abstractNumId w:val="33"/>
  </w:num>
  <w:num w:numId="45" w16cid:durableId="222260690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ar-QA" w:vendorID="64" w:dllVersion="6" w:nlCheck="1" w:checkStyle="0"/>
  <w:activeWritingStyle w:appName="MSWord" w:lang="ar-SA" w:vendorID="64" w:dllVersion="6" w:nlCheck="1" w:checkStyle="0"/>
  <w:activeWritingStyle w:appName="MSWord" w:lang="ar-EG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ar-QA" w:vendorID="64" w:dllVersion="4096" w:nlCheck="1" w:checkStyle="0"/>
  <w:activeWritingStyle w:appName="MSWord" w:lang="ar-SA" w:vendorID="64" w:dllVersion="4096" w:nlCheck="1" w:checkStyle="0"/>
  <w:activeWritingStyle w:appName="MSWord" w:lang="ar-QA" w:vendorID="64" w:dllVersion="0" w:nlCheck="1" w:checkStyle="0"/>
  <w:activeWritingStyle w:appName="MSWord" w:lang="ar-SA" w:vendorID="64" w:dllVersion="0" w:nlCheck="1" w:checkStyle="0"/>
  <w:activeWritingStyle w:appName="MSWord" w:lang="ar-BH" w:vendorID="64" w:dllVersion="0" w:nlCheck="1" w:checkStyle="0"/>
  <w:activeWritingStyle w:appName="MSWord" w:lang="ar-BH" w:vendorID="64" w:dllVersion="4096" w:nlCheck="1" w:checkStyle="0"/>
  <w:activeWritingStyle w:appName="MSWord" w:lang="ar-BH" w:vendorID="64" w:dllVersion="6" w:nlCheck="1" w:checkStyle="0"/>
  <w:proofState w:spelling="clean" w:grammar="clean"/>
  <w:documentProtection w:edit="comments" w:formatting="1" w:enforcement="0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yNzU1NrEwNDA3MzdV0lEKTi0uzszPAykwqgUAbpEjPiwAAAA="/>
  </w:docVars>
  <w:rsids>
    <w:rsidRoot w:val="005D5E45"/>
    <w:rsid w:val="00000235"/>
    <w:rsid w:val="0000069C"/>
    <w:rsid w:val="0000099F"/>
    <w:rsid w:val="00000B94"/>
    <w:rsid w:val="00000CF0"/>
    <w:rsid w:val="00001FF5"/>
    <w:rsid w:val="00002251"/>
    <w:rsid w:val="0000283F"/>
    <w:rsid w:val="00003700"/>
    <w:rsid w:val="00003B0C"/>
    <w:rsid w:val="000058A9"/>
    <w:rsid w:val="00006D2E"/>
    <w:rsid w:val="00007C3A"/>
    <w:rsid w:val="00007E84"/>
    <w:rsid w:val="00011514"/>
    <w:rsid w:val="00011955"/>
    <w:rsid w:val="000147F9"/>
    <w:rsid w:val="00014EBD"/>
    <w:rsid w:val="00015291"/>
    <w:rsid w:val="00015CD3"/>
    <w:rsid w:val="00015CEC"/>
    <w:rsid w:val="00015E19"/>
    <w:rsid w:val="00016405"/>
    <w:rsid w:val="00016B77"/>
    <w:rsid w:val="00016EBD"/>
    <w:rsid w:val="00017141"/>
    <w:rsid w:val="00017FED"/>
    <w:rsid w:val="000204E7"/>
    <w:rsid w:val="00022889"/>
    <w:rsid w:val="00022BEF"/>
    <w:rsid w:val="000236B0"/>
    <w:rsid w:val="00023CEE"/>
    <w:rsid w:val="00024876"/>
    <w:rsid w:val="00026A02"/>
    <w:rsid w:val="000303BA"/>
    <w:rsid w:val="000307CF"/>
    <w:rsid w:val="00031368"/>
    <w:rsid w:val="00033179"/>
    <w:rsid w:val="000331C5"/>
    <w:rsid w:val="00033FAB"/>
    <w:rsid w:val="0003405C"/>
    <w:rsid w:val="00034D6B"/>
    <w:rsid w:val="00034EDC"/>
    <w:rsid w:val="00035CD5"/>
    <w:rsid w:val="000362F2"/>
    <w:rsid w:val="00036CBD"/>
    <w:rsid w:val="00036E97"/>
    <w:rsid w:val="000379A1"/>
    <w:rsid w:val="000419D3"/>
    <w:rsid w:val="000426EC"/>
    <w:rsid w:val="000430D5"/>
    <w:rsid w:val="00043EAA"/>
    <w:rsid w:val="0004425C"/>
    <w:rsid w:val="00045A40"/>
    <w:rsid w:val="00046631"/>
    <w:rsid w:val="000466EA"/>
    <w:rsid w:val="00046B8E"/>
    <w:rsid w:val="000503B5"/>
    <w:rsid w:val="00050DCA"/>
    <w:rsid w:val="00050E47"/>
    <w:rsid w:val="00052807"/>
    <w:rsid w:val="00052D06"/>
    <w:rsid w:val="00053240"/>
    <w:rsid w:val="00054041"/>
    <w:rsid w:val="00054644"/>
    <w:rsid w:val="00055185"/>
    <w:rsid w:val="0005572B"/>
    <w:rsid w:val="000557B4"/>
    <w:rsid w:val="00055D95"/>
    <w:rsid w:val="00055E62"/>
    <w:rsid w:val="00057112"/>
    <w:rsid w:val="0006086B"/>
    <w:rsid w:val="0006132D"/>
    <w:rsid w:val="0006150C"/>
    <w:rsid w:val="00061AF4"/>
    <w:rsid w:val="000622C1"/>
    <w:rsid w:val="0006265D"/>
    <w:rsid w:val="00062DE3"/>
    <w:rsid w:val="00064005"/>
    <w:rsid w:val="00064FAF"/>
    <w:rsid w:val="00064FD7"/>
    <w:rsid w:val="0006509E"/>
    <w:rsid w:val="00067B9F"/>
    <w:rsid w:val="00070431"/>
    <w:rsid w:val="00071736"/>
    <w:rsid w:val="00072353"/>
    <w:rsid w:val="00072D60"/>
    <w:rsid w:val="00073905"/>
    <w:rsid w:val="0007453F"/>
    <w:rsid w:val="00075114"/>
    <w:rsid w:val="000753D3"/>
    <w:rsid w:val="00075706"/>
    <w:rsid w:val="000757B7"/>
    <w:rsid w:val="00075BC1"/>
    <w:rsid w:val="00075C44"/>
    <w:rsid w:val="00076280"/>
    <w:rsid w:val="000765CE"/>
    <w:rsid w:val="00076C97"/>
    <w:rsid w:val="00076EEE"/>
    <w:rsid w:val="000772D1"/>
    <w:rsid w:val="00077887"/>
    <w:rsid w:val="00077922"/>
    <w:rsid w:val="00077DAA"/>
    <w:rsid w:val="00080743"/>
    <w:rsid w:val="00081217"/>
    <w:rsid w:val="0008197D"/>
    <w:rsid w:val="00082997"/>
    <w:rsid w:val="00082F16"/>
    <w:rsid w:val="0008301A"/>
    <w:rsid w:val="00083245"/>
    <w:rsid w:val="0008343F"/>
    <w:rsid w:val="000839DB"/>
    <w:rsid w:val="00083B4F"/>
    <w:rsid w:val="00084423"/>
    <w:rsid w:val="000849BD"/>
    <w:rsid w:val="00085630"/>
    <w:rsid w:val="00085DA5"/>
    <w:rsid w:val="00085F18"/>
    <w:rsid w:val="0008664F"/>
    <w:rsid w:val="00086F4F"/>
    <w:rsid w:val="00087005"/>
    <w:rsid w:val="00087C5C"/>
    <w:rsid w:val="00087DDF"/>
    <w:rsid w:val="00090371"/>
    <w:rsid w:val="00090B1A"/>
    <w:rsid w:val="00090E3D"/>
    <w:rsid w:val="00091241"/>
    <w:rsid w:val="00092216"/>
    <w:rsid w:val="000925EA"/>
    <w:rsid w:val="00092C52"/>
    <w:rsid w:val="00094496"/>
    <w:rsid w:val="00094800"/>
    <w:rsid w:val="000954A5"/>
    <w:rsid w:val="00095839"/>
    <w:rsid w:val="0009588D"/>
    <w:rsid w:val="00095B13"/>
    <w:rsid w:val="00095D8E"/>
    <w:rsid w:val="00097454"/>
    <w:rsid w:val="000A0202"/>
    <w:rsid w:val="000A0445"/>
    <w:rsid w:val="000A074A"/>
    <w:rsid w:val="000A1112"/>
    <w:rsid w:val="000A1A31"/>
    <w:rsid w:val="000A1BAE"/>
    <w:rsid w:val="000A2410"/>
    <w:rsid w:val="000A28BD"/>
    <w:rsid w:val="000A2E4A"/>
    <w:rsid w:val="000A35B1"/>
    <w:rsid w:val="000A3EFE"/>
    <w:rsid w:val="000A53BA"/>
    <w:rsid w:val="000A5BD7"/>
    <w:rsid w:val="000A5BF2"/>
    <w:rsid w:val="000A63E0"/>
    <w:rsid w:val="000A6E8D"/>
    <w:rsid w:val="000A70DD"/>
    <w:rsid w:val="000B04EB"/>
    <w:rsid w:val="000B0DDF"/>
    <w:rsid w:val="000B18F6"/>
    <w:rsid w:val="000B1A77"/>
    <w:rsid w:val="000B2071"/>
    <w:rsid w:val="000B2656"/>
    <w:rsid w:val="000B2841"/>
    <w:rsid w:val="000B2ADC"/>
    <w:rsid w:val="000B3397"/>
    <w:rsid w:val="000B381E"/>
    <w:rsid w:val="000B58EC"/>
    <w:rsid w:val="000B657A"/>
    <w:rsid w:val="000B6902"/>
    <w:rsid w:val="000B73DB"/>
    <w:rsid w:val="000B75DA"/>
    <w:rsid w:val="000B7693"/>
    <w:rsid w:val="000B785A"/>
    <w:rsid w:val="000B7A6A"/>
    <w:rsid w:val="000C0487"/>
    <w:rsid w:val="000C0891"/>
    <w:rsid w:val="000C1235"/>
    <w:rsid w:val="000C1B75"/>
    <w:rsid w:val="000C1BF8"/>
    <w:rsid w:val="000C2668"/>
    <w:rsid w:val="000C2934"/>
    <w:rsid w:val="000C2A7A"/>
    <w:rsid w:val="000C2B69"/>
    <w:rsid w:val="000C30B4"/>
    <w:rsid w:val="000C3F74"/>
    <w:rsid w:val="000C6546"/>
    <w:rsid w:val="000C6C95"/>
    <w:rsid w:val="000C6CAA"/>
    <w:rsid w:val="000C6D36"/>
    <w:rsid w:val="000C745E"/>
    <w:rsid w:val="000D09C7"/>
    <w:rsid w:val="000D09F8"/>
    <w:rsid w:val="000D108C"/>
    <w:rsid w:val="000D257E"/>
    <w:rsid w:val="000D3BA4"/>
    <w:rsid w:val="000D5FE9"/>
    <w:rsid w:val="000D6272"/>
    <w:rsid w:val="000D63F6"/>
    <w:rsid w:val="000D6D22"/>
    <w:rsid w:val="000D6FA7"/>
    <w:rsid w:val="000D7207"/>
    <w:rsid w:val="000E03CE"/>
    <w:rsid w:val="000E080C"/>
    <w:rsid w:val="000E0B03"/>
    <w:rsid w:val="000E1F82"/>
    <w:rsid w:val="000E2B52"/>
    <w:rsid w:val="000E2FFC"/>
    <w:rsid w:val="000E3CD6"/>
    <w:rsid w:val="000E4D69"/>
    <w:rsid w:val="000E4E34"/>
    <w:rsid w:val="000E5098"/>
    <w:rsid w:val="000E53ED"/>
    <w:rsid w:val="000E5B60"/>
    <w:rsid w:val="000E65A7"/>
    <w:rsid w:val="000E6855"/>
    <w:rsid w:val="000F0DF2"/>
    <w:rsid w:val="000F1309"/>
    <w:rsid w:val="000F268B"/>
    <w:rsid w:val="000F3A91"/>
    <w:rsid w:val="000F54B7"/>
    <w:rsid w:val="000F5775"/>
    <w:rsid w:val="000F70F5"/>
    <w:rsid w:val="000F72A0"/>
    <w:rsid w:val="000F79ED"/>
    <w:rsid w:val="0010060C"/>
    <w:rsid w:val="001008EE"/>
    <w:rsid w:val="00100CC0"/>
    <w:rsid w:val="00100E82"/>
    <w:rsid w:val="00101B73"/>
    <w:rsid w:val="00101F20"/>
    <w:rsid w:val="0010235E"/>
    <w:rsid w:val="0010406D"/>
    <w:rsid w:val="00106524"/>
    <w:rsid w:val="00106563"/>
    <w:rsid w:val="001066F2"/>
    <w:rsid w:val="0010679E"/>
    <w:rsid w:val="001103DA"/>
    <w:rsid w:val="001107A2"/>
    <w:rsid w:val="00111153"/>
    <w:rsid w:val="00111CCE"/>
    <w:rsid w:val="00114440"/>
    <w:rsid w:val="001145FB"/>
    <w:rsid w:val="00114D21"/>
    <w:rsid w:val="00115A29"/>
    <w:rsid w:val="00115C05"/>
    <w:rsid w:val="00115FC2"/>
    <w:rsid w:val="001166D5"/>
    <w:rsid w:val="00116AB7"/>
    <w:rsid w:val="0011770D"/>
    <w:rsid w:val="00120AC9"/>
    <w:rsid w:val="00121000"/>
    <w:rsid w:val="00121311"/>
    <w:rsid w:val="00121325"/>
    <w:rsid w:val="00121C93"/>
    <w:rsid w:val="0012264C"/>
    <w:rsid w:val="00122981"/>
    <w:rsid w:val="00122990"/>
    <w:rsid w:val="00122D74"/>
    <w:rsid w:val="00122FC1"/>
    <w:rsid w:val="00123698"/>
    <w:rsid w:val="00123CF7"/>
    <w:rsid w:val="00123D61"/>
    <w:rsid w:val="00124FFD"/>
    <w:rsid w:val="00125FAD"/>
    <w:rsid w:val="00126CC2"/>
    <w:rsid w:val="001271CF"/>
    <w:rsid w:val="00127CCB"/>
    <w:rsid w:val="00130014"/>
    <w:rsid w:val="0013241D"/>
    <w:rsid w:val="001330BA"/>
    <w:rsid w:val="00134E0F"/>
    <w:rsid w:val="0013530C"/>
    <w:rsid w:val="00137467"/>
    <w:rsid w:val="0013795F"/>
    <w:rsid w:val="001409B3"/>
    <w:rsid w:val="00140AB8"/>
    <w:rsid w:val="001416B4"/>
    <w:rsid w:val="001416BE"/>
    <w:rsid w:val="00141B75"/>
    <w:rsid w:val="00142673"/>
    <w:rsid w:val="00142C4E"/>
    <w:rsid w:val="00143856"/>
    <w:rsid w:val="00144262"/>
    <w:rsid w:val="00144D87"/>
    <w:rsid w:val="00144F93"/>
    <w:rsid w:val="00145C28"/>
    <w:rsid w:val="00145D28"/>
    <w:rsid w:val="00147B9F"/>
    <w:rsid w:val="00147BF7"/>
    <w:rsid w:val="00147C26"/>
    <w:rsid w:val="00147F73"/>
    <w:rsid w:val="00150700"/>
    <w:rsid w:val="0015091F"/>
    <w:rsid w:val="00150DAF"/>
    <w:rsid w:val="00150EE3"/>
    <w:rsid w:val="001512EE"/>
    <w:rsid w:val="0015177C"/>
    <w:rsid w:val="00152120"/>
    <w:rsid w:val="001530A4"/>
    <w:rsid w:val="00153699"/>
    <w:rsid w:val="001540B6"/>
    <w:rsid w:val="001543E1"/>
    <w:rsid w:val="00154935"/>
    <w:rsid w:val="00154EBE"/>
    <w:rsid w:val="00156D6F"/>
    <w:rsid w:val="001573E6"/>
    <w:rsid w:val="001574BC"/>
    <w:rsid w:val="001608D1"/>
    <w:rsid w:val="00160D07"/>
    <w:rsid w:val="001614DE"/>
    <w:rsid w:val="00161771"/>
    <w:rsid w:val="001624F6"/>
    <w:rsid w:val="001629AD"/>
    <w:rsid w:val="00162DBB"/>
    <w:rsid w:val="001632D6"/>
    <w:rsid w:val="0016371F"/>
    <w:rsid w:val="00164103"/>
    <w:rsid w:val="0016410F"/>
    <w:rsid w:val="001645F0"/>
    <w:rsid w:val="00164837"/>
    <w:rsid w:val="0016500D"/>
    <w:rsid w:val="00166307"/>
    <w:rsid w:val="001668E5"/>
    <w:rsid w:val="0017208B"/>
    <w:rsid w:val="001723A0"/>
    <w:rsid w:val="00173551"/>
    <w:rsid w:val="00174341"/>
    <w:rsid w:val="00175343"/>
    <w:rsid w:val="00175827"/>
    <w:rsid w:val="00176270"/>
    <w:rsid w:val="001762EF"/>
    <w:rsid w:val="00176A59"/>
    <w:rsid w:val="00176EF9"/>
    <w:rsid w:val="001772CE"/>
    <w:rsid w:val="00177773"/>
    <w:rsid w:val="0017797C"/>
    <w:rsid w:val="00177A31"/>
    <w:rsid w:val="00177BCD"/>
    <w:rsid w:val="0018014B"/>
    <w:rsid w:val="00180205"/>
    <w:rsid w:val="00180520"/>
    <w:rsid w:val="00180DF3"/>
    <w:rsid w:val="00181736"/>
    <w:rsid w:val="001819F4"/>
    <w:rsid w:val="001833B9"/>
    <w:rsid w:val="00183429"/>
    <w:rsid w:val="00183856"/>
    <w:rsid w:val="001838C9"/>
    <w:rsid w:val="001842D2"/>
    <w:rsid w:val="00186DF0"/>
    <w:rsid w:val="00186E57"/>
    <w:rsid w:val="001877C7"/>
    <w:rsid w:val="00187F05"/>
    <w:rsid w:val="00190487"/>
    <w:rsid w:val="001904FF"/>
    <w:rsid w:val="001905F7"/>
    <w:rsid w:val="001905FB"/>
    <w:rsid w:val="001909F4"/>
    <w:rsid w:val="00190E30"/>
    <w:rsid w:val="001934B2"/>
    <w:rsid w:val="001938ED"/>
    <w:rsid w:val="00193B6B"/>
    <w:rsid w:val="001941FE"/>
    <w:rsid w:val="00194884"/>
    <w:rsid w:val="00194D3A"/>
    <w:rsid w:val="0019501B"/>
    <w:rsid w:val="001973D5"/>
    <w:rsid w:val="00197D30"/>
    <w:rsid w:val="00197D99"/>
    <w:rsid w:val="001A191E"/>
    <w:rsid w:val="001A1AB4"/>
    <w:rsid w:val="001A1BDC"/>
    <w:rsid w:val="001A2064"/>
    <w:rsid w:val="001A2943"/>
    <w:rsid w:val="001A2B1A"/>
    <w:rsid w:val="001A2E22"/>
    <w:rsid w:val="001A5013"/>
    <w:rsid w:val="001A52BA"/>
    <w:rsid w:val="001A55BD"/>
    <w:rsid w:val="001A5CC8"/>
    <w:rsid w:val="001A6DD0"/>
    <w:rsid w:val="001A75E9"/>
    <w:rsid w:val="001B092F"/>
    <w:rsid w:val="001B33E9"/>
    <w:rsid w:val="001B3AE5"/>
    <w:rsid w:val="001B3E88"/>
    <w:rsid w:val="001B4131"/>
    <w:rsid w:val="001B47CF"/>
    <w:rsid w:val="001B4F67"/>
    <w:rsid w:val="001B57E0"/>
    <w:rsid w:val="001B58E9"/>
    <w:rsid w:val="001B59EF"/>
    <w:rsid w:val="001B6592"/>
    <w:rsid w:val="001B6C73"/>
    <w:rsid w:val="001B7A0F"/>
    <w:rsid w:val="001B7A98"/>
    <w:rsid w:val="001C05A5"/>
    <w:rsid w:val="001C2136"/>
    <w:rsid w:val="001C2683"/>
    <w:rsid w:val="001C2AF8"/>
    <w:rsid w:val="001C36B0"/>
    <w:rsid w:val="001C3727"/>
    <w:rsid w:val="001C42B2"/>
    <w:rsid w:val="001C5FB2"/>
    <w:rsid w:val="001C6855"/>
    <w:rsid w:val="001C6B4C"/>
    <w:rsid w:val="001C6BE9"/>
    <w:rsid w:val="001C6E57"/>
    <w:rsid w:val="001C78A1"/>
    <w:rsid w:val="001C7BE2"/>
    <w:rsid w:val="001D0397"/>
    <w:rsid w:val="001D1C97"/>
    <w:rsid w:val="001D30E8"/>
    <w:rsid w:val="001D3851"/>
    <w:rsid w:val="001D4BE6"/>
    <w:rsid w:val="001D5196"/>
    <w:rsid w:val="001D589F"/>
    <w:rsid w:val="001E1594"/>
    <w:rsid w:val="001E1715"/>
    <w:rsid w:val="001E1758"/>
    <w:rsid w:val="001E322F"/>
    <w:rsid w:val="001E404F"/>
    <w:rsid w:val="001E5D5C"/>
    <w:rsid w:val="001E75E3"/>
    <w:rsid w:val="001E7F3F"/>
    <w:rsid w:val="001F021C"/>
    <w:rsid w:val="001F11AE"/>
    <w:rsid w:val="001F12CE"/>
    <w:rsid w:val="001F2138"/>
    <w:rsid w:val="001F254E"/>
    <w:rsid w:val="001F3925"/>
    <w:rsid w:val="001F3A74"/>
    <w:rsid w:val="001F3F31"/>
    <w:rsid w:val="001F4322"/>
    <w:rsid w:val="001F4D5F"/>
    <w:rsid w:val="001F5119"/>
    <w:rsid w:val="001F74A9"/>
    <w:rsid w:val="001F7C2E"/>
    <w:rsid w:val="001F7F01"/>
    <w:rsid w:val="002003BB"/>
    <w:rsid w:val="0020115E"/>
    <w:rsid w:val="00201E18"/>
    <w:rsid w:val="00203258"/>
    <w:rsid w:val="0020492B"/>
    <w:rsid w:val="00204EA2"/>
    <w:rsid w:val="00204FE4"/>
    <w:rsid w:val="00205993"/>
    <w:rsid w:val="00206328"/>
    <w:rsid w:val="00206B7B"/>
    <w:rsid w:val="00206E2F"/>
    <w:rsid w:val="0020782E"/>
    <w:rsid w:val="0021015A"/>
    <w:rsid w:val="00210608"/>
    <w:rsid w:val="00211BB3"/>
    <w:rsid w:val="00211FA6"/>
    <w:rsid w:val="00213B43"/>
    <w:rsid w:val="002147F7"/>
    <w:rsid w:val="00215B94"/>
    <w:rsid w:val="00220D41"/>
    <w:rsid w:val="00221373"/>
    <w:rsid w:val="002221B4"/>
    <w:rsid w:val="00222763"/>
    <w:rsid w:val="00222920"/>
    <w:rsid w:val="00223901"/>
    <w:rsid w:val="00223AD7"/>
    <w:rsid w:val="00225AE3"/>
    <w:rsid w:val="00226775"/>
    <w:rsid w:val="002273B5"/>
    <w:rsid w:val="002311AA"/>
    <w:rsid w:val="00232AE7"/>
    <w:rsid w:val="00232E67"/>
    <w:rsid w:val="00233C14"/>
    <w:rsid w:val="002343A2"/>
    <w:rsid w:val="002356C6"/>
    <w:rsid w:val="00236515"/>
    <w:rsid w:val="0023655B"/>
    <w:rsid w:val="00237024"/>
    <w:rsid w:val="00237292"/>
    <w:rsid w:val="00237EA8"/>
    <w:rsid w:val="00241620"/>
    <w:rsid w:val="00241901"/>
    <w:rsid w:val="0024192B"/>
    <w:rsid w:val="0024217C"/>
    <w:rsid w:val="00242453"/>
    <w:rsid w:val="00242C8A"/>
    <w:rsid w:val="00242E31"/>
    <w:rsid w:val="00243503"/>
    <w:rsid w:val="00243A9E"/>
    <w:rsid w:val="00243B94"/>
    <w:rsid w:val="00243CBE"/>
    <w:rsid w:val="00243DD5"/>
    <w:rsid w:val="00245CA1"/>
    <w:rsid w:val="00250524"/>
    <w:rsid w:val="00250547"/>
    <w:rsid w:val="002512BB"/>
    <w:rsid w:val="002516DF"/>
    <w:rsid w:val="00251752"/>
    <w:rsid w:val="00251D6F"/>
    <w:rsid w:val="00252D30"/>
    <w:rsid w:val="002536E1"/>
    <w:rsid w:val="00253AF3"/>
    <w:rsid w:val="0025538A"/>
    <w:rsid w:val="002556A7"/>
    <w:rsid w:val="0025632D"/>
    <w:rsid w:val="00256390"/>
    <w:rsid w:val="00256431"/>
    <w:rsid w:val="002568A2"/>
    <w:rsid w:val="00256E9A"/>
    <w:rsid w:val="00257818"/>
    <w:rsid w:val="00257D10"/>
    <w:rsid w:val="002608BE"/>
    <w:rsid w:val="00260A1B"/>
    <w:rsid w:val="00261639"/>
    <w:rsid w:val="002617E1"/>
    <w:rsid w:val="00261944"/>
    <w:rsid w:val="00262227"/>
    <w:rsid w:val="002623C6"/>
    <w:rsid w:val="0026308D"/>
    <w:rsid w:val="002634BB"/>
    <w:rsid w:val="00263824"/>
    <w:rsid w:val="00264C12"/>
    <w:rsid w:val="00265117"/>
    <w:rsid w:val="00265222"/>
    <w:rsid w:val="0026611D"/>
    <w:rsid w:val="00266806"/>
    <w:rsid w:val="00266968"/>
    <w:rsid w:val="00266EC6"/>
    <w:rsid w:val="00267400"/>
    <w:rsid w:val="00267AFB"/>
    <w:rsid w:val="002703BE"/>
    <w:rsid w:val="00270A10"/>
    <w:rsid w:val="00270B14"/>
    <w:rsid w:val="002715F9"/>
    <w:rsid w:val="00272504"/>
    <w:rsid w:val="00272723"/>
    <w:rsid w:val="002727E6"/>
    <w:rsid w:val="00272BA5"/>
    <w:rsid w:val="00273183"/>
    <w:rsid w:val="002732DD"/>
    <w:rsid w:val="002733CE"/>
    <w:rsid w:val="002735EF"/>
    <w:rsid w:val="002742A7"/>
    <w:rsid w:val="00274B5D"/>
    <w:rsid w:val="0027504D"/>
    <w:rsid w:val="002752C0"/>
    <w:rsid w:val="00276197"/>
    <w:rsid w:val="00276E49"/>
    <w:rsid w:val="00280244"/>
    <w:rsid w:val="00280E45"/>
    <w:rsid w:val="002816F8"/>
    <w:rsid w:val="00281FF1"/>
    <w:rsid w:val="002843E3"/>
    <w:rsid w:val="00284910"/>
    <w:rsid w:val="00284E43"/>
    <w:rsid w:val="00284F88"/>
    <w:rsid w:val="00285080"/>
    <w:rsid w:val="00285632"/>
    <w:rsid w:val="00286931"/>
    <w:rsid w:val="002871A6"/>
    <w:rsid w:val="00287320"/>
    <w:rsid w:val="00290086"/>
    <w:rsid w:val="002906C6"/>
    <w:rsid w:val="0029152F"/>
    <w:rsid w:val="00291B67"/>
    <w:rsid w:val="00291FF2"/>
    <w:rsid w:val="00293005"/>
    <w:rsid w:val="00294060"/>
    <w:rsid w:val="0029489B"/>
    <w:rsid w:val="00294E21"/>
    <w:rsid w:val="0029505D"/>
    <w:rsid w:val="00295074"/>
    <w:rsid w:val="002956A6"/>
    <w:rsid w:val="002959B3"/>
    <w:rsid w:val="00296013"/>
    <w:rsid w:val="0029644D"/>
    <w:rsid w:val="00296603"/>
    <w:rsid w:val="00297485"/>
    <w:rsid w:val="00297678"/>
    <w:rsid w:val="002A0C04"/>
    <w:rsid w:val="002A0FF4"/>
    <w:rsid w:val="002A165E"/>
    <w:rsid w:val="002A2149"/>
    <w:rsid w:val="002A21CB"/>
    <w:rsid w:val="002A2F8F"/>
    <w:rsid w:val="002A38C8"/>
    <w:rsid w:val="002A4498"/>
    <w:rsid w:val="002A4CAD"/>
    <w:rsid w:val="002A51C3"/>
    <w:rsid w:val="002A54C1"/>
    <w:rsid w:val="002A598F"/>
    <w:rsid w:val="002A5C3A"/>
    <w:rsid w:val="002A5D40"/>
    <w:rsid w:val="002A7627"/>
    <w:rsid w:val="002A7D31"/>
    <w:rsid w:val="002A7D86"/>
    <w:rsid w:val="002B18B5"/>
    <w:rsid w:val="002B200A"/>
    <w:rsid w:val="002B51B2"/>
    <w:rsid w:val="002B5CCF"/>
    <w:rsid w:val="002B6082"/>
    <w:rsid w:val="002B714D"/>
    <w:rsid w:val="002B7D47"/>
    <w:rsid w:val="002C1382"/>
    <w:rsid w:val="002C13E7"/>
    <w:rsid w:val="002C1B14"/>
    <w:rsid w:val="002C1C6C"/>
    <w:rsid w:val="002C39EF"/>
    <w:rsid w:val="002C40DF"/>
    <w:rsid w:val="002C42B9"/>
    <w:rsid w:val="002C43D3"/>
    <w:rsid w:val="002C4753"/>
    <w:rsid w:val="002C52A7"/>
    <w:rsid w:val="002C6E0A"/>
    <w:rsid w:val="002C7A9A"/>
    <w:rsid w:val="002C7C0A"/>
    <w:rsid w:val="002D297B"/>
    <w:rsid w:val="002D387C"/>
    <w:rsid w:val="002D3B3D"/>
    <w:rsid w:val="002D3FA7"/>
    <w:rsid w:val="002D49C9"/>
    <w:rsid w:val="002D4B2F"/>
    <w:rsid w:val="002D6C3A"/>
    <w:rsid w:val="002D7AD7"/>
    <w:rsid w:val="002D7BF8"/>
    <w:rsid w:val="002E027F"/>
    <w:rsid w:val="002E0737"/>
    <w:rsid w:val="002E07AD"/>
    <w:rsid w:val="002E1108"/>
    <w:rsid w:val="002E1594"/>
    <w:rsid w:val="002E1682"/>
    <w:rsid w:val="002E1BC1"/>
    <w:rsid w:val="002E21BB"/>
    <w:rsid w:val="002E3E45"/>
    <w:rsid w:val="002E426C"/>
    <w:rsid w:val="002E54B9"/>
    <w:rsid w:val="002E611F"/>
    <w:rsid w:val="002E6217"/>
    <w:rsid w:val="002E701A"/>
    <w:rsid w:val="002E787D"/>
    <w:rsid w:val="002E7D0C"/>
    <w:rsid w:val="002F06B5"/>
    <w:rsid w:val="002F0D76"/>
    <w:rsid w:val="002F11BC"/>
    <w:rsid w:val="002F155A"/>
    <w:rsid w:val="002F1CF2"/>
    <w:rsid w:val="002F25DA"/>
    <w:rsid w:val="002F3594"/>
    <w:rsid w:val="002F3A81"/>
    <w:rsid w:val="002F51F1"/>
    <w:rsid w:val="002F52B0"/>
    <w:rsid w:val="002F5ACC"/>
    <w:rsid w:val="002F5C96"/>
    <w:rsid w:val="002F5DC3"/>
    <w:rsid w:val="002F6014"/>
    <w:rsid w:val="002F6119"/>
    <w:rsid w:val="002F653F"/>
    <w:rsid w:val="002F6548"/>
    <w:rsid w:val="002F67F6"/>
    <w:rsid w:val="002F7102"/>
    <w:rsid w:val="002F766C"/>
    <w:rsid w:val="00300D23"/>
    <w:rsid w:val="00300E2A"/>
    <w:rsid w:val="00301806"/>
    <w:rsid w:val="00301966"/>
    <w:rsid w:val="0030211F"/>
    <w:rsid w:val="003021F5"/>
    <w:rsid w:val="0030313B"/>
    <w:rsid w:val="00303165"/>
    <w:rsid w:val="00303C6E"/>
    <w:rsid w:val="00305375"/>
    <w:rsid w:val="00305478"/>
    <w:rsid w:val="00305CFA"/>
    <w:rsid w:val="003067BF"/>
    <w:rsid w:val="00306C84"/>
    <w:rsid w:val="00306CAB"/>
    <w:rsid w:val="003102A7"/>
    <w:rsid w:val="00310DE4"/>
    <w:rsid w:val="00311A2D"/>
    <w:rsid w:val="00311B5C"/>
    <w:rsid w:val="0031276F"/>
    <w:rsid w:val="003146A8"/>
    <w:rsid w:val="0031511B"/>
    <w:rsid w:val="0031536E"/>
    <w:rsid w:val="00315C6B"/>
    <w:rsid w:val="00315C92"/>
    <w:rsid w:val="003169B6"/>
    <w:rsid w:val="00316A89"/>
    <w:rsid w:val="00316BB4"/>
    <w:rsid w:val="003207B0"/>
    <w:rsid w:val="0032140D"/>
    <w:rsid w:val="00321719"/>
    <w:rsid w:val="00321CA5"/>
    <w:rsid w:val="00321F1C"/>
    <w:rsid w:val="00322371"/>
    <w:rsid w:val="00322C2C"/>
    <w:rsid w:val="0032502B"/>
    <w:rsid w:val="00325375"/>
    <w:rsid w:val="003270E9"/>
    <w:rsid w:val="00327F32"/>
    <w:rsid w:val="00330704"/>
    <w:rsid w:val="00330C76"/>
    <w:rsid w:val="00334534"/>
    <w:rsid w:val="003345D5"/>
    <w:rsid w:val="00337594"/>
    <w:rsid w:val="0033768C"/>
    <w:rsid w:val="00342019"/>
    <w:rsid w:val="0034244C"/>
    <w:rsid w:val="003424C0"/>
    <w:rsid w:val="003431C7"/>
    <w:rsid w:val="00344382"/>
    <w:rsid w:val="00344433"/>
    <w:rsid w:val="0034468D"/>
    <w:rsid w:val="0034517F"/>
    <w:rsid w:val="00345D5E"/>
    <w:rsid w:val="003469C5"/>
    <w:rsid w:val="00346D09"/>
    <w:rsid w:val="003471A5"/>
    <w:rsid w:val="00347210"/>
    <w:rsid w:val="0034761A"/>
    <w:rsid w:val="00347665"/>
    <w:rsid w:val="00350B8B"/>
    <w:rsid w:val="00351231"/>
    <w:rsid w:val="00351AAF"/>
    <w:rsid w:val="00352A46"/>
    <w:rsid w:val="003533C0"/>
    <w:rsid w:val="003534D5"/>
    <w:rsid w:val="003539C9"/>
    <w:rsid w:val="00355B84"/>
    <w:rsid w:val="00356171"/>
    <w:rsid w:val="00356B0A"/>
    <w:rsid w:val="00357705"/>
    <w:rsid w:val="00360700"/>
    <w:rsid w:val="00362FD2"/>
    <w:rsid w:val="003631A6"/>
    <w:rsid w:val="00363DB2"/>
    <w:rsid w:val="00363E97"/>
    <w:rsid w:val="00363FE6"/>
    <w:rsid w:val="003642CC"/>
    <w:rsid w:val="00364DDF"/>
    <w:rsid w:val="00365282"/>
    <w:rsid w:val="003664D9"/>
    <w:rsid w:val="0036659D"/>
    <w:rsid w:val="00366B61"/>
    <w:rsid w:val="00366DDA"/>
    <w:rsid w:val="00366F35"/>
    <w:rsid w:val="0036728E"/>
    <w:rsid w:val="003708C3"/>
    <w:rsid w:val="00370E27"/>
    <w:rsid w:val="00371CFF"/>
    <w:rsid w:val="00372190"/>
    <w:rsid w:val="003722D7"/>
    <w:rsid w:val="00372AC9"/>
    <w:rsid w:val="00374CCD"/>
    <w:rsid w:val="00374F2E"/>
    <w:rsid w:val="003752C6"/>
    <w:rsid w:val="0037563F"/>
    <w:rsid w:val="003769A9"/>
    <w:rsid w:val="00377C5F"/>
    <w:rsid w:val="00380028"/>
    <w:rsid w:val="0038006E"/>
    <w:rsid w:val="00380E8A"/>
    <w:rsid w:val="00380F80"/>
    <w:rsid w:val="00381723"/>
    <w:rsid w:val="0038209E"/>
    <w:rsid w:val="003820DD"/>
    <w:rsid w:val="003834C7"/>
    <w:rsid w:val="00383E00"/>
    <w:rsid w:val="00385612"/>
    <w:rsid w:val="00385D73"/>
    <w:rsid w:val="00386114"/>
    <w:rsid w:val="00387100"/>
    <w:rsid w:val="00387675"/>
    <w:rsid w:val="00387813"/>
    <w:rsid w:val="00387D06"/>
    <w:rsid w:val="00387EC8"/>
    <w:rsid w:val="00390B61"/>
    <w:rsid w:val="00390E7C"/>
    <w:rsid w:val="003916FC"/>
    <w:rsid w:val="003917FF"/>
    <w:rsid w:val="0039188C"/>
    <w:rsid w:val="00391950"/>
    <w:rsid w:val="00392D9E"/>
    <w:rsid w:val="00392DA0"/>
    <w:rsid w:val="00393833"/>
    <w:rsid w:val="00393B4A"/>
    <w:rsid w:val="00393D1B"/>
    <w:rsid w:val="003951E1"/>
    <w:rsid w:val="00395210"/>
    <w:rsid w:val="0039545F"/>
    <w:rsid w:val="00395FFE"/>
    <w:rsid w:val="00396081"/>
    <w:rsid w:val="003967CF"/>
    <w:rsid w:val="00397317"/>
    <w:rsid w:val="003A0EDE"/>
    <w:rsid w:val="003A0F96"/>
    <w:rsid w:val="003A1908"/>
    <w:rsid w:val="003A1968"/>
    <w:rsid w:val="003A218F"/>
    <w:rsid w:val="003A3CB4"/>
    <w:rsid w:val="003A5600"/>
    <w:rsid w:val="003A5C00"/>
    <w:rsid w:val="003B03F9"/>
    <w:rsid w:val="003B0BCE"/>
    <w:rsid w:val="003B2563"/>
    <w:rsid w:val="003B2F45"/>
    <w:rsid w:val="003B320B"/>
    <w:rsid w:val="003B404A"/>
    <w:rsid w:val="003B429A"/>
    <w:rsid w:val="003B5811"/>
    <w:rsid w:val="003B5C29"/>
    <w:rsid w:val="003B71E9"/>
    <w:rsid w:val="003B784B"/>
    <w:rsid w:val="003C18B4"/>
    <w:rsid w:val="003C2D47"/>
    <w:rsid w:val="003C39D4"/>
    <w:rsid w:val="003C3A30"/>
    <w:rsid w:val="003C4748"/>
    <w:rsid w:val="003C4C13"/>
    <w:rsid w:val="003C4DFC"/>
    <w:rsid w:val="003C632E"/>
    <w:rsid w:val="003C69E5"/>
    <w:rsid w:val="003C798D"/>
    <w:rsid w:val="003C7A26"/>
    <w:rsid w:val="003C7D2A"/>
    <w:rsid w:val="003D0989"/>
    <w:rsid w:val="003D098D"/>
    <w:rsid w:val="003D16DC"/>
    <w:rsid w:val="003D19C2"/>
    <w:rsid w:val="003D1C63"/>
    <w:rsid w:val="003D209F"/>
    <w:rsid w:val="003D22E2"/>
    <w:rsid w:val="003D2ACF"/>
    <w:rsid w:val="003D2E16"/>
    <w:rsid w:val="003D2F42"/>
    <w:rsid w:val="003D3461"/>
    <w:rsid w:val="003D3C1E"/>
    <w:rsid w:val="003D3EA0"/>
    <w:rsid w:val="003D43B9"/>
    <w:rsid w:val="003D4EEA"/>
    <w:rsid w:val="003D5C9F"/>
    <w:rsid w:val="003D5E56"/>
    <w:rsid w:val="003D6A0D"/>
    <w:rsid w:val="003D6F7D"/>
    <w:rsid w:val="003D7019"/>
    <w:rsid w:val="003D7E1E"/>
    <w:rsid w:val="003E047C"/>
    <w:rsid w:val="003E1BC4"/>
    <w:rsid w:val="003E310F"/>
    <w:rsid w:val="003E378F"/>
    <w:rsid w:val="003E4265"/>
    <w:rsid w:val="003E5070"/>
    <w:rsid w:val="003E6354"/>
    <w:rsid w:val="003F0291"/>
    <w:rsid w:val="003F084A"/>
    <w:rsid w:val="003F1891"/>
    <w:rsid w:val="003F1DEE"/>
    <w:rsid w:val="003F1E92"/>
    <w:rsid w:val="003F22F3"/>
    <w:rsid w:val="003F2A67"/>
    <w:rsid w:val="003F2B7F"/>
    <w:rsid w:val="003F5174"/>
    <w:rsid w:val="003F5369"/>
    <w:rsid w:val="003F592C"/>
    <w:rsid w:val="003F692C"/>
    <w:rsid w:val="003F724B"/>
    <w:rsid w:val="003F75CC"/>
    <w:rsid w:val="003F78CA"/>
    <w:rsid w:val="00401E8F"/>
    <w:rsid w:val="0040254A"/>
    <w:rsid w:val="00402D4F"/>
    <w:rsid w:val="0040472B"/>
    <w:rsid w:val="00405928"/>
    <w:rsid w:val="00405D22"/>
    <w:rsid w:val="00406184"/>
    <w:rsid w:val="00406573"/>
    <w:rsid w:val="004074F1"/>
    <w:rsid w:val="00410721"/>
    <w:rsid w:val="00410882"/>
    <w:rsid w:val="00410C80"/>
    <w:rsid w:val="004110D4"/>
    <w:rsid w:val="00411E66"/>
    <w:rsid w:val="00412363"/>
    <w:rsid w:val="00412AD6"/>
    <w:rsid w:val="00412E1A"/>
    <w:rsid w:val="0041307D"/>
    <w:rsid w:val="00413AC9"/>
    <w:rsid w:val="00413E71"/>
    <w:rsid w:val="004143B3"/>
    <w:rsid w:val="00414689"/>
    <w:rsid w:val="0041559C"/>
    <w:rsid w:val="00415860"/>
    <w:rsid w:val="00415F38"/>
    <w:rsid w:val="004160DD"/>
    <w:rsid w:val="00416426"/>
    <w:rsid w:val="00417446"/>
    <w:rsid w:val="00417B0E"/>
    <w:rsid w:val="00417BF4"/>
    <w:rsid w:val="004204E1"/>
    <w:rsid w:val="004216F2"/>
    <w:rsid w:val="004223CD"/>
    <w:rsid w:val="00423159"/>
    <w:rsid w:val="0042327B"/>
    <w:rsid w:val="00423889"/>
    <w:rsid w:val="00423B3E"/>
    <w:rsid w:val="00423B74"/>
    <w:rsid w:val="00423DE9"/>
    <w:rsid w:val="004250BF"/>
    <w:rsid w:val="00425BD6"/>
    <w:rsid w:val="00426A7B"/>
    <w:rsid w:val="00430A9C"/>
    <w:rsid w:val="00431A68"/>
    <w:rsid w:val="00431CBF"/>
    <w:rsid w:val="00432AD9"/>
    <w:rsid w:val="004335F0"/>
    <w:rsid w:val="0043430B"/>
    <w:rsid w:val="004359F7"/>
    <w:rsid w:val="004365B2"/>
    <w:rsid w:val="004367E7"/>
    <w:rsid w:val="00436887"/>
    <w:rsid w:val="0044259A"/>
    <w:rsid w:val="00442769"/>
    <w:rsid w:val="00442955"/>
    <w:rsid w:val="0044534F"/>
    <w:rsid w:val="00447502"/>
    <w:rsid w:val="0044759E"/>
    <w:rsid w:val="00447953"/>
    <w:rsid w:val="00447C51"/>
    <w:rsid w:val="00451D12"/>
    <w:rsid w:val="00452204"/>
    <w:rsid w:val="004528C3"/>
    <w:rsid w:val="00452B7F"/>
    <w:rsid w:val="00454736"/>
    <w:rsid w:val="0045507B"/>
    <w:rsid w:val="0045586C"/>
    <w:rsid w:val="0045738A"/>
    <w:rsid w:val="00457A36"/>
    <w:rsid w:val="00457BB6"/>
    <w:rsid w:val="00460B42"/>
    <w:rsid w:val="00460F76"/>
    <w:rsid w:val="004612F6"/>
    <w:rsid w:val="00461317"/>
    <w:rsid w:val="0046135D"/>
    <w:rsid w:val="00461928"/>
    <w:rsid w:val="00461A1D"/>
    <w:rsid w:val="0046226F"/>
    <w:rsid w:val="00462778"/>
    <w:rsid w:val="00462AF0"/>
    <w:rsid w:val="00463B31"/>
    <w:rsid w:val="00463B93"/>
    <w:rsid w:val="00463EE0"/>
    <w:rsid w:val="00463F70"/>
    <w:rsid w:val="004674C1"/>
    <w:rsid w:val="004675C9"/>
    <w:rsid w:val="00467FF0"/>
    <w:rsid w:val="00470727"/>
    <w:rsid w:val="00470BC5"/>
    <w:rsid w:val="00470DCE"/>
    <w:rsid w:val="0047124C"/>
    <w:rsid w:val="004712D8"/>
    <w:rsid w:val="00471855"/>
    <w:rsid w:val="00472379"/>
    <w:rsid w:val="004725AB"/>
    <w:rsid w:val="00472DB3"/>
    <w:rsid w:val="00472F52"/>
    <w:rsid w:val="004730D2"/>
    <w:rsid w:val="00473170"/>
    <w:rsid w:val="00473F05"/>
    <w:rsid w:val="0047427B"/>
    <w:rsid w:val="004744C4"/>
    <w:rsid w:val="00475BD2"/>
    <w:rsid w:val="00475F02"/>
    <w:rsid w:val="004762B0"/>
    <w:rsid w:val="00477AA5"/>
    <w:rsid w:val="00477F95"/>
    <w:rsid w:val="00480647"/>
    <w:rsid w:val="00481B52"/>
    <w:rsid w:val="00482C63"/>
    <w:rsid w:val="00482E9F"/>
    <w:rsid w:val="00483097"/>
    <w:rsid w:val="004833A1"/>
    <w:rsid w:val="004847FD"/>
    <w:rsid w:val="0048496A"/>
    <w:rsid w:val="004854FA"/>
    <w:rsid w:val="00485C65"/>
    <w:rsid w:val="00485E9F"/>
    <w:rsid w:val="00486274"/>
    <w:rsid w:val="00486DB3"/>
    <w:rsid w:val="00487939"/>
    <w:rsid w:val="00487950"/>
    <w:rsid w:val="0049017B"/>
    <w:rsid w:val="00490575"/>
    <w:rsid w:val="004909BB"/>
    <w:rsid w:val="00490FAA"/>
    <w:rsid w:val="004911DD"/>
    <w:rsid w:val="00491C7C"/>
    <w:rsid w:val="00492E95"/>
    <w:rsid w:val="00495353"/>
    <w:rsid w:val="004963F2"/>
    <w:rsid w:val="00496ABE"/>
    <w:rsid w:val="0049733C"/>
    <w:rsid w:val="004A0284"/>
    <w:rsid w:val="004A0B31"/>
    <w:rsid w:val="004A0FCE"/>
    <w:rsid w:val="004A1901"/>
    <w:rsid w:val="004A21DA"/>
    <w:rsid w:val="004A24AE"/>
    <w:rsid w:val="004A28EE"/>
    <w:rsid w:val="004A2A4B"/>
    <w:rsid w:val="004A2E40"/>
    <w:rsid w:val="004A4B7B"/>
    <w:rsid w:val="004A4D12"/>
    <w:rsid w:val="004A530F"/>
    <w:rsid w:val="004A72BB"/>
    <w:rsid w:val="004A7315"/>
    <w:rsid w:val="004B0642"/>
    <w:rsid w:val="004B0D22"/>
    <w:rsid w:val="004B12D6"/>
    <w:rsid w:val="004B2258"/>
    <w:rsid w:val="004B25B2"/>
    <w:rsid w:val="004B41F0"/>
    <w:rsid w:val="004B6208"/>
    <w:rsid w:val="004B68E7"/>
    <w:rsid w:val="004B6FE1"/>
    <w:rsid w:val="004B7526"/>
    <w:rsid w:val="004B789A"/>
    <w:rsid w:val="004C0E38"/>
    <w:rsid w:val="004C167E"/>
    <w:rsid w:val="004C2034"/>
    <w:rsid w:val="004C230B"/>
    <w:rsid w:val="004C2DED"/>
    <w:rsid w:val="004C447C"/>
    <w:rsid w:val="004C590E"/>
    <w:rsid w:val="004C70C4"/>
    <w:rsid w:val="004C7B17"/>
    <w:rsid w:val="004D0616"/>
    <w:rsid w:val="004D0F87"/>
    <w:rsid w:val="004D1570"/>
    <w:rsid w:val="004D1BF9"/>
    <w:rsid w:val="004D2A52"/>
    <w:rsid w:val="004D2DDF"/>
    <w:rsid w:val="004D3981"/>
    <w:rsid w:val="004D3BBF"/>
    <w:rsid w:val="004D5799"/>
    <w:rsid w:val="004D63E4"/>
    <w:rsid w:val="004D64AF"/>
    <w:rsid w:val="004D65A2"/>
    <w:rsid w:val="004D66C6"/>
    <w:rsid w:val="004D7A70"/>
    <w:rsid w:val="004E0825"/>
    <w:rsid w:val="004E12EB"/>
    <w:rsid w:val="004E1EAD"/>
    <w:rsid w:val="004E2127"/>
    <w:rsid w:val="004E2D5B"/>
    <w:rsid w:val="004E332B"/>
    <w:rsid w:val="004E493F"/>
    <w:rsid w:val="004E49E9"/>
    <w:rsid w:val="004E4CF3"/>
    <w:rsid w:val="004E5E48"/>
    <w:rsid w:val="004E5EFD"/>
    <w:rsid w:val="004E61F9"/>
    <w:rsid w:val="004E740E"/>
    <w:rsid w:val="004E7C89"/>
    <w:rsid w:val="004E7E87"/>
    <w:rsid w:val="004E7EC6"/>
    <w:rsid w:val="004F07F0"/>
    <w:rsid w:val="004F08D0"/>
    <w:rsid w:val="004F08F2"/>
    <w:rsid w:val="004F1C72"/>
    <w:rsid w:val="004F39B4"/>
    <w:rsid w:val="004F3B69"/>
    <w:rsid w:val="004F4B58"/>
    <w:rsid w:val="004F4F20"/>
    <w:rsid w:val="004F7026"/>
    <w:rsid w:val="004F7323"/>
    <w:rsid w:val="004F7631"/>
    <w:rsid w:val="004F79A0"/>
    <w:rsid w:val="004F7B8C"/>
    <w:rsid w:val="00500073"/>
    <w:rsid w:val="0050044F"/>
    <w:rsid w:val="00500632"/>
    <w:rsid w:val="00500666"/>
    <w:rsid w:val="005016FC"/>
    <w:rsid w:val="00501D4E"/>
    <w:rsid w:val="00501E4A"/>
    <w:rsid w:val="005033A1"/>
    <w:rsid w:val="005037B7"/>
    <w:rsid w:val="005049A4"/>
    <w:rsid w:val="0050571E"/>
    <w:rsid w:val="005060C5"/>
    <w:rsid w:val="005064DE"/>
    <w:rsid w:val="0050666A"/>
    <w:rsid w:val="0050682E"/>
    <w:rsid w:val="00506BF1"/>
    <w:rsid w:val="005108D1"/>
    <w:rsid w:val="00512AAE"/>
    <w:rsid w:val="00514C7D"/>
    <w:rsid w:val="00514DC3"/>
    <w:rsid w:val="005154A2"/>
    <w:rsid w:val="00515E3F"/>
    <w:rsid w:val="0051612C"/>
    <w:rsid w:val="00517924"/>
    <w:rsid w:val="00517B77"/>
    <w:rsid w:val="00517C81"/>
    <w:rsid w:val="00520781"/>
    <w:rsid w:val="00522D27"/>
    <w:rsid w:val="0052311F"/>
    <w:rsid w:val="005237D4"/>
    <w:rsid w:val="005238D1"/>
    <w:rsid w:val="00523D1B"/>
    <w:rsid w:val="005245F8"/>
    <w:rsid w:val="00524CB0"/>
    <w:rsid w:val="00524FC5"/>
    <w:rsid w:val="0052518F"/>
    <w:rsid w:val="0052521D"/>
    <w:rsid w:val="00525B40"/>
    <w:rsid w:val="00525DA1"/>
    <w:rsid w:val="005264FF"/>
    <w:rsid w:val="00527A09"/>
    <w:rsid w:val="00530672"/>
    <w:rsid w:val="00530D97"/>
    <w:rsid w:val="00530FEF"/>
    <w:rsid w:val="0053116C"/>
    <w:rsid w:val="00531745"/>
    <w:rsid w:val="0053206F"/>
    <w:rsid w:val="005328CD"/>
    <w:rsid w:val="005332A3"/>
    <w:rsid w:val="0053499A"/>
    <w:rsid w:val="00534DB4"/>
    <w:rsid w:val="00534F6A"/>
    <w:rsid w:val="00535194"/>
    <w:rsid w:val="0053588B"/>
    <w:rsid w:val="005360E4"/>
    <w:rsid w:val="00536103"/>
    <w:rsid w:val="00536486"/>
    <w:rsid w:val="0054026A"/>
    <w:rsid w:val="00540771"/>
    <w:rsid w:val="00541886"/>
    <w:rsid w:val="00541A96"/>
    <w:rsid w:val="00541EAF"/>
    <w:rsid w:val="005421E1"/>
    <w:rsid w:val="005427B1"/>
    <w:rsid w:val="00542866"/>
    <w:rsid w:val="00542FE5"/>
    <w:rsid w:val="00543B91"/>
    <w:rsid w:val="00543C1C"/>
    <w:rsid w:val="00544779"/>
    <w:rsid w:val="00545200"/>
    <w:rsid w:val="00545889"/>
    <w:rsid w:val="00546240"/>
    <w:rsid w:val="0055065B"/>
    <w:rsid w:val="005510D4"/>
    <w:rsid w:val="00553040"/>
    <w:rsid w:val="00553285"/>
    <w:rsid w:val="00553756"/>
    <w:rsid w:val="0055400E"/>
    <w:rsid w:val="00554DBF"/>
    <w:rsid w:val="005550E8"/>
    <w:rsid w:val="00555652"/>
    <w:rsid w:val="0055570D"/>
    <w:rsid w:val="0055590E"/>
    <w:rsid w:val="0055632F"/>
    <w:rsid w:val="00556EA2"/>
    <w:rsid w:val="005576A5"/>
    <w:rsid w:val="00557AED"/>
    <w:rsid w:val="00557DBB"/>
    <w:rsid w:val="00560D51"/>
    <w:rsid w:val="005610F4"/>
    <w:rsid w:val="0056115A"/>
    <w:rsid w:val="005615BA"/>
    <w:rsid w:val="0056178A"/>
    <w:rsid w:val="005619C8"/>
    <w:rsid w:val="00561DC0"/>
    <w:rsid w:val="005620D1"/>
    <w:rsid w:val="00562896"/>
    <w:rsid w:val="00562A97"/>
    <w:rsid w:val="00562E90"/>
    <w:rsid w:val="00563279"/>
    <w:rsid w:val="0056423D"/>
    <w:rsid w:val="005642B6"/>
    <w:rsid w:val="00565095"/>
    <w:rsid w:val="00565348"/>
    <w:rsid w:val="00565777"/>
    <w:rsid w:val="005658B1"/>
    <w:rsid w:val="005660D8"/>
    <w:rsid w:val="00566161"/>
    <w:rsid w:val="005670F0"/>
    <w:rsid w:val="00567361"/>
    <w:rsid w:val="0056771F"/>
    <w:rsid w:val="00567941"/>
    <w:rsid w:val="00567D6D"/>
    <w:rsid w:val="00567E1C"/>
    <w:rsid w:val="00567F61"/>
    <w:rsid w:val="00570207"/>
    <w:rsid w:val="00570B68"/>
    <w:rsid w:val="00570C5F"/>
    <w:rsid w:val="00570CA3"/>
    <w:rsid w:val="005716B1"/>
    <w:rsid w:val="00572696"/>
    <w:rsid w:val="00572866"/>
    <w:rsid w:val="0057305F"/>
    <w:rsid w:val="00573106"/>
    <w:rsid w:val="005739D3"/>
    <w:rsid w:val="00573CFA"/>
    <w:rsid w:val="005745E3"/>
    <w:rsid w:val="00574721"/>
    <w:rsid w:val="00574D0A"/>
    <w:rsid w:val="00575A48"/>
    <w:rsid w:val="005764A5"/>
    <w:rsid w:val="0057665A"/>
    <w:rsid w:val="00577FB4"/>
    <w:rsid w:val="00580057"/>
    <w:rsid w:val="005801F2"/>
    <w:rsid w:val="00580E6E"/>
    <w:rsid w:val="00581E55"/>
    <w:rsid w:val="00582B81"/>
    <w:rsid w:val="00582ECD"/>
    <w:rsid w:val="00583C7C"/>
    <w:rsid w:val="00584558"/>
    <w:rsid w:val="0058470F"/>
    <w:rsid w:val="00584FC4"/>
    <w:rsid w:val="0058584D"/>
    <w:rsid w:val="005873CB"/>
    <w:rsid w:val="00587961"/>
    <w:rsid w:val="00587A0C"/>
    <w:rsid w:val="00587E27"/>
    <w:rsid w:val="00587FE2"/>
    <w:rsid w:val="005900AB"/>
    <w:rsid w:val="005901F1"/>
    <w:rsid w:val="00591020"/>
    <w:rsid w:val="00591A68"/>
    <w:rsid w:val="0059205A"/>
    <w:rsid w:val="005920A9"/>
    <w:rsid w:val="005926F7"/>
    <w:rsid w:val="005937F0"/>
    <w:rsid w:val="00593B15"/>
    <w:rsid w:val="0059596F"/>
    <w:rsid w:val="005A07D9"/>
    <w:rsid w:val="005A0CDE"/>
    <w:rsid w:val="005A0D5E"/>
    <w:rsid w:val="005A151E"/>
    <w:rsid w:val="005A159C"/>
    <w:rsid w:val="005A23EF"/>
    <w:rsid w:val="005A248A"/>
    <w:rsid w:val="005A2839"/>
    <w:rsid w:val="005A367D"/>
    <w:rsid w:val="005A3CB3"/>
    <w:rsid w:val="005A3CE5"/>
    <w:rsid w:val="005A49E3"/>
    <w:rsid w:val="005A520C"/>
    <w:rsid w:val="005A5B19"/>
    <w:rsid w:val="005A6500"/>
    <w:rsid w:val="005A7D04"/>
    <w:rsid w:val="005B0167"/>
    <w:rsid w:val="005B0414"/>
    <w:rsid w:val="005B079F"/>
    <w:rsid w:val="005B1088"/>
    <w:rsid w:val="005B1241"/>
    <w:rsid w:val="005B1850"/>
    <w:rsid w:val="005B261F"/>
    <w:rsid w:val="005B2D90"/>
    <w:rsid w:val="005B3421"/>
    <w:rsid w:val="005B387F"/>
    <w:rsid w:val="005B3A16"/>
    <w:rsid w:val="005B44BB"/>
    <w:rsid w:val="005B4849"/>
    <w:rsid w:val="005B62DD"/>
    <w:rsid w:val="005B6397"/>
    <w:rsid w:val="005B7F96"/>
    <w:rsid w:val="005C0034"/>
    <w:rsid w:val="005C0079"/>
    <w:rsid w:val="005C0724"/>
    <w:rsid w:val="005C079F"/>
    <w:rsid w:val="005C0A31"/>
    <w:rsid w:val="005C1F89"/>
    <w:rsid w:val="005C23AD"/>
    <w:rsid w:val="005C249C"/>
    <w:rsid w:val="005C2B44"/>
    <w:rsid w:val="005C2B86"/>
    <w:rsid w:val="005C2F48"/>
    <w:rsid w:val="005C3510"/>
    <w:rsid w:val="005C39A2"/>
    <w:rsid w:val="005C3AD8"/>
    <w:rsid w:val="005C3FBB"/>
    <w:rsid w:val="005C40E7"/>
    <w:rsid w:val="005C485A"/>
    <w:rsid w:val="005C48EF"/>
    <w:rsid w:val="005C4EB2"/>
    <w:rsid w:val="005C4FF9"/>
    <w:rsid w:val="005C51AE"/>
    <w:rsid w:val="005C61E9"/>
    <w:rsid w:val="005C6482"/>
    <w:rsid w:val="005C713E"/>
    <w:rsid w:val="005C7418"/>
    <w:rsid w:val="005C7C79"/>
    <w:rsid w:val="005C7F16"/>
    <w:rsid w:val="005D0B21"/>
    <w:rsid w:val="005D1ED0"/>
    <w:rsid w:val="005D201C"/>
    <w:rsid w:val="005D2B46"/>
    <w:rsid w:val="005D369D"/>
    <w:rsid w:val="005D5D29"/>
    <w:rsid w:val="005D5E45"/>
    <w:rsid w:val="005D5E54"/>
    <w:rsid w:val="005D62B9"/>
    <w:rsid w:val="005D7241"/>
    <w:rsid w:val="005D7484"/>
    <w:rsid w:val="005D7647"/>
    <w:rsid w:val="005E0BB9"/>
    <w:rsid w:val="005E0E2A"/>
    <w:rsid w:val="005E106A"/>
    <w:rsid w:val="005E14D3"/>
    <w:rsid w:val="005E197B"/>
    <w:rsid w:val="005E2099"/>
    <w:rsid w:val="005E23BB"/>
    <w:rsid w:val="005E2A4D"/>
    <w:rsid w:val="005E2EFB"/>
    <w:rsid w:val="005E3AE1"/>
    <w:rsid w:val="005E3AE3"/>
    <w:rsid w:val="005E3BC9"/>
    <w:rsid w:val="005E6312"/>
    <w:rsid w:val="005E6566"/>
    <w:rsid w:val="005E67E2"/>
    <w:rsid w:val="005E6CE3"/>
    <w:rsid w:val="005E6FA4"/>
    <w:rsid w:val="005E7024"/>
    <w:rsid w:val="005E71FF"/>
    <w:rsid w:val="005F0DBA"/>
    <w:rsid w:val="005F4284"/>
    <w:rsid w:val="005F42CC"/>
    <w:rsid w:val="005F444B"/>
    <w:rsid w:val="005F50C5"/>
    <w:rsid w:val="005F5844"/>
    <w:rsid w:val="005F5C91"/>
    <w:rsid w:val="005F5D03"/>
    <w:rsid w:val="005F66D3"/>
    <w:rsid w:val="005F68E1"/>
    <w:rsid w:val="005F7328"/>
    <w:rsid w:val="006048B7"/>
    <w:rsid w:val="00604CE6"/>
    <w:rsid w:val="00605AB2"/>
    <w:rsid w:val="0060612A"/>
    <w:rsid w:val="00606585"/>
    <w:rsid w:val="006076E7"/>
    <w:rsid w:val="0060792E"/>
    <w:rsid w:val="00607E2D"/>
    <w:rsid w:val="006118CD"/>
    <w:rsid w:val="006125D7"/>
    <w:rsid w:val="00612841"/>
    <w:rsid w:val="00612A16"/>
    <w:rsid w:val="00612DC6"/>
    <w:rsid w:val="00612DDF"/>
    <w:rsid w:val="00613EA4"/>
    <w:rsid w:val="00614228"/>
    <w:rsid w:val="006142A4"/>
    <w:rsid w:val="00615004"/>
    <w:rsid w:val="0061513A"/>
    <w:rsid w:val="0061533B"/>
    <w:rsid w:val="00615B5F"/>
    <w:rsid w:val="006168F5"/>
    <w:rsid w:val="00616E64"/>
    <w:rsid w:val="00617249"/>
    <w:rsid w:val="00617AF9"/>
    <w:rsid w:val="00617DB3"/>
    <w:rsid w:val="006209C5"/>
    <w:rsid w:val="00620DCF"/>
    <w:rsid w:val="00620E0F"/>
    <w:rsid w:val="00621F47"/>
    <w:rsid w:val="00622403"/>
    <w:rsid w:val="00622BBA"/>
    <w:rsid w:val="00623B40"/>
    <w:rsid w:val="006245C5"/>
    <w:rsid w:val="00625152"/>
    <w:rsid w:val="00626A27"/>
    <w:rsid w:val="006273DB"/>
    <w:rsid w:val="00627473"/>
    <w:rsid w:val="0062747C"/>
    <w:rsid w:val="006277C8"/>
    <w:rsid w:val="00627A40"/>
    <w:rsid w:val="00627EE0"/>
    <w:rsid w:val="00630B3A"/>
    <w:rsid w:val="0063106E"/>
    <w:rsid w:val="00631BA7"/>
    <w:rsid w:val="00631F1B"/>
    <w:rsid w:val="006324A3"/>
    <w:rsid w:val="00633D7D"/>
    <w:rsid w:val="00634372"/>
    <w:rsid w:val="006347B6"/>
    <w:rsid w:val="00635DDA"/>
    <w:rsid w:val="00636DD2"/>
    <w:rsid w:val="00637177"/>
    <w:rsid w:val="006372EF"/>
    <w:rsid w:val="006375B6"/>
    <w:rsid w:val="00637B96"/>
    <w:rsid w:val="00637C58"/>
    <w:rsid w:val="00637F10"/>
    <w:rsid w:val="0064265F"/>
    <w:rsid w:val="00643A97"/>
    <w:rsid w:val="0064456E"/>
    <w:rsid w:val="006446F2"/>
    <w:rsid w:val="006448FF"/>
    <w:rsid w:val="00644A9F"/>
    <w:rsid w:val="006451FC"/>
    <w:rsid w:val="006453BB"/>
    <w:rsid w:val="00647B2E"/>
    <w:rsid w:val="006519B8"/>
    <w:rsid w:val="00652E4A"/>
    <w:rsid w:val="00653426"/>
    <w:rsid w:val="00654339"/>
    <w:rsid w:val="00654981"/>
    <w:rsid w:val="006549A0"/>
    <w:rsid w:val="00655759"/>
    <w:rsid w:val="00655D69"/>
    <w:rsid w:val="00657505"/>
    <w:rsid w:val="00660518"/>
    <w:rsid w:val="00660D7E"/>
    <w:rsid w:val="00661514"/>
    <w:rsid w:val="00661A3D"/>
    <w:rsid w:val="00662299"/>
    <w:rsid w:val="00662533"/>
    <w:rsid w:val="006629DA"/>
    <w:rsid w:val="00663594"/>
    <w:rsid w:val="00663846"/>
    <w:rsid w:val="00665183"/>
    <w:rsid w:val="00665C01"/>
    <w:rsid w:val="0066611C"/>
    <w:rsid w:val="00666A3B"/>
    <w:rsid w:val="00666A86"/>
    <w:rsid w:val="00666FC8"/>
    <w:rsid w:val="00670203"/>
    <w:rsid w:val="00670728"/>
    <w:rsid w:val="00670D41"/>
    <w:rsid w:val="00671656"/>
    <w:rsid w:val="006721D8"/>
    <w:rsid w:val="0067246C"/>
    <w:rsid w:val="006724BF"/>
    <w:rsid w:val="00672A3C"/>
    <w:rsid w:val="00672BD6"/>
    <w:rsid w:val="00672DD0"/>
    <w:rsid w:val="00673423"/>
    <w:rsid w:val="00673D55"/>
    <w:rsid w:val="006750B8"/>
    <w:rsid w:val="00675534"/>
    <w:rsid w:val="00675DF3"/>
    <w:rsid w:val="00676C4C"/>
    <w:rsid w:val="006770B9"/>
    <w:rsid w:val="0067766E"/>
    <w:rsid w:val="00680A02"/>
    <w:rsid w:val="00680DE2"/>
    <w:rsid w:val="00680F9D"/>
    <w:rsid w:val="00681608"/>
    <w:rsid w:val="00681D43"/>
    <w:rsid w:val="006826C2"/>
    <w:rsid w:val="00682D12"/>
    <w:rsid w:val="006830B6"/>
    <w:rsid w:val="00683374"/>
    <w:rsid w:val="006836AE"/>
    <w:rsid w:val="0068410B"/>
    <w:rsid w:val="006851C4"/>
    <w:rsid w:val="006857FC"/>
    <w:rsid w:val="00685B08"/>
    <w:rsid w:val="00685B87"/>
    <w:rsid w:val="0068605E"/>
    <w:rsid w:val="00686FBB"/>
    <w:rsid w:val="00687286"/>
    <w:rsid w:val="006873C3"/>
    <w:rsid w:val="00687FF3"/>
    <w:rsid w:val="00690AA7"/>
    <w:rsid w:val="006917A2"/>
    <w:rsid w:val="006918B7"/>
    <w:rsid w:val="00691E3F"/>
    <w:rsid w:val="006920C9"/>
    <w:rsid w:val="006930EE"/>
    <w:rsid w:val="00693930"/>
    <w:rsid w:val="0069396F"/>
    <w:rsid w:val="00693A16"/>
    <w:rsid w:val="00693F9F"/>
    <w:rsid w:val="006953F3"/>
    <w:rsid w:val="00695FD5"/>
    <w:rsid w:val="00696BA9"/>
    <w:rsid w:val="00696D8A"/>
    <w:rsid w:val="00696E88"/>
    <w:rsid w:val="00697092"/>
    <w:rsid w:val="00697B76"/>
    <w:rsid w:val="00697BE3"/>
    <w:rsid w:val="006A107C"/>
    <w:rsid w:val="006A1415"/>
    <w:rsid w:val="006A2DE5"/>
    <w:rsid w:val="006A2FAF"/>
    <w:rsid w:val="006A2FC8"/>
    <w:rsid w:val="006A3017"/>
    <w:rsid w:val="006A3257"/>
    <w:rsid w:val="006A360E"/>
    <w:rsid w:val="006A39D0"/>
    <w:rsid w:val="006A3AF3"/>
    <w:rsid w:val="006A3B83"/>
    <w:rsid w:val="006A56D7"/>
    <w:rsid w:val="006A5EA3"/>
    <w:rsid w:val="006A6829"/>
    <w:rsid w:val="006A6983"/>
    <w:rsid w:val="006A77C0"/>
    <w:rsid w:val="006A7805"/>
    <w:rsid w:val="006B043B"/>
    <w:rsid w:val="006B1CBF"/>
    <w:rsid w:val="006B1E31"/>
    <w:rsid w:val="006B35FF"/>
    <w:rsid w:val="006B4090"/>
    <w:rsid w:val="006B40E8"/>
    <w:rsid w:val="006B5334"/>
    <w:rsid w:val="006B57FD"/>
    <w:rsid w:val="006B5BBE"/>
    <w:rsid w:val="006B5F72"/>
    <w:rsid w:val="006B6165"/>
    <w:rsid w:val="006B6349"/>
    <w:rsid w:val="006B6C32"/>
    <w:rsid w:val="006B6C73"/>
    <w:rsid w:val="006B7324"/>
    <w:rsid w:val="006B740E"/>
    <w:rsid w:val="006C051D"/>
    <w:rsid w:val="006C1DBA"/>
    <w:rsid w:val="006C2646"/>
    <w:rsid w:val="006C264C"/>
    <w:rsid w:val="006C2665"/>
    <w:rsid w:val="006C33F5"/>
    <w:rsid w:val="006C36A6"/>
    <w:rsid w:val="006C37AE"/>
    <w:rsid w:val="006C3970"/>
    <w:rsid w:val="006C5242"/>
    <w:rsid w:val="006C66D8"/>
    <w:rsid w:val="006C72DE"/>
    <w:rsid w:val="006C7E39"/>
    <w:rsid w:val="006C7EA4"/>
    <w:rsid w:val="006D068B"/>
    <w:rsid w:val="006D083E"/>
    <w:rsid w:val="006D1683"/>
    <w:rsid w:val="006D1B39"/>
    <w:rsid w:val="006D2CC3"/>
    <w:rsid w:val="006D34F0"/>
    <w:rsid w:val="006D4304"/>
    <w:rsid w:val="006D4B62"/>
    <w:rsid w:val="006D4DEE"/>
    <w:rsid w:val="006D542C"/>
    <w:rsid w:val="006D5896"/>
    <w:rsid w:val="006D5AC3"/>
    <w:rsid w:val="006D6F36"/>
    <w:rsid w:val="006E12DC"/>
    <w:rsid w:val="006E1862"/>
    <w:rsid w:val="006E2349"/>
    <w:rsid w:val="006E2449"/>
    <w:rsid w:val="006E2CA3"/>
    <w:rsid w:val="006E4400"/>
    <w:rsid w:val="006E5346"/>
    <w:rsid w:val="006E5E4C"/>
    <w:rsid w:val="006E6326"/>
    <w:rsid w:val="006E6AC7"/>
    <w:rsid w:val="006E6B04"/>
    <w:rsid w:val="006E6D0D"/>
    <w:rsid w:val="006E75A6"/>
    <w:rsid w:val="006E7A7B"/>
    <w:rsid w:val="006F04DA"/>
    <w:rsid w:val="006F209F"/>
    <w:rsid w:val="006F381A"/>
    <w:rsid w:val="006F4430"/>
    <w:rsid w:val="006F473F"/>
    <w:rsid w:val="006F4F00"/>
    <w:rsid w:val="006F6513"/>
    <w:rsid w:val="006F6B99"/>
    <w:rsid w:val="006F7537"/>
    <w:rsid w:val="00701ED8"/>
    <w:rsid w:val="00703775"/>
    <w:rsid w:val="00703965"/>
    <w:rsid w:val="00703DC5"/>
    <w:rsid w:val="007045AF"/>
    <w:rsid w:val="00704F43"/>
    <w:rsid w:val="00705037"/>
    <w:rsid w:val="00706152"/>
    <w:rsid w:val="0070665F"/>
    <w:rsid w:val="007078C4"/>
    <w:rsid w:val="00707AE0"/>
    <w:rsid w:val="00710925"/>
    <w:rsid w:val="00710971"/>
    <w:rsid w:val="007119BC"/>
    <w:rsid w:val="00712F11"/>
    <w:rsid w:val="007140AF"/>
    <w:rsid w:val="00714A2E"/>
    <w:rsid w:val="007156D5"/>
    <w:rsid w:val="00715B88"/>
    <w:rsid w:val="0071699F"/>
    <w:rsid w:val="00716C25"/>
    <w:rsid w:val="00716E5F"/>
    <w:rsid w:val="00716EAC"/>
    <w:rsid w:val="007208EB"/>
    <w:rsid w:val="007209ED"/>
    <w:rsid w:val="00721D2A"/>
    <w:rsid w:val="00722299"/>
    <w:rsid w:val="007229F1"/>
    <w:rsid w:val="00722E9B"/>
    <w:rsid w:val="00723A87"/>
    <w:rsid w:val="00723D09"/>
    <w:rsid w:val="00723DD7"/>
    <w:rsid w:val="0072474E"/>
    <w:rsid w:val="007248B8"/>
    <w:rsid w:val="00724DA3"/>
    <w:rsid w:val="00724DF9"/>
    <w:rsid w:val="007254CD"/>
    <w:rsid w:val="00725F26"/>
    <w:rsid w:val="007263DE"/>
    <w:rsid w:val="0072691E"/>
    <w:rsid w:val="007270F5"/>
    <w:rsid w:val="007276C9"/>
    <w:rsid w:val="00727E71"/>
    <w:rsid w:val="00731759"/>
    <w:rsid w:val="00731DB7"/>
    <w:rsid w:val="00731F5D"/>
    <w:rsid w:val="0073216C"/>
    <w:rsid w:val="007326DE"/>
    <w:rsid w:val="00733B31"/>
    <w:rsid w:val="00733B78"/>
    <w:rsid w:val="00734ACE"/>
    <w:rsid w:val="007351AF"/>
    <w:rsid w:val="00735A0E"/>
    <w:rsid w:val="0073666F"/>
    <w:rsid w:val="00736E84"/>
    <w:rsid w:val="007375E3"/>
    <w:rsid w:val="00737EF1"/>
    <w:rsid w:val="007409B0"/>
    <w:rsid w:val="00740E42"/>
    <w:rsid w:val="00742C17"/>
    <w:rsid w:val="00743E2E"/>
    <w:rsid w:val="00744454"/>
    <w:rsid w:val="0074453B"/>
    <w:rsid w:val="00744BD1"/>
    <w:rsid w:val="00744FC1"/>
    <w:rsid w:val="0074526E"/>
    <w:rsid w:val="00745AB2"/>
    <w:rsid w:val="00746A9E"/>
    <w:rsid w:val="007470EB"/>
    <w:rsid w:val="007472BC"/>
    <w:rsid w:val="0074785D"/>
    <w:rsid w:val="00750726"/>
    <w:rsid w:val="00750B41"/>
    <w:rsid w:val="00750BAE"/>
    <w:rsid w:val="0075121B"/>
    <w:rsid w:val="0075179F"/>
    <w:rsid w:val="00752D58"/>
    <w:rsid w:val="00752E37"/>
    <w:rsid w:val="007532F8"/>
    <w:rsid w:val="00753B9A"/>
    <w:rsid w:val="00755779"/>
    <w:rsid w:val="00755793"/>
    <w:rsid w:val="00755925"/>
    <w:rsid w:val="007568A1"/>
    <w:rsid w:val="00756F48"/>
    <w:rsid w:val="007574CB"/>
    <w:rsid w:val="00757CD5"/>
    <w:rsid w:val="0076070D"/>
    <w:rsid w:val="007607D4"/>
    <w:rsid w:val="00760B2B"/>
    <w:rsid w:val="00761776"/>
    <w:rsid w:val="00761D8B"/>
    <w:rsid w:val="00762093"/>
    <w:rsid w:val="00762360"/>
    <w:rsid w:val="007626C5"/>
    <w:rsid w:val="00762CAF"/>
    <w:rsid w:val="00762E01"/>
    <w:rsid w:val="0076339F"/>
    <w:rsid w:val="007639DF"/>
    <w:rsid w:val="007647EE"/>
    <w:rsid w:val="00765DBC"/>
    <w:rsid w:val="00766347"/>
    <w:rsid w:val="00766F56"/>
    <w:rsid w:val="00766F8F"/>
    <w:rsid w:val="00770304"/>
    <w:rsid w:val="0077115F"/>
    <w:rsid w:val="007713FB"/>
    <w:rsid w:val="00771BEA"/>
    <w:rsid w:val="00771CEA"/>
    <w:rsid w:val="00772440"/>
    <w:rsid w:val="00773190"/>
    <w:rsid w:val="00773361"/>
    <w:rsid w:val="00774406"/>
    <w:rsid w:val="00774B37"/>
    <w:rsid w:val="00774D16"/>
    <w:rsid w:val="00775A57"/>
    <w:rsid w:val="00775F78"/>
    <w:rsid w:val="00776643"/>
    <w:rsid w:val="0077699F"/>
    <w:rsid w:val="00777390"/>
    <w:rsid w:val="00777532"/>
    <w:rsid w:val="00777B81"/>
    <w:rsid w:val="00781BA9"/>
    <w:rsid w:val="007821F5"/>
    <w:rsid w:val="00782535"/>
    <w:rsid w:val="00782915"/>
    <w:rsid w:val="00783520"/>
    <w:rsid w:val="00783D65"/>
    <w:rsid w:val="00784077"/>
    <w:rsid w:val="007849F7"/>
    <w:rsid w:val="00784F1C"/>
    <w:rsid w:val="00785536"/>
    <w:rsid w:val="00785556"/>
    <w:rsid w:val="00785B8C"/>
    <w:rsid w:val="00785E95"/>
    <w:rsid w:val="0078619C"/>
    <w:rsid w:val="0078632D"/>
    <w:rsid w:val="007867F6"/>
    <w:rsid w:val="00786D6D"/>
    <w:rsid w:val="00787451"/>
    <w:rsid w:val="0078752D"/>
    <w:rsid w:val="0078754E"/>
    <w:rsid w:val="00790463"/>
    <w:rsid w:val="007906A1"/>
    <w:rsid w:val="00790FD7"/>
    <w:rsid w:val="00791508"/>
    <w:rsid w:val="007922E5"/>
    <w:rsid w:val="00792BAC"/>
    <w:rsid w:val="00793306"/>
    <w:rsid w:val="007939A1"/>
    <w:rsid w:val="00793FE0"/>
    <w:rsid w:val="00794666"/>
    <w:rsid w:val="0079612F"/>
    <w:rsid w:val="0079670D"/>
    <w:rsid w:val="007A2A1D"/>
    <w:rsid w:val="007A2DF9"/>
    <w:rsid w:val="007A304C"/>
    <w:rsid w:val="007A3DD1"/>
    <w:rsid w:val="007A47FE"/>
    <w:rsid w:val="007A4BE1"/>
    <w:rsid w:val="007A53F1"/>
    <w:rsid w:val="007A5E76"/>
    <w:rsid w:val="007A64D4"/>
    <w:rsid w:val="007A67FD"/>
    <w:rsid w:val="007A78A8"/>
    <w:rsid w:val="007A7CAD"/>
    <w:rsid w:val="007A7FBF"/>
    <w:rsid w:val="007B0B7C"/>
    <w:rsid w:val="007B0D39"/>
    <w:rsid w:val="007B0E48"/>
    <w:rsid w:val="007B11B0"/>
    <w:rsid w:val="007B1BB6"/>
    <w:rsid w:val="007B1DED"/>
    <w:rsid w:val="007B251C"/>
    <w:rsid w:val="007B2634"/>
    <w:rsid w:val="007B26CC"/>
    <w:rsid w:val="007B3137"/>
    <w:rsid w:val="007B3559"/>
    <w:rsid w:val="007B3709"/>
    <w:rsid w:val="007B44D1"/>
    <w:rsid w:val="007B474D"/>
    <w:rsid w:val="007B4DBB"/>
    <w:rsid w:val="007B4DE8"/>
    <w:rsid w:val="007B4FCA"/>
    <w:rsid w:val="007B4FDD"/>
    <w:rsid w:val="007B5636"/>
    <w:rsid w:val="007B65AE"/>
    <w:rsid w:val="007B6ABF"/>
    <w:rsid w:val="007B7EB2"/>
    <w:rsid w:val="007C0649"/>
    <w:rsid w:val="007C1492"/>
    <w:rsid w:val="007C1572"/>
    <w:rsid w:val="007C15C0"/>
    <w:rsid w:val="007C18A1"/>
    <w:rsid w:val="007C1D3E"/>
    <w:rsid w:val="007C20A6"/>
    <w:rsid w:val="007C267F"/>
    <w:rsid w:val="007C2A80"/>
    <w:rsid w:val="007C2AFE"/>
    <w:rsid w:val="007C3F23"/>
    <w:rsid w:val="007C4536"/>
    <w:rsid w:val="007C4C77"/>
    <w:rsid w:val="007C544C"/>
    <w:rsid w:val="007C562C"/>
    <w:rsid w:val="007C6249"/>
    <w:rsid w:val="007C6430"/>
    <w:rsid w:val="007D002A"/>
    <w:rsid w:val="007D004F"/>
    <w:rsid w:val="007D09AE"/>
    <w:rsid w:val="007D2172"/>
    <w:rsid w:val="007D21FB"/>
    <w:rsid w:val="007D4499"/>
    <w:rsid w:val="007D47C0"/>
    <w:rsid w:val="007D510C"/>
    <w:rsid w:val="007D5DAB"/>
    <w:rsid w:val="007D6605"/>
    <w:rsid w:val="007D6B0E"/>
    <w:rsid w:val="007D778B"/>
    <w:rsid w:val="007D78BF"/>
    <w:rsid w:val="007E067A"/>
    <w:rsid w:val="007E3ABD"/>
    <w:rsid w:val="007E4222"/>
    <w:rsid w:val="007E42C4"/>
    <w:rsid w:val="007E76EA"/>
    <w:rsid w:val="007E7A6B"/>
    <w:rsid w:val="007E7D7B"/>
    <w:rsid w:val="007F077F"/>
    <w:rsid w:val="007F0D83"/>
    <w:rsid w:val="007F1A0E"/>
    <w:rsid w:val="007F1FE1"/>
    <w:rsid w:val="007F24DB"/>
    <w:rsid w:val="007F2730"/>
    <w:rsid w:val="007F2937"/>
    <w:rsid w:val="007F3388"/>
    <w:rsid w:val="007F5706"/>
    <w:rsid w:val="007F5C42"/>
    <w:rsid w:val="007F6968"/>
    <w:rsid w:val="007F7191"/>
    <w:rsid w:val="00800E3C"/>
    <w:rsid w:val="00800E89"/>
    <w:rsid w:val="00800E8E"/>
    <w:rsid w:val="00801FDC"/>
    <w:rsid w:val="00803525"/>
    <w:rsid w:val="0080366A"/>
    <w:rsid w:val="008039BF"/>
    <w:rsid w:val="00803F29"/>
    <w:rsid w:val="00804A76"/>
    <w:rsid w:val="00805344"/>
    <w:rsid w:val="00805D60"/>
    <w:rsid w:val="008065F9"/>
    <w:rsid w:val="00806DDD"/>
    <w:rsid w:val="008078D8"/>
    <w:rsid w:val="008106AF"/>
    <w:rsid w:val="00810F16"/>
    <w:rsid w:val="00811689"/>
    <w:rsid w:val="00812251"/>
    <w:rsid w:val="008124E2"/>
    <w:rsid w:val="008157C1"/>
    <w:rsid w:val="008167F5"/>
    <w:rsid w:val="00816C9E"/>
    <w:rsid w:val="00817E3C"/>
    <w:rsid w:val="00820949"/>
    <w:rsid w:val="00821CBC"/>
    <w:rsid w:val="00822DDE"/>
    <w:rsid w:val="00823674"/>
    <w:rsid w:val="00823731"/>
    <w:rsid w:val="00823918"/>
    <w:rsid w:val="00823C2D"/>
    <w:rsid w:val="00824E95"/>
    <w:rsid w:val="00825B89"/>
    <w:rsid w:val="00825C21"/>
    <w:rsid w:val="00825D4A"/>
    <w:rsid w:val="00825EA1"/>
    <w:rsid w:val="008262DB"/>
    <w:rsid w:val="00827BD7"/>
    <w:rsid w:val="00830174"/>
    <w:rsid w:val="008302E6"/>
    <w:rsid w:val="00830C86"/>
    <w:rsid w:val="0083196B"/>
    <w:rsid w:val="0083264D"/>
    <w:rsid w:val="00832675"/>
    <w:rsid w:val="00832910"/>
    <w:rsid w:val="0083420D"/>
    <w:rsid w:val="00834678"/>
    <w:rsid w:val="00836AD1"/>
    <w:rsid w:val="00836FF4"/>
    <w:rsid w:val="00837970"/>
    <w:rsid w:val="00837E83"/>
    <w:rsid w:val="00840C0D"/>
    <w:rsid w:val="00841106"/>
    <w:rsid w:val="00841FE5"/>
    <w:rsid w:val="0084215D"/>
    <w:rsid w:val="00842A5F"/>
    <w:rsid w:val="00842F9A"/>
    <w:rsid w:val="008430EA"/>
    <w:rsid w:val="008430EB"/>
    <w:rsid w:val="00843CC7"/>
    <w:rsid w:val="00844593"/>
    <w:rsid w:val="00844EC6"/>
    <w:rsid w:val="00844F50"/>
    <w:rsid w:val="008459E4"/>
    <w:rsid w:val="008465C6"/>
    <w:rsid w:val="00846A67"/>
    <w:rsid w:val="00846B4B"/>
    <w:rsid w:val="008472DB"/>
    <w:rsid w:val="008477EE"/>
    <w:rsid w:val="00850C74"/>
    <w:rsid w:val="00850F16"/>
    <w:rsid w:val="0085104D"/>
    <w:rsid w:val="00851109"/>
    <w:rsid w:val="00851111"/>
    <w:rsid w:val="008518C9"/>
    <w:rsid w:val="008522FA"/>
    <w:rsid w:val="00852377"/>
    <w:rsid w:val="00853948"/>
    <w:rsid w:val="00854063"/>
    <w:rsid w:val="00854083"/>
    <w:rsid w:val="0085452F"/>
    <w:rsid w:val="00855BE1"/>
    <w:rsid w:val="00855D77"/>
    <w:rsid w:val="00855E8B"/>
    <w:rsid w:val="00856984"/>
    <w:rsid w:val="00856AFB"/>
    <w:rsid w:val="00857437"/>
    <w:rsid w:val="00857BDF"/>
    <w:rsid w:val="00862CBE"/>
    <w:rsid w:val="00863B8C"/>
    <w:rsid w:val="00863B8F"/>
    <w:rsid w:val="0086468C"/>
    <w:rsid w:val="008658E1"/>
    <w:rsid w:val="0087056F"/>
    <w:rsid w:val="00871608"/>
    <w:rsid w:val="00873056"/>
    <w:rsid w:val="008733FB"/>
    <w:rsid w:val="00873936"/>
    <w:rsid w:val="0087412C"/>
    <w:rsid w:val="008759BF"/>
    <w:rsid w:val="00875A0A"/>
    <w:rsid w:val="00875D03"/>
    <w:rsid w:val="00876BD3"/>
    <w:rsid w:val="00876D77"/>
    <w:rsid w:val="00877236"/>
    <w:rsid w:val="0088087A"/>
    <w:rsid w:val="00880965"/>
    <w:rsid w:val="00880F06"/>
    <w:rsid w:val="0088116B"/>
    <w:rsid w:val="00881A98"/>
    <w:rsid w:val="00882567"/>
    <w:rsid w:val="008825F6"/>
    <w:rsid w:val="0088260F"/>
    <w:rsid w:val="00882C2D"/>
    <w:rsid w:val="00883C88"/>
    <w:rsid w:val="00883D0D"/>
    <w:rsid w:val="008843F3"/>
    <w:rsid w:val="008844FD"/>
    <w:rsid w:val="008848BA"/>
    <w:rsid w:val="0088625F"/>
    <w:rsid w:val="00886D6F"/>
    <w:rsid w:val="008872DD"/>
    <w:rsid w:val="00887AAC"/>
    <w:rsid w:val="00890173"/>
    <w:rsid w:val="008903C6"/>
    <w:rsid w:val="0089240A"/>
    <w:rsid w:val="008925AE"/>
    <w:rsid w:val="0089393F"/>
    <w:rsid w:val="008946FC"/>
    <w:rsid w:val="00894CA3"/>
    <w:rsid w:val="00894FEE"/>
    <w:rsid w:val="0089544F"/>
    <w:rsid w:val="00895E11"/>
    <w:rsid w:val="00895E73"/>
    <w:rsid w:val="00896015"/>
    <w:rsid w:val="00896524"/>
    <w:rsid w:val="00897965"/>
    <w:rsid w:val="008A0738"/>
    <w:rsid w:val="008A1888"/>
    <w:rsid w:val="008A2183"/>
    <w:rsid w:val="008A25AC"/>
    <w:rsid w:val="008A274B"/>
    <w:rsid w:val="008A2F2E"/>
    <w:rsid w:val="008A2FC9"/>
    <w:rsid w:val="008A318C"/>
    <w:rsid w:val="008A335C"/>
    <w:rsid w:val="008A3D30"/>
    <w:rsid w:val="008A42F8"/>
    <w:rsid w:val="008A49AB"/>
    <w:rsid w:val="008A4A35"/>
    <w:rsid w:val="008A5554"/>
    <w:rsid w:val="008A56A2"/>
    <w:rsid w:val="008A5B72"/>
    <w:rsid w:val="008A73EF"/>
    <w:rsid w:val="008B0524"/>
    <w:rsid w:val="008B05DE"/>
    <w:rsid w:val="008B06E2"/>
    <w:rsid w:val="008B1540"/>
    <w:rsid w:val="008B22E8"/>
    <w:rsid w:val="008B2481"/>
    <w:rsid w:val="008B2B42"/>
    <w:rsid w:val="008B2D18"/>
    <w:rsid w:val="008B3707"/>
    <w:rsid w:val="008B4073"/>
    <w:rsid w:val="008B473C"/>
    <w:rsid w:val="008B4BA2"/>
    <w:rsid w:val="008B5C33"/>
    <w:rsid w:val="008B6B5F"/>
    <w:rsid w:val="008B6C45"/>
    <w:rsid w:val="008B6D82"/>
    <w:rsid w:val="008B7F90"/>
    <w:rsid w:val="008C0175"/>
    <w:rsid w:val="008C173E"/>
    <w:rsid w:val="008C2300"/>
    <w:rsid w:val="008C35C8"/>
    <w:rsid w:val="008C3668"/>
    <w:rsid w:val="008C3C7E"/>
    <w:rsid w:val="008C4471"/>
    <w:rsid w:val="008C50C3"/>
    <w:rsid w:val="008C510A"/>
    <w:rsid w:val="008C5200"/>
    <w:rsid w:val="008C5CF0"/>
    <w:rsid w:val="008C61EB"/>
    <w:rsid w:val="008C6E32"/>
    <w:rsid w:val="008C7855"/>
    <w:rsid w:val="008D1304"/>
    <w:rsid w:val="008D130A"/>
    <w:rsid w:val="008D1470"/>
    <w:rsid w:val="008D2250"/>
    <w:rsid w:val="008D3402"/>
    <w:rsid w:val="008D352F"/>
    <w:rsid w:val="008D35A3"/>
    <w:rsid w:val="008D3AC3"/>
    <w:rsid w:val="008D3C56"/>
    <w:rsid w:val="008D55D2"/>
    <w:rsid w:val="008D5DBA"/>
    <w:rsid w:val="008D5EB9"/>
    <w:rsid w:val="008D7519"/>
    <w:rsid w:val="008E055A"/>
    <w:rsid w:val="008E0B09"/>
    <w:rsid w:val="008E27FC"/>
    <w:rsid w:val="008E3899"/>
    <w:rsid w:val="008E3AA2"/>
    <w:rsid w:val="008E4305"/>
    <w:rsid w:val="008E4DC2"/>
    <w:rsid w:val="008E5C93"/>
    <w:rsid w:val="008E6392"/>
    <w:rsid w:val="008E67CA"/>
    <w:rsid w:val="008E7518"/>
    <w:rsid w:val="008E75E5"/>
    <w:rsid w:val="008E7960"/>
    <w:rsid w:val="008F0806"/>
    <w:rsid w:val="008F0C1D"/>
    <w:rsid w:val="008F1A5F"/>
    <w:rsid w:val="008F1EAA"/>
    <w:rsid w:val="008F2612"/>
    <w:rsid w:val="008F2B6E"/>
    <w:rsid w:val="008F3805"/>
    <w:rsid w:val="008F3E51"/>
    <w:rsid w:val="008F565E"/>
    <w:rsid w:val="008F5FBD"/>
    <w:rsid w:val="008F6053"/>
    <w:rsid w:val="00900127"/>
    <w:rsid w:val="0090194D"/>
    <w:rsid w:val="00901C88"/>
    <w:rsid w:val="00901CD7"/>
    <w:rsid w:val="0090250A"/>
    <w:rsid w:val="00902FB5"/>
    <w:rsid w:val="00903222"/>
    <w:rsid w:val="00904158"/>
    <w:rsid w:val="009049A0"/>
    <w:rsid w:val="00904E6C"/>
    <w:rsid w:val="009051CF"/>
    <w:rsid w:val="0090581E"/>
    <w:rsid w:val="00906527"/>
    <w:rsid w:val="009068C8"/>
    <w:rsid w:val="00906A7D"/>
    <w:rsid w:val="00907259"/>
    <w:rsid w:val="00907D03"/>
    <w:rsid w:val="00910A65"/>
    <w:rsid w:val="00910C7A"/>
    <w:rsid w:val="00910F8E"/>
    <w:rsid w:val="009127EC"/>
    <w:rsid w:val="00912C47"/>
    <w:rsid w:val="00913444"/>
    <w:rsid w:val="00913BAE"/>
    <w:rsid w:val="00913CF6"/>
    <w:rsid w:val="00913FE2"/>
    <w:rsid w:val="00914B5A"/>
    <w:rsid w:val="009152E7"/>
    <w:rsid w:val="00915602"/>
    <w:rsid w:val="00915DF6"/>
    <w:rsid w:val="00915FD7"/>
    <w:rsid w:val="00916E68"/>
    <w:rsid w:val="00917974"/>
    <w:rsid w:val="0092067C"/>
    <w:rsid w:val="009208FD"/>
    <w:rsid w:val="00920D6D"/>
    <w:rsid w:val="00920F5B"/>
    <w:rsid w:val="00921055"/>
    <w:rsid w:val="00921BFF"/>
    <w:rsid w:val="00922DB6"/>
    <w:rsid w:val="00923862"/>
    <w:rsid w:val="00923B5D"/>
    <w:rsid w:val="00925686"/>
    <w:rsid w:val="00925F8D"/>
    <w:rsid w:val="00926087"/>
    <w:rsid w:val="00927184"/>
    <w:rsid w:val="00931378"/>
    <w:rsid w:val="00931AEC"/>
    <w:rsid w:val="00932545"/>
    <w:rsid w:val="0093275A"/>
    <w:rsid w:val="00933C88"/>
    <w:rsid w:val="00934A26"/>
    <w:rsid w:val="00934C18"/>
    <w:rsid w:val="00934D2C"/>
    <w:rsid w:val="00935495"/>
    <w:rsid w:val="00935CFB"/>
    <w:rsid w:val="0093725D"/>
    <w:rsid w:val="00937412"/>
    <w:rsid w:val="00941169"/>
    <w:rsid w:val="00941281"/>
    <w:rsid w:val="009429FC"/>
    <w:rsid w:val="00943246"/>
    <w:rsid w:val="009440B0"/>
    <w:rsid w:val="00944113"/>
    <w:rsid w:val="0094490D"/>
    <w:rsid w:val="00944D2A"/>
    <w:rsid w:val="009454BA"/>
    <w:rsid w:val="00945693"/>
    <w:rsid w:val="00945B70"/>
    <w:rsid w:val="00945C70"/>
    <w:rsid w:val="009463C1"/>
    <w:rsid w:val="00946A27"/>
    <w:rsid w:val="0094738D"/>
    <w:rsid w:val="009501FC"/>
    <w:rsid w:val="0095042E"/>
    <w:rsid w:val="00951785"/>
    <w:rsid w:val="0095250F"/>
    <w:rsid w:val="00952955"/>
    <w:rsid w:val="0095318A"/>
    <w:rsid w:val="00953693"/>
    <w:rsid w:val="00953FF8"/>
    <w:rsid w:val="009542D4"/>
    <w:rsid w:val="00954C58"/>
    <w:rsid w:val="00954F0E"/>
    <w:rsid w:val="00954FF1"/>
    <w:rsid w:val="009563DF"/>
    <w:rsid w:val="00956E1E"/>
    <w:rsid w:val="009570D9"/>
    <w:rsid w:val="0095722C"/>
    <w:rsid w:val="00957462"/>
    <w:rsid w:val="00957708"/>
    <w:rsid w:val="00960720"/>
    <w:rsid w:val="00960EB0"/>
    <w:rsid w:val="00961986"/>
    <w:rsid w:val="009620DC"/>
    <w:rsid w:val="009620EF"/>
    <w:rsid w:val="00963C37"/>
    <w:rsid w:val="00963CBA"/>
    <w:rsid w:val="00963D7F"/>
    <w:rsid w:val="009649A6"/>
    <w:rsid w:val="00965E64"/>
    <w:rsid w:val="00965ED4"/>
    <w:rsid w:val="009669A9"/>
    <w:rsid w:val="009671FD"/>
    <w:rsid w:val="00967B79"/>
    <w:rsid w:val="009708DA"/>
    <w:rsid w:val="00970CB4"/>
    <w:rsid w:val="00970ECE"/>
    <w:rsid w:val="00971A92"/>
    <w:rsid w:val="00972475"/>
    <w:rsid w:val="00972531"/>
    <w:rsid w:val="00972737"/>
    <w:rsid w:val="00972800"/>
    <w:rsid w:val="0097289E"/>
    <w:rsid w:val="009728D4"/>
    <w:rsid w:val="00973D66"/>
    <w:rsid w:val="0097506C"/>
    <w:rsid w:val="00975A3A"/>
    <w:rsid w:val="00975D30"/>
    <w:rsid w:val="00976387"/>
    <w:rsid w:val="00976893"/>
    <w:rsid w:val="00976BAB"/>
    <w:rsid w:val="00976F71"/>
    <w:rsid w:val="00977A13"/>
    <w:rsid w:val="0098005F"/>
    <w:rsid w:val="009800A6"/>
    <w:rsid w:val="00980423"/>
    <w:rsid w:val="009816FB"/>
    <w:rsid w:val="00981A32"/>
    <w:rsid w:val="0098427B"/>
    <w:rsid w:val="00984D28"/>
    <w:rsid w:val="009852A1"/>
    <w:rsid w:val="00986569"/>
    <w:rsid w:val="00990104"/>
    <w:rsid w:val="0099014A"/>
    <w:rsid w:val="0099022F"/>
    <w:rsid w:val="0099156E"/>
    <w:rsid w:val="00992256"/>
    <w:rsid w:val="009930A8"/>
    <w:rsid w:val="00993950"/>
    <w:rsid w:val="00993F6E"/>
    <w:rsid w:val="009940BE"/>
    <w:rsid w:val="009946D1"/>
    <w:rsid w:val="00994B33"/>
    <w:rsid w:val="00996017"/>
    <w:rsid w:val="00996F0B"/>
    <w:rsid w:val="0099732F"/>
    <w:rsid w:val="00997674"/>
    <w:rsid w:val="009A0DC6"/>
    <w:rsid w:val="009A14FD"/>
    <w:rsid w:val="009A1719"/>
    <w:rsid w:val="009A1816"/>
    <w:rsid w:val="009A19E1"/>
    <w:rsid w:val="009A19EF"/>
    <w:rsid w:val="009A1F55"/>
    <w:rsid w:val="009A2338"/>
    <w:rsid w:val="009A2449"/>
    <w:rsid w:val="009A31D4"/>
    <w:rsid w:val="009A3241"/>
    <w:rsid w:val="009A3ACC"/>
    <w:rsid w:val="009A4EB0"/>
    <w:rsid w:val="009A56D9"/>
    <w:rsid w:val="009A58A8"/>
    <w:rsid w:val="009A613C"/>
    <w:rsid w:val="009A622D"/>
    <w:rsid w:val="009A66C9"/>
    <w:rsid w:val="009A7581"/>
    <w:rsid w:val="009A7D63"/>
    <w:rsid w:val="009B0203"/>
    <w:rsid w:val="009B044D"/>
    <w:rsid w:val="009B089C"/>
    <w:rsid w:val="009B1500"/>
    <w:rsid w:val="009B25BB"/>
    <w:rsid w:val="009B280A"/>
    <w:rsid w:val="009B2CAE"/>
    <w:rsid w:val="009B36FC"/>
    <w:rsid w:val="009B6667"/>
    <w:rsid w:val="009B6827"/>
    <w:rsid w:val="009B6B31"/>
    <w:rsid w:val="009B7077"/>
    <w:rsid w:val="009B79A6"/>
    <w:rsid w:val="009C0549"/>
    <w:rsid w:val="009C0DB2"/>
    <w:rsid w:val="009C19BB"/>
    <w:rsid w:val="009C3489"/>
    <w:rsid w:val="009C37A7"/>
    <w:rsid w:val="009C5125"/>
    <w:rsid w:val="009C5275"/>
    <w:rsid w:val="009D076F"/>
    <w:rsid w:val="009D0A24"/>
    <w:rsid w:val="009D2980"/>
    <w:rsid w:val="009D29E0"/>
    <w:rsid w:val="009D3609"/>
    <w:rsid w:val="009D4F7C"/>
    <w:rsid w:val="009D588B"/>
    <w:rsid w:val="009D5A84"/>
    <w:rsid w:val="009D5C2D"/>
    <w:rsid w:val="009D5EB3"/>
    <w:rsid w:val="009D7143"/>
    <w:rsid w:val="009D7CA7"/>
    <w:rsid w:val="009E02C0"/>
    <w:rsid w:val="009E0D3C"/>
    <w:rsid w:val="009E17A7"/>
    <w:rsid w:val="009E1DC9"/>
    <w:rsid w:val="009E24AA"/>
    <w:rsid w:val="009E25C2"/>
    <w:rsid w:val="009E2AA7"/>
    <w:rsid w:val="009E309A"/>
    <w:rsid w:val="009E355A"/>
    <w:rsid w:val="009E3908"/>
    <w:rsid w:val="009E3D66"/>
    <w:rsid w:val="009E587D"/>
    <w:rsid w:val="009E6AB6"/>
    <w:rsid w:val="009E7440"/>
    <w:rsid w:val="009F0D0C"/>
    <w:rsid w:val="009F16D4"/>
    <w:rsid w:val="009F2EF5"/>
    <w:rsid w:val="009F32DB"/>
    <w:rsid w:val="009F3549"/>
    <w:rsid w:val="009F39DE"/>
    <w:rsid w:val="009F3D8C"/>
    <w:rsid w:val="009F46A9"/>
    <w:rsid w:val="009F472C"/>
    <w:rsid w:val="009F4CB1"/>
    <w:rsid w:val="009F4D9F"/>
    <w:rsid w:val="009F5155"/>
    <w:rsid w:val="009F5EE0"/>
    <w:rsid w:val="009F643D"/>
    <w:rsid w:val="009F7259"/>
    <w:rsid w:val="00A0095E"/>
    <w:rsid w:val="00A02167"/>
    <w:rsid w:val="00A033B3"/>
    <w:rsid w:val="00A03DFE"/>
    <w:rsid w:val="00A045AA"/>
    <w:rsid w:val="00A047F9"/>
    <w:rsid w:val="00A050BC"/>
    <w:rsid w:val="00A0516F"/>
    <w:rsid w:val="00A05332"/>
    <w:rsid w:val="00A05857"/>
    <w:rsid w:val="00A05D86"/>
    <w:rsid w:val="00A0626A"/>
    <w:rsid w:val="00A06E64"/>
    <w:rsid w:val="00A075DA"/>
    <w:rsid w:val="00A07800"/>
    <w:rsid w:val="00A07D8E"/>
    <w:rsid w:val="00A10813"/>
    <w:rsid w:val="00A10894"/>
    <w:rsid w:val="00A10952"/>
    <w:rsid w:val="00A1111E"/>
    <w:rsid w:val="00A11CFE"/>
    <w:rsid w:val="00A11EA6"/>
    <w:rsid w:val="00A12E4B"/>
    <w:rsid w:val="00A130E9"/>
    <w:rsid w:val="00A13653"/>
    <w:rsid w:val="00A13CFE"/>
    <w:rsid w:val="00A145C1"/>
    <w:rsid w:val="00A14833"/>
    <w:rsid w:val="00A15360"/>
    <w:rsid w:val="00A15D7C"/>
    <w:rsid w:val="00A15F6E"/>
    <w:rsid w:val="00A1614D"/>
    <w:rsid w:val="00A16254"/>
    <w:rsid w:val="00A165A6"/>
    <w:rsid w:val="00A16676"/>
    <w:rsid w:val="00A16D64"/>
    <w:rsid w:val="00A1763D"/>
    <w:rsid w:val="00A20E43"/>
    <w:rsid w:val="00A20F81"/>
    <w:rsid w:val="00A21B48"/>
    <w:rsid w:val="00A22303"/>
    <w:rsid w:val="00A223E5"/>
    <w:rsid w:val="00A22879"/>
    <w:rsid w:val="00A22FB5"/>
    <w:rsid w:val="00A23877"/>
    <w:rsid w:val="00A250A4"/>
    <w:rsid w:val="00A25495"/>
    <w:rsid w:val="00A2598A"/>
    <w:rsid w:val="00A259AC"/>
    <w:rsid w:val="00A25E03"/>
    <w:rsid w:val="00A264FE"/>
    <w:rsid w:val="00A2675F"/>
    <w:rsid w:val="00A27FA5"/>
    <w:rsid w:val="00A30BF8"/>
    <w:rsid w:val="00A31741"/>
    <w:rsid w:val="00A3187F"/>
    <w:rsid w:val="00A3206E"/>
    <w:rsid w:val="00A320AC"/>
    <w:rsid w:val="00A334B0"/>
    <w:rsid w:val="00A337A9"/>
    <w:rsid w:val="00A34DD3"/>
    <w:rsid w:val="00A359CA"/>
    <w:rsid w:val="00A35B63"/>
    <w:rsid w:val="00A368A7"/>
    <w:rsid w:val="00A37125"/>
    <w:rsid w:val="00A37AC4"/>
    <w:rsid w:val="00A37FA2"/>
    <w:rsid w:val="00A40D4E"/>
    <w:rsid w:val="00A40F86"/>
    <w:rsid w:val="00A41915"/>
    <w:rsid w:val="00A42104"/>
    <w:rsid w:val="00A42488"/>
    <w:rsid w:val="00A4259A"/>
    <w:rsid w:val="00A42C90"/>
    <w:rsid w:val="00A43D9F"/>
    <w:rsid w:val="00A43ED5"/>
    <w:rsid w:val="00A44B86"/>
    <w:rsid w:val="00A44EF7"/>
    <w:rsid w:val="00A461E7"/>
    <w:rsid w:val="00A47755"/>
    <w:rsid w:val="00A5072B"/>
    <w:rsid w:val="00A51703"/>
    <w:rsid w:val="00A5177B"/>
    <w:rsid w:val="00A52FB7"/>
    <w:rsid w:val="00A535A5"/>
    <w:rsid w:val="00A5370C"/>
    <w:rsid w:val="00A54BA3"/>
    <w:rsid w:val="00A55594"/>
    <w:rsid w:val="00A558BE"/>
    <w:rsid w:val="00A55DCC"/>
    <w:rsid w:val="00A55F76"/>
    <w:rsid w:val="00A579D5"/>
    <w:rsid w:val="00A57E78"/>
    <w:rsid w:val="00A60041"/>
    <w:rsid w:val="00A60FE4"/>
    <w:rsid w:val="00A6110C"/>
    <w:rsid w:val="00A61449"/>
    <w:rsid w:val="00A62F01"/>
    <w:rsid w:val="00A63339"/>
    <w:rsid w:val="00A63FC1"/>
    <w:rsid w:val="00A64D74"/>
    <w:rsid w:val="00A65A21"/>
    <w:rsid w:val="00A65DD1"/>
    <w:rsid w:val="00A668D2"/>
    <w:rsid w:val="00A669E2"/>
    <w:rsid w:val="00A67350"/>
    <w:rsid w:val="00A6744B"/>
    <w:rsid w:val="00A67484"/>
    <w:rsid w:val="00A70233"/>
    <w:rsid w:val="00A705C8"/>
    <w:rsid w:val="00A71EC8"/>
    <w:rsid w:val="00A71F8D"/>
    <w:rsid w:val="00A72F75"/>
    <w:rsid w:val="00A73380"/>
    <w:rsid w:val="00A73FD7"/>
    <w:rsid w:val="00A74AEE"/>
    <w:rsid w:val="00A75D2F"/>
    <w:rsid w:val="00A75E87"/>
    <w:rsid w:val="00A769EC"/>
    <w:rsid w:val="00A76BE8"/>
    <w:rsid w:val="00A77A15"/>
    <w:rsid w:val="00A8061A"/>
    <w:rsid w:val="00A80927"/>
    <w:rsid w:val="00A80D4F"/>
    <w:rsid w:val="00A80F2B"/>
    <w:rsid w:val="00A81811"/>
    <w:rsid w:val="00A81B66"/>
    <w:rsid w:val="00A81C7A"/>
    <w:rsid w:val="00A81E6E"/>
    <w:rsid w:val="00A823D9"/>
    <w:rsid w:val="00A82A71"/>
    <w:rsid w:val="00A8325C"/>
    <w:rsid w:val="00A833E3"/>
    <w:rsid w:val="00A83BCC"/>
    <w:rsid w:val="00A83D19"/>
    <w:rsid w:val="00A840CA"/>
    <w:rsid w:val="00A85A65"/>
    <w:rsid w:val="00A8611D"/>
    <w:rsid w:val="00A86345"/>
    <w:rsid w:val="00A8634B"/>
    <w:rsid w:val="00A863DC"/>
    <w:rsid w:val="00A86D76"/>
    <w:rsid w:val="00A86ED9"/>
    <w:rsid w:val="00A87461"/>
    <w:rsid w:val="00A877BD"/>
    <w:rsid w:val="00A90433"/>
    <w:rsid w:val="00A907A4"/>
    <w:rsid w:val="00A925AD"/>
    <w:rsid w:val="00A92F6B"/>
    <w:rsid w:val="00A944C6"/>
    <w:rsid w:val="00A958B9"/>
    <w:rsid w:val="00A95AB3"/>
    <w:rsid w:val="00A95D7D"/>
    <w:rsid w:val="00A95FFE"/>
    <w:rsid w:val="00A969C6"/>
    <w:rsid w:val="00A977D0"/>
    <w:rsid w:val="00A97C88"/>
    <w:rsid w:val="00AA2739"/>
    <w:rsid w:val="00AA27E8"/>
    <w:rsid w:val="00AA2814"/>
    <w:rsid w:val="00AA3170"/>
    <w:rsid w:val="00AA3AA7"/>
    <w:rsid w:val="00AA7AF2"/>
    <w:rsid w:val="00AB01B2"/>
    <w:rsid w:val="00AB133B"/>
    <w:rsid w:val="00AB203B"/>
    <w:rsid w:val="00AB3B76"/>
    <w:rsid w:val="00AB4386"/>
    <w:rsid w:val="00AB4ECE"/>
    <w:rsid w:val="00AB5450"/>
    <w:rsid w:val="00AB562F"/>
    <w:rsid w:val="00AB5FE4"/>
    <w:rsid w:val="00AB75A1"/>
    <w:rsid w:val="00AB780A"/>
    <w:rsid w:val="00AC0D30"/>
    <w:rsid w:val="00AC0F69"/>
    <w:rsid w:val="00AC12C2"/>
    <w:rsid w:val="00AC15C5"/>
    <w:rsid w:val="00AC163E"/>
    <w:rsid w:val="00AC185B"/>
    <w:rsid w:val="00AC1F3A"/>
    <w:rsid w:val="00AC25AE"/>
    <w:rsid w:val="00AC2E17"/>
    <w:rsid w:val="00AC36BA"/>
    <w:rsid w:val="00AC3769"/>
    <w:rsid w:val="00AC3A61"/>
    <w:rsid w:val="00AC4459"/>
    <w:rsid w:val="00AC4EB4"/>
    <w:rsid w:val="00AC5910"/>
    <w:rsid w:val="00AC59A2"/>
    <w:rsid w:val="00AC5B86"/>
    <w:rsid w:val="00AC6B30"/>
    <w:rsid w:val="00AC76E0"/>
    <w:rsid w:val="00AD0022"/>
    <w:rsid w:val="00AD0425"/>
    <w:rsid w:val="00AD1519"/>
    <w:rsid w:val="00AD15BA"/>
    <w:rsid w:val="00AD1706"/>
    <w:rsid w:val="00AD1CEA"/>
    <w:rsid w:val="00AD290B"/>
    <w:rsid w:val="00AD3751"/>
    <w:rsid w:val="00AD3BBB"/>
    <w:rsid w:val="00AD40F9"/>
    <w:rsid w:val="00AD47ED"/>
    <w:rsid w:val="00AD4A4F"/>
    <w:rsid w:val="00AD5022"/>
    <w:rsid w:val="00AD542F"/>
    <w:rsid w:val="00AD5489"/>
    <w:rsid w:val="00AD56B8"/>
    <w:rsid w:val="00AD65EA"/>
    <w:rsid w:val="00AD74F8"/>
    <w:rsid w:val="00AD7589"/>
    <w:rsid w:val="00AD7727"/>
    <w:rsid w:val="00AD79F0"/>
    <w:rsid w:val="00AD7CA8"/>
    <w:rsid w:val="00AE08CE"/>
    <w:rsid w:val="00AE0DBB"/>
    <w:rsid w:val="00AE232C"/>
    <w:rsid w:val="00AE2FBC"/>
    <w:rsid w:val="00AE3C47"/>
    <w:rsid w:val="00AE4229"/>
    <w:rsid w:val="00AE4391"/>
    <w:rsid w:val="00AE4A2B"/>
    <w:rsid w:val="00AE5629"/>
    <w:rsid w:val="00AE6952"/>
    <w:rsid w:val="00AE6AD5"/>
    <w:rsid w:val="00AE7182"/>
    <w:rsid w:val="00AE762A"/>
    <w:rsid w:val="00AF049D"/>
    <w:rsid w:val="00AF0AD9"/>
    <w:rsid w:val="00AF0BF3"/>
    <w:rsid w:val="00AF0E87"/>
    <w:rsid w:val="00AF0F5C"/>
    <w:rsid w:val="00AF10F3"/>
    <w:rsid w:val="00AF2246"/>
    <w:rsid w:val="00AF2E1C"/>
    <w:rsid w:val="00AF3510"/>
    <w:rsid w:val="00AF56C3"/>
    <w:rsid w:val="00AF66C5"/>
    <w:rsid w:val="00AF6E67"/>
    <w:rsid w:val="00AF6EBD"/>
    <w:rsid w:val="00AF7587"/>
    <w:rsid w:val="00B0097A"/>
    <w:rsid w:val="00B00F29"/>
    <w:rsid w:val="00B017C9"/>
    <w:rsid w:val="00B0243D"/>
    <w:rsid w:val="00B02C90"/>
    <w:rsid w:val="00B03173"/>
    <w:rsid w:val="00B0348E"/>
    <w:rsid w:val="00B03D12"/>
    <w:rsid w:val="00B04DDD"/>
    <w:rsid w:val="00B05217"/>
    <w:rsid w:val="00B05331"/>
    <w:rsid w:val="00B05A0D"/>
    <w:rsid w:val="00B0642E"/>
    <w:rsid w:val="00B0740E"/>
    <w:rsid w:val="00B10E06"/>
    <w:rsid w:val="00B1108E"/>
    <w:rsid w:val="00B1166F"/>
    <w:rsid w:val="00B118DF"/>
    <w:rsid w:val="00B1274D"/>
    <w:rsid w:val="00B12C9D"/>
    <w:rsid w:val="00B12D9F"/>
    <w:rsid w:val="00B12EC9"/>
    <w:rsid w:val="00B13364"/>
    <w:rsid w:val="00B13BD4"/>
    <w:rsid w:val="00B14565"/>
    <w:rsid w:val="00B14FFD"/>
    <w:rsid w:val="00B15421"/>
    <w:rsid w:val="00B155E4"/>
    <w:rsid w:val="00B15A5E"/>
    <w:rsid w:val="00B160A6"/>
    <w:rsid w:val="00B175E1"/>
    <w:rsid w:val="00B177E5"/>
    <w:rsid w:val="00B17DA2"/>
    <w:rsid w:val="00B21543"/>
    <w:rsid w:val="00B21F42"/>
    <w:rsid w:val="00B21F67"/>
    <w:rsid w:val="00B23514"/>
    <w:rsid w:val="00B23AAE"/>
    <w:rsid w:val="00B23F10"/>
    <w:rsid w:val="00B242AC"/>
    <w:rsid w:val="00B2502E"/>
    <w:rsid w:val="00B26198"/>
    <w:rsid w:val="00B26426"/>
    <w:rsid w:val="00B26855"/>
    <w:rsid w:val="00B27632"/>
    <w:rsid w:val="00B27E54"/>
    <w:rsid w:val="00B27FCF"/>
    <w:rsid w:val="00B30085"/>
    <w:rsid w:val="00B30645"/>
    <w:rsid w:val="00B30713"/>
    <w:rsid w:val="00B31808"/>
    <w:rsid w:val="00B3183A"/>
    <w:rsid w:val="00B3212D"/>
    <w:rsid w:val="00B33371"/>
    <w:rsid w:val="00B33887"/>
    <w:rsid w:val="00B338CB"/>
    <w:rsid w:val="00B3473A"/>
    <w:rsid w:val="00B34D8C"/>
    <w:rsid w:val="00B35623"/>
    <w:rsid w:val="00B368C4"/>
    <w:rsid w:val="00B36C5B"/>
    <w:rsid w:val="00B36DA2"/>
    <w:rsid w:val="00B37338"/>
    <w:rsid w:val="00B4015B"/>
    <w:rsid w:val="00B40A20"/>
    <w:rsid w:val="00B411F0"/>
    <w:rsid w:val="00B4122C"/>
    <w:rsid w:val="00B4181E"/>
    <w:rsid w:val="00B426DF"/>
    <w:rsid w:val="00B42E4A"/>
    <w:rsid w:val="00B43012"/>
    <w:rsid w:val="00B43035"/>
    <w:rsid w:val="00B43EF2"/>
    <w:rsid w:val="00B44336"/>
    <w:rsid w:val="00B449C9"/>
    <w:rsid w:val="00B449F4"/>
    <w:rsid w:val="00B45912"/>
    <w:rsid w:val="00B460D2"/>
    <w:rsid w:val="00B46D5A"/>
    <w:rsid w:val="00B4744D"/>
    <w:rsid w:val="00B47A1A"/>
    <w:rsid w:val="00B47D9A"/>
    <w:rsid w:val="00B50D14"/>
    <w:rsid w:val="00B50F8A"/>
    <w:rsid w:val="00B51005"/>
    <w:rsid w:val="00B51065"/>
    <w:rsid w:val="00B51E2A"/>
    <w:rsid w:val="00B52138"/>
    <w:rsid w:val="00B52401"/>
    <w:rsid w:val="00B525BB"/>
    <w:rsid w:val="00B52D17"/>
    <w:rsid w:val="00B53AEA"/>
    <w:rsid w:val="00B53BB1"/>
    <w:rsid w:val="00B54F3C"/>
    <w:rsid w:val="00B559B2"/>
    <w:rsid w:val="00B55BA5"/>
    <w:rsid w:val="00B5613E"/>
    <w:rsid w:val="00B56367"/>
    <w:rsid w:val="00B572F8"/>
    <w:rsid w:val="00B576B7"/>
    <w:rsid w:val="00B57DA3"/>
    <w:rsid w:val="00B61411"/>
    <w:rsid w:val="00B6272F"/>
    <w:rsid w:val="00B629E4"/>
    <w:rsid w:val="00B62D5B"/>
    <w:rsid w:val="00B6306D"/>
    <w:rsid w:val="00B63F66"/>
    <w:rsid w:val="00B6417F"/>
    <w:rsid w:val="00B64B32"/>
    <w:rsid w:val="00B64CBC"/>
    <w:rsid w:val="00B65528"/>
    <w:rsid w:val="00B65C51"/>
    <w:rsid w:val="00B65DBC"/>
    <w:rsid w:val="00B65FB8"/>
    <w:rsid w:val="00B665DA"/>
    <w:rsid w:val="00B6662E"/>
    <w:rsid w:val="00B66BAD"/>
    <w:rsid w:val="00B66CF3"/>
    <w:rsid w:val="00B67238"/>
    <w:rsid w:val="00B709CE"/>
    <w:rsid w:val="00B70F0F"/>
    <w:rsid w:val="00B712BB"/>
    <w:rsid w:val="00B72577"/>
    <w:rsid w:val="00B72EA9"/>
    <w:rsid w:val="00B72ECC"/>
    <w:rsid w:val="00B731A2"/>
    <w:rsid w:val="00B7450F"/>
    <w:rsid w:val="00B74706"/>
    <w:rsid w:val="00B74804"/>
    <w:rsid w:val="00B75133"/>
    <w:rsid w:val="00B762DE"/>
    <w:rsid w:val="00B7699F"/>
    <w:rsid w:val="00B76BFE"/>
    <w:rsid w:val="00B77384"/>
    <w:rsid w:val="00B77396"/>
    <w:rsid w:val="00B807C1"/>
    <w:rsid w:val="00B8093F"/>
    <w:rsid w:val="00B809AF"/>
    <w:rsid w:val="00B81134"/>
    <w:rsid w:val="00B81E94"/>
    <w:rsid w:val="00B827C5"/>
    <w:rsid w:val="00B82E60"/>
    <w:rsid w:val="00B8541D"/>
    <w:rsid w:val="00B86BB5"/>
    <w:rsid w:val="00B87CD1"/>
    <w:rsid w:val="00B87F1E"/>
    <w:rsid w:val="00B903CF"/>
    <w:rsid w:val="00B921DB"/>
    <w:rsid w:val="00B93823"/>
    <w:rsid w:val="00B938AC"/>
    <w:rsid w:val="00B93A75"/>
    <w:rsid w:val="00B957E0"/>
    <w:rsid w:val="00B97500"/>
    <w:rsid w:val="00BA03DF"/>
    <w:rsid w:val="00BA14CD"/>
    <w:rsid w:val="00BA269E"/>
    <w:rsid w:val="00BA2FBF"/>
    <w:rsid w:val="00BA5693"/>
    <w:rsid w:val="00BA5764"/>
    <w:rsid w:val="00BA62D2"/>
    <w:rsid w:val="00BA63FB"/>
    <w:rsid w:val="00BA73CB"/>
    <w:rsid w:val="00BA79C2"/>
    <w:rsid w:val="00BB03F3"/>
    <w:rsid w:val="00BB0801"/>
    <w:rsid w:val="00BB1E41"/>
    <w:rsid w:val="00BB2204"/>
    <w:rsid w:val="00BB466F"/>
    <w:rsid w:val="00BB7478"/>
    <w:rsid w:val="00BB7982"/>
    <w:rsid w:val="00BB79CC"/>
    <w:rsid w:val="00BB7C2E"/>
    <w:rsid w:val="00BC00DB"/>
    <w:rsid w:val="00BC014F"/>
    <w:rsid w:val="00BC0EC1"/>
    <w:rsid w:val="00BC1DE8"/>
    <w:rsid w:val="00BC1F86"/>
    <w:rsid w:val="00BC2121"/>
    <w:rsid w:val="00BC2307"/>
    <w:rsid w:val="00BC240D"/>
    <w:rsid w:val="00BC241B"/>
    <w:rsid w:val="00BC35CB"/>
    <w:rsid w:val="00BC414C"/>
    <w:rsid w:val="00BC5596"/>
    <w:rsid w:val="00BC5701"/>
    <w:rsid w:val="00BC6C43"/>
    <w:rsid w:val="00BC6C46"/>
    <w:rsid w:val="00BC6E4F"/>
    <w:rsid w:val="00BC7BC0"/>
    <w:rsid w:val="00BD02D0"/>
    <w:rsid w:val="00BD0974"/>
    <w:rsid w:val="00BD22CE"/>
    <w:rsid w:val="00BD3187"/>
    <w:rsid w:val="00BD3CD4"/>
    <w:rsid w:val="00BD6233"/>
    <w:rsid w:val="00BD63AF"/>
    <w:rsid w:val="00BD6A8A"/>
    <w:rsid w:val="00BD757E"/>
    <w:rsid w:val="00BD7FA3"/>
    <w:rsid w:val="00BE025C"/>
    <w:rsid w:val="00BE0ADD"/>
    <w:rsid w:val="00BE0ADF"/>
    <w:rsid w:val="00BE0CDF"/>
    <w:rsid w:val="00BE11F6"/>
    <w:rsid w:val="00BE207E"/>
    <w:rsid w:val="00BE266D"/>
    <w:rsid w:val="00BE2A92"/>
    <w:rsid w:val="00BE2AB3"/>
    <w:rsid w:val="00BE3124"/>
    <w:rsid w:val="00BE3576"/>
    <w:rsid w:val="00BE46B0"/>
    <w:rsid w:val="00BE5535"/>
    <w:rsid w:val="00BE5724"/>
    <w:rsid w:val="00BE68DF"/>
    <w:rsid w:val="00BE6A74"/>
    <w:rsid w:val="00BE6E8D"/>
    <w:rsid w:val="00BE7BC2"/>
    <w:rsid w:val="00BF090F"/>
    <w:rsid w:val="00BF0D80"/>
    <w:rsid w:val="00BF0F01"/>
    <w:rsid w:val="00BF0F90"/>
    <w:rsid w:val="00BF1505"/>
    <w:rsid w:val="00BF181F"/>
    <w:rsid w:val="00BF2155"/>
    <w:rsid w:val="00BF3685"/>
    <w:rsid w:val="00BF4169"/>
    <w:rsid w:val="00BF4F09"/>
    <w:rsid w:val="00BF4FAA"/>
    <w:rsid w:val="00BF5F63"/>
    <w:rsid w:val="00BF6258"/>
    <w:rsid w:val="00BF67EC"/>
    <w:rsid w:val="00BF7ADC"/>
    <w:rsid w:val="00C0050D"/>
    <w:rsid w:val="00C00608"/>
    <w:rsid w:val="00C00831"/>
    <w:rsid w:val="00C00B08"/>
    <w:rsid w:val="00C00B5E"/>
    <w:rsid w:val="00C011D5"/>
    <w:rsid w:val="00C01313"/>
    <w:rsid w:val="00C0165B"/>
    <w:rsid w:val="00C01C29"/>
    <w:rsid w:val="00C01CDF"/>
    <w:rsid w:val="00C023B0"/>
    <w:rsid w:val="00C02D26"/>
    <w:rsid w:val="00C02FB7"/>
    <w:rsid w:val="00C0355F"/>
    <w:rsid w:val="00C036E5"/>
    <w:rsid w:val="00C03DB6"/>
    <w:rsid w:val="00C03E54"/>
    <w:rsid w:val="00C04623"/>
    <w:rsid w:val="00C04717"/>
    <w:rsid w:val="00C054D9"/>
    <w:rsid w:val="00C057CB"/>
    <w:rsid w:val="00C05D3E"/>
    <w:rsid w:val="00C05EC2"/>
    <w:rsid w:val="00C0700B"/>
    <w:rsid w:val="00C07DB6"/>
    <w:rsid w:val="00C10995"/>
    <w:rsid w:val="00C10BCB"/>
    <w:rsid w:val="00C10C74"/>
    <w:rsid w:val="00C11AF1"/>
    <w:rsid w:val="00C12820"/>
    <w:rsid w:val="00C12CCF"/>
    <w:rsid w:val="00C1360A"/>
    <w:rsid w:val="00C13B06"/>
    <w:rsid w:val="00C13E54"/>
    <w:rsid w:val="00C13EBE"/>
    <w:rsid w:val="00C13F11"/>
    <w:rsid w:val="00C1413C"/>
    <w:rsid w:val="00C14854"/>
    <w:rsid w:val="00C1493B"/>
    <w:rsid w:val="00C15BA5"/>
    <w:rsid w:val="00C15E28"/>
    <w:rsid w:val="00C16D54"/>
    <w:rsid w:val="00C2076B"/>
    <w:rsid w:val="00C2109A"/>
    <w:rsid w:val="00C217EF"/>
    <w:rsid w:val="00C21E27"/>
    <w:rsid w:val="00C23300"/>
    <w:rsid w:val="00C23CA7"/>
    <w:rsid w:val="00C2461B"/>
    <w:rsid w:val="00C2493D"/>
    <w:rsid w:val="00C24FF6"/>
    <w:rsid w:val="00C25677"/>
    <w:rsid w:val="00C2654D"/>
    <w:rsid w:val="00C27BDF"/>
    <w:rsid w:val="00C30242"/>
    <w:rsid w:val="00C30248"/>
    <w:rsid w:val="00C324D7"/>
    <w:rsid w:val="00C32DED"/>
    <w:rsid w:val="00C33591"/>
    <w:rsid w:val="00C34175"/>
    <w:rsid w:val="00C34601"/>
    <w:rsid w:val="00C35C1E"/>
    <w:rsid w:val="00C35F80"/>
    <w:rsid w:val="00C36021"/>
    <w:rsid w:val="00C367B1"/>
    <w:rsid w:val="00C403FD"/>
    <w:rsid w:val="00C40E72"/>
    <w:rsid w:val="00C40F65"/>
    <w:rsid w:val="00C41892"/>
    <w:rsid w:val="00C41896"/>
    <w:rsid w:val="00C43787"/>
    <w:rsid w:val="00C43A48"/>
    <w:rsid w:val="00C43B09"/>
    <w:rsid w:val="00C449BE"/>
    <w:rsid w:val="00C45192"/>
    <w:rsid w:val="00C45477"/>
    <w:rsid w:val="00C45844"/>
    <w:rsid w:val="00C46AE2"/>
    <w:rsid w:val="00C47BB8"/>
    <w:rsid w:val="00C47CA1"/>
    <w:rsid w:val="00C50004"/>
    <w:rsid w:val="00C50376"/>
    <w:rsid w:val="00C51844"/>
    <w:rsid w:val="00C518AA"/>
    <w:rsid w:val="00C51CE5"/>
    <w:rsid w:val="00C5253A"/>
    <w:rsid w:val="00C52A80"/>
    <w:rsid w:val="00C54002"/>
    <w:rsid w:val="00C5512F"/>
    <w:rsid w:val="00C559CA"/>
    <w:rsid w:val="00C5657B"/>
    <w:rsid w:val="00C56CDD"/>
    <w:rsid w:val="00C60C14"/>
    <w:rsid w:val="00C61001"/>
    <w:rsid w:val="00C62097"/>
    <w:rsid w:val="00C6228A"/>
    <w:rsid w:val="00C63AD6"/>
    <w:rsid w:val="00C63DEA"/>
    <w:rsid w:val="00C65B26"/>
    <w:rsid w:val="00C65BDA"/>
    <w:rsid w:val="00C65EE7"/>
    <w:rsid w:val="00C6620D"/>
    <w:rsid w:val="00C66B1D"/>
    <w:rsid w:val="00C6774D"/>
    <w:rsid w:val="00C677A0"/>
    <w:rsid w:val="00C678D0"/>
    <w:rsid w:val="00C67CCF"/>
    <w:rsid w:val="00C70367"/>
    <w:rsid w:val="00C703E8"/>
    <w:rsid w:val="00C714C6"/>
    <w:rsid w:val="00C71C66"/>
    <w:rsid w:val="00C7202B"/>
    <w:rsid w:val="00C72507"/>
    <w:rsid w:val="00C725D5"/>
    <w:rsid w:val="00C72FA9"/>
    <w:rsid w:val="00C73126"/>
    <w:rsid w:val="00C736D3"/>
    <w:rsid w:val="00C73B1F"/>
    <w:rsid w:val="00C743A9"/>
    <w:rsid w:val="00C749AF"/>
    <w:rsid w:val="00C75137"/>
    <w:rsid w:val="00C7536C"/>
    <w:rsid w:val="00C768BE"/>
    <w:rsid w:val="00C7697A"/>
    <w:rsid w:val="00C76F8A"/>
    <w:rsid w:val="00C7727A"/>
    <w:rsid w:val="00C772D3"/>
    <w:rsid w:val="00C802A8"/>
    <w:rsid w:val="00C80410"/>
    <w:rsid w:val="00C80E6F"/>
    <w:rsid w:val="00C81743"/>
    <w:rsid w:val="00C82368"/>
    <w:rsid w:val="00C83415"/>
    <w:rsid w:val="00C83937"/>
    <w:rsid w:val="00C83C11"/>
    <w:rsid w:val="00C83E29"/>
    <w:rsid w:val="00C847B1"/>
    <w:rsid w:val="00C84FA9"/>
    <w:rsid w:val="00C85E20"/>
    <w:rsid w:val="00C87018"/>
    <w:rsid w:val="00C87B7C"/>
    <w:rsid w:val="00C902C8"/>
    <w:rsid w:val="00C905EE"/>
    <w:rsid w:val="00C90A5C"/>
    <w:rsid w:val="00C91814"/>
    <w:rsid w:val="00C9185C"/>
    <w:rsid w:val="00C91AEE"/>
    <w:rsid w:val="00C91F3F"/>
    <w:rsid w:val="00C927DA"/>
    <w:rsid w:val="00C92D03"/>
    <w:rsid w:val="00C9405B"/>
    <w:rsid w:val="00C944AB"/>
    <w:rsid w:val="00C944F7"/>
    <w:rsid w:val="00C9474C"/>
    <w:rsid w:val="00C94C91"/>
    <w:rsid w:val="00C95189"/>
    <w:rsid w:val="00C963EA"/>
    <w:rsid w:val="00C96A9F"/>
    <w:rsid w:val="00C96AAB"/>
    <w:rsid w:val="00C96D0B"/>
    <w:rsid w:val="00C972ED"/>
    <w:rsid w:val="00C97642"/>
    <w:rsid w:val="00CA01CF"/>
    <w:rsid w:val="00CA0409"/>
    <w:rsid w:val="00CA08D5"/>
    <w:rsid w:val="00CA09B8"/>
    <w:rsid w:val="00CA1802"/>
    <w:rsid w:val="00CA273A"/>
    <w:rsid w:val="00CA29B5"/>
    <w:rsid w:val="00CA2F67"/>
    <w:rsid w:val="00CA408E"/>
    <w:rsid w:val="00CA4A46"/>
    <w:rsid w:val="00CA4E8E"/>
    <w:rsid w:val="00CA5B1E"/>
    <w:rsid w:val="00CA5B67"/>
    <w:rsid w:val="00CA64D9"/>
    <w:rsid w:val="00CA73BF"/>
    <w:rsid w:val="00CA7611"/>
    <w:rsid w:val="00CB0656"/>
    <w:rsid w:val="00CB0CFE"/>
    <w:rsid w:val="00CB21C4"/>
    <w:rsid w:val="00CB4100"/>
    <w:rsid w:val="00CB4AAD"/>
    <w:rsid w:val="00CB4B75"/>
    <w:rsid w:val="00CB4D61"/>
    <w:rsid w:val="00CB4F44"/>
    <w:rsid w:val="00CB5077"/>
    <w:rsid w:val="00CB54D4"/>
    <w:rsid w:val="00CB5C2C"/>
    <w:rsid w:val="00CB6967"/>
    <w:rsid w:val="00CB69CE"/>
    <w:rsid w:val="00CB6B5B"/>
    <w:rsid w:val="00CB6B8E"/>
    <w:rsid w:val="00CC04B1"/>
    <w:rsid w:val="00CC0A22"/>
    <w:rsid w:val="00CC0ECE"/>
    <w:rsid w:val="00CC147A"/>
    <w:rsid w:val="00CC15B0"/>
    <w:rsid w:val="00CC22D4"/>
    <w:rsid w:val="00CC2364"/>
    <w:rsid w:val="00CC3561"/>
    <w:rsid w:val="00CC457E"/>
    <w:rsid w:val="00CC5403"/>
    <w:rsid w:val="00CC5550"/>
    <w:rsid w:val="00CC5A79"/>
    <w:rsid w:val="00CC5C44"/>
    <w:rsid w:val="00CC61C2"/>
    <w:rsid w:val="00CC70DB"/>
    <w:rsid w:val="00CC7EEB"/>
    <w:rsid w:val="00CD07D3"/>
    <w:rsid w:val="00CD118E"/>
    <w:rsid w:val="00CD17B6"/>
    <w:rsid w:val="00CD1AE3"/>
    <w:rsid w:val="00CD29A4"/>
    <w:rsid w:val="00CD3BCB"/>
    <w:rsid w:val="00CD457F"/>
    <w:rsid w:val="00CD4C42"/>
    <w:rsid w:val="00CD6301"/>
    <w:rsid w:val="00CD656F"/>
    <w:rsid w:val="00CD75CF"/>
    <w:rsid w:val="00CD7E13"/>
    <w:rsid w:val="00CE0335"/>
    <w:rsid w:val="00CE04C2"/>
    <w:rsid w:val="00CE087A"/>
    <w:rsid w:val="00CE08C3"/>
    <w:rsid w:val="00CE0A48"/>
    <w:rsid w:val="00CE13AA"/>
    <w:rsid w:val="00CE1B80"/>
    <w:rsid w:val="00CE39A2"/>
    <w:rsid w:val="00CE591E"/>
    <w:rsid w:val="00CE5B5B"/>
    <w:rsid w:val="00CE64DE"/>
    <w:rsid w:val="00CF120A"/>
    <w:rsid w:val="00CF1C36"/>
    <w:rsid w:val="00CF2541"/>
    <w:rsid w:val="00CF2BA1"/>
    <w:rsid w:val="00CF2C2C"/>
    <w:rsid w:val="00CF2D15"/>
    <w:rsid w:val="00CF42DA"/>
    <w:rsid w:val="00CF430E"/>
    <w:rsid w:val="00CF470A"/>
    <w:rsid w:val="00CF4EE3"/>
    <w:rsid w:val="00CF5D1E"/>
    <w:rsid w:val="00CF65DE"/>
    <w:rsid w:val="00CF70CB"/>
    <w:rsid w:val="00D01872"/>
    <w:rsid w:val="00D01C05"/>
    <w:rsid w:val="00D023DC"/>
    <w:rsid w:val="00D033B6"/>
    <w:rsid w:val="00D037D1"/>
    <w:rsid w:val="00D03849"/>
    <w:rsid w:val="00D039A6"/>
    <w:rsid w:val="00D041AE"/>
    <w:rsid w:val="00D04347"/>
    <w:rsid w:val="00D04448"/>
    <w:rsid w:val="00D047DA"/>
    <w:rsid w:val="00D04C79"/>
    <w:rsid w:val="00D05449"/>
    <w:rsid w:val="00D057BE"/>
    <w:rsid w:val="00D0605C"/>
    <w:rsid w:val="00D0691A"/>
    <w:rsid w:val="00D06B91"/>
    <w:rsid w:val="00D07512"/>
    <w:rsid w:val="00D07528"/>
    <w:rsid w:val="00D1061F"/>
    <w:rsid w:val="00D10B98"/>
    <w:rsid w:val="00D11464"/>
    <w:rsid w:val="00D116FA"/>
    <w:rsid w:val="00D11AF1"/>
    <w:rsid w:val="00D11E33"/>
    <w:rsid w:val="00D1277C"/>
    <w:rsid w:val="00D12FBD"/>
    <w:rsid w:val="00D139C6"/>
    <w:rsid w:val="00D13AC4"/>
    <w:rsid w:val="00D1414D"/>
    <w:rsid w:val="00D141F1"/>
    <w:rsid w:val="00D14CBA"/>
    <w:rsid w:val="00D14EEC"/>
    <w:rsid w:val="00D15005"/>
    <w:rsid w:val="00D154FF"/>
    <w:rsid w:val="00D16C88"/>
    <w:rsid w:val="00D16DAC"/>
    <w:rsid w:val="00D17509"/>
    <w:rsid w:val="00D204ED"/>
    <w:rsid w:val="00D20882"/>
    <w:rsid w:val="00D21010"/>
    <w:rsid w:val="00D21070"/>
    <w:rsid w:val="00D21203"/>
    <w:rsid w:val="00D2231D"/>
    <w:rsid w:val="00D237D0"/>
    <w:rsid w:val="00D248C2"/>
    <w:rsid w:val="00D260A8"/>
    <w:rsid w:val="00D26CCD"/>
    <w:rsid w:val="00D275BA"/>
    <w:rsid w:val="00D27710"/>
    <w:rsid w:val="00D2771A"/>
    <w:rsid w:val="00D278B1"/>
    <w:rsid w:val="00D31991"/>
    <w:rsid w:val="00D32133"/>
    <w:rsid w:val="00D32453"/>
    <w:rsid w:val="00D32A61"/>
    <w:rsid w:val="00D32AE2"/>
    <w:rsid w:val="00D32B69"/>
    <w:rsid w:val="00D34646"/>
    <w:rsid w:val="00D34827"/>
    <w:rsid w:val="00D348D2"/>
    <w:rsid w:val="00D35993"/>
    <w:rsid w:val="00D359C6"/>
    <w:rsid w:val="00D36E92"/>
    <w:rsid w:val="00D3745A"/>
    <w:rsid w:val="00D407F7"/>
    <w:rsid w:val="00D40A36"/>
    <w:rsid w:val="00D40F89"/>
    <w:rsid w:val="00D41347"/>
    <w:rsid w:val="00D422F0"/>
    <w:rsid w:val="00D42317"/>
    <w:rsid w:val="00D4341A"/>
    <w:rsid w:val="00D43563"/>
    <w:rsid w:val="00D43BD4"/>
    <w:rsid w:val="00D44373"/>
    <w:rsid w:val="00D44E38"/>
    <w:rsid w:val="00D46F5E"/>
    <w:rsid w:val="00D47672"/>
    <w:rsid w:val="00D47FB4"/>
    <w:rsid w:val="00D50124"/>
    <w:rsid w:val="00D50651"/>
    <w:rsid w:val="00D50EBC"/>
    <w:rsid w:val="00D51E5A"/>
    <w:rsid w:val="00D53006"/>
    <w:rsid w:val="00D53991"/>
    <w:rsid w:val="00D548A1"/>
    <w:rsid w:val="00D54E8E"/>
    <w:rsid w:val="00D565DD"/>
    <w:rsid w:val="00D57426"/>
    <w:rsid w:val="00D57558"/>
    <w:rsid w:val="00D6003D"/>
    <w:rsid w:val="00D6066A"/>
    <w:rsid w:val="00D60874"/>
    <w:rsid w:val="00D6088D"/>
    <w:rsid w:val="00D60C6C"/>
    <w:rsid w:val="00D6159D"/>
    <w:rsid w:val="00D61DCB"/>
    <w:rsid w:val="00D61EAB"/>
    <w:rsid w:val="00D62700"/>
    <w:rsid w:val="00D62DAC"/>
    <w:rsid w:val="00D63BD6"/>
    <w:rsid w:val="00D64D40"/>
    <w:rsid w:val="00D66F93"/>
    <w:rsid w:val="00D6702B"/>
    <w:rsid w:val="00D674BF"/>
    <w:rsid w:val="00D6785E"/>
    <w:rsid w:val="00D67F1B"/>
    <w:rsid w:val="00D70B88"/>
    <w:rsid w:val="00D71186"/>
    <w:rsid w:val="00D71AA9"/>
    <w:rsid w:val="00D71DEE"/>
    <w:rsid w:val="00D722D6"/>
    <w:rsid w:val="00D72D1A"/>
    <w:rsid w:val="00D73907"/>
    <w:rsid w:val="00D73E9C"/>
    <w:rsid w:val="00D7407B"/>
    <w:rsid w:val="00D750A2"/>
    <w:rsid w:val="00D758AB"/>
    <w:rsid w:val="00D75E73"/>
    <w:rsid w:val="00D76390"/>
    <w:rsid w:val="00D764D4"/>
    <w:rsid w:val="00D774A9"/>
    <w:rsid w:val="00D77899"/>
    <w:rsid w:val="00D778B2"/>
    <w:rsid w:val="00D778BF"/>
    <w:rsid w:val="00D7794B"/>
    <w:rsid w:val="00D81836"/>
    <w:rsid w:val="00D82A39"/>
    <w:rsid w:val="00D82DCB"/>
    <w:rsid w:val="00D83998"/>
    <w:rsid w:val="00D83B68"/>
    <w:rsid w:val="00D841C9"/>
    <w:rsid w:val="00D846F6"/>
    <w:rsid w:val="00D84BFB"/>
    <w:rsid w:val="00D84EEE"/>
    <w:rsid w:val="00D85A96"/>
    <w:rsid w:val="00D8678D"/>
    <w:rsid w:val="00D90349"/>
    <w:rsid w:val="00D908D9"/>
    <w:rsid w:val="00D924A0"/>
    <w:rsid w:val="00D92E12"/>
    <w:rsid w:val="00D934CC"/>
    <w:rsid w:val="00D93A18"/>
    <w:rsid w:val="00D93CFA"/>
    <w:rsid w:val="00D940FD"/>
    <w:rsid w:val="00D94218"/>
    <w:rsid w:val="00D94CC2"/>
    <w:rsid w:val="00D954EB"/>
    <w:rsid w:val="00D956AB"/>
    <w:rsid w:val="00D97B8F"/>
    <w:rsid w:val="00DA0CE9"/>
    <w:rsid w:val="00DA11ED"/>
    <w:rsid w:val="00DA15FC"/>
    <w:rsid w:val="00DA1BE3"/>
    <w:rsid w:val="00DA2903"/>
    <w:rsid w:val="00DA29E9"/>
    <w:rsid w:val="00DA3447"/>
    <w:rsid w:val="00DA458E"/>
    <w:rsid w:val="00DA50F6"/>
    <w:rsid w:val="00DA657D"/>
    <w:rsid w:val="00DA6B99"/>
    <w:rsid w:val="00DA72B8"/>
    <w:rsid w:val="00DA72D2"/>
    <w:rsid w:val="00DA7589"/>
    <w:rsid w:val="00DA7AE5"/>
    <w:rsid w:val="00DB0A4E"/>
    <w:rsid w:val="00DB24E0"/>
    <w:rsid w:val="00DB2ED8"/>
    <w:rsid w:val="00DB33DE"/>
    <w:rsid w:val="00DB352D"/>
    <w:rsid w:val="00DB3951"/>
    <w:rsid w:val="00DB3D15"/>
    <w:rsid w:val="00DB4A52"/>
    <w:rsid w:val="00DB4FC5"/>
    <w:rsid w:val="00DB5084"/>
    <w:rsid w:val="00DB5414"/>
    <w:rsid w:val="00DB5595"/>
    <w:rsid w:val="00DC0B38"/>
    <w:rsid w:val="00DC19DA"/>
    <w:rsid w:val="00DC20E5"/>
    <w:rsid w:val="00DC24FE"/>
    <w:rsid w:val="00DC256F"/>
    <w:rsid w:val="00DC2F45"/>
    <w:rsid w:val="00DC3A6E"/>
    <w:rsid w:val="00DC4383"/>
    <w:rsid w:val="00DC4F85"/>
    <w:rsid w:val="00DC583A"/>
    <w:rsid w:val="00DC5B9F"/>
    <w:rsid w:val="00DC5E88"/>
    <w:rsid w:val="00DC5E89"/>
    <w:rsid w:val="00DC5EA2"/>
    <w:rsid w:val="00DC7339"/>
    <w:rsid w:val="00DD0F21"/>
    <w:rsid w:val="00DD0FF7"/>
    <w:rsid w:val="00DD1242"/>
    <w:rsid w:val="00DD1E43"/>
    <w:rsid w:val="00DD222A"/>
    <w:rsid w:val="00DD2733"/>
    <w:rsid w:val="00DD2770"/>
    <w:rsid w:val="00DD343E"/>
    <w:rsid w:val="00DD34F7"/>
    <w:rsid w:val="00DD3AF1"/>
    <w:rsid w:val="00DD4BC2"/>
    <w:rsid w:val="00DD5574"/>
    <w:rsid w:val="00DD5FF6"/>
    <w:rsid w:val="00DD71A5"/>
    <w:rsid w:val="00DD7C2A"/>
    <w:rsid w:val="00DE04DD"/>
    <w:rsid w:val="00DE065E"/>
    <w:rsid w:val="00DE0E8A"/>
    <w:rsid w:val="00DE116B"/>
    <w:rsid w:val="00DE13FF"/>
    <w:rsid w:val="00DE22B5"/>
    <w:rsid w:val="00DE284E"/>
    <w:rsid w:val="00DE3723"/>
    <w:rsid w:val="00DE42B1"/>
    <w:rsid w:val="00DE4A78"/>
    <w:rsid w:val="00DE58EA"/>
    <w:rsid w:val="00DE5EFA"/>
    <w:rsid w:val="00DE60A4"/>
    <w:rsid w:val="00DE68CB"/>
    <w:rsid w:val="00DE6D6A"/>
    <w:rsid w:val="00DE70D9"/>
    <w:rsid w:val="00DE72DC"/>
    <w:rsid w:val="00DE7E47"/>
    <w:rsid w:val="00DF0A45"/>
    <w:rsid w:val="00DF1801"/>
    <w:rsid w:val="00DF1D93"/>
    <w:rsid w:val="00DF1E57"/>
    <w:rsid w:val="00DF3AB4"/>
    <w:rsid w:val="00DF3B41"/>
    <w:rsid w:val="00DF410B"/>
    <w:rsid w:val="00DF527C"/>
    <w:rsid w:val="00DF5308"/>
    <w:rsid w:val="00DF5A42"/>
    <w:rsid w:val="00DF6977"/>
    <w:rsid w:val="00DF6FCE"/>
    <w:rsid w:val="00DF7124"/>
    <w:rsid w:val="00DF7FA4"/>
    <w:rsid w:val="00E00B9B"/>
    <w:rsid w:val="00E01EAB"/>
    <w:rsid w:val="00E02618"/>
    <w:rsid w:val="00E032F3"/>
    <w:rsid w:val="00E04CA2"/>
    <w:rsid w:val="00E04F36"/>
    <w:rsid w:val="00E06615"/>
    <w:rsid w:val="00E071CC"/>
    <w:rsid w:val="00E0799A"/>
    <w:rsid w:val="00E079EE"/>
    <w:rsid w:val="00E10C8E"/>
    <w:rsid w:val="00E10C99"/>
    <w:rsid w:val="00E10E89"/>
    <w:rsid w:val="00E12119"/>
    <w:rsid w:val="00E1287E"/>
    <w:rsid w:val="00E13347"/>
    <w:rsid w:val="00E14290"/>
    <w:rsid w:val="00E14590"/>
    <w:rsid w:val="00E148E2"/>
    <w:rsid w:val="00E14E3F"/>
    <w:rsid w:val="00E16338"/>
    <w:rsid w:val="00E17388"/>
    <w:rsid w:val="00E20521"/>
    <w:rsid w:val="00E214F4"/>
    <w:rsid w:val="00E219E1"/>
    <w:rsid w:val="00E21FE4"/>
    <w:rsid w:val="00E23B30"/>
    <w:rsid w:val="00E248F6"/>
    <w:rsid w:val="00E257B2"/>
    <w:rsid w:val="00E25869"/>
    <w:rsid w:val="00E2639F"/>
    <w:rsid w:val="00E26B02"/>
    <w:rsid w:val="00E27560"/>
    <w:rsid w:val="00E3052B"/>
    <w:rsid w:val="00E30855"/>
    <w:rsid w:val="00E31814"/>
    <w:rsid w:val="00E319F6"/>
    <w:rsid w:val="00E32333"/>
    <w:rsid w:val="00E32375"/>
    <w:rsid w:val="00E3268E"/>
    <w:rsid w:val="00E32D92"/>
    <w:rsid w:val="00E334D0"/>
    <w:rsid w:val="00E33646"/>
    <w:rsid w:val="00E33B49"/>
    <w:rsid w:val="00E33D11"/>
    <w:rsid w:val="00E34143"/>
    <w:rsid w:val="00E346ED"/>
    <w:rsid w:val="00E3475A"/>
    <w:rsid w:val="00E35902"/>
    <w:rsid w:val="00E36666"/>
    <w:rsid w:val="00E368F9"/>
    <w:rsid w:val="00E374FD"/>
    <w:rsid w:val="00E405D2"/>
    <w:rsid w:val="00E41A0D"/>
    <w:rsid w:val="00E45A5F"/>
    <w:rsid w:val="00E46BF2"/>
    <w:rsid w:val="00E46F46"/>
    <w:rsid w:val="00E47800"/>
    <w:rsid w:val="00E502DC"/>
    <w:rsid w:val="00E5065F"/>
    <w:rsid w:val="00E507C9"/>
    <w:rsid w:val="00E51118"/>
    <w:rsid w:val="00E531B3"/>
    <w:rsid w:val="00E531D6"/>
    <w:rsid w:val="00E5376C"/>
    <w:rsid w:val="00E54608"/>
    <w:rsid w:val="00E547C5"/>
    <w:rsid w:val="00E54FCE"/>
    <w:rsid w:val="00E54FD2"/>
    <w:rsid w:val="00E5517E"/>
    <w:rsid w:val="00E56197"/>
    <w:rsid w:val="00E6001D"/>
    <w:rsid w:val="00E60A43"/>
    <w:rsid w:val="00E60B55"/>
    <w:rsid w:val="00E62283"/>
    <w:rsid w:val="00E6262A"/>
    <w:rsid w:val="00E62648"/>
    <w:rsid w:val="00E63CD0"/>
    <w:rsid w:val="00E63F4E"/>
    <w:rsid w:val="00E649AC"/>
    <w:rsid w:val="00E64E5A"/>
    <w:rsid w:val="00E6522D"/>
    <w:rsid w:val="00E653AD"/>
    <w:rsid w:val="00E66FEF"/>
    <w:rsid w:val="00E67F8E"/>
    <w:rsid w:val="00E7032F"/>
    <w:rsid w:val="00E70464"/>
    <w:rsid w:val="00E71E13"/>
    <w:rsid w:val="00E721E9"/>
    <w:rsid w:val="00E72489"/>
    <w:rsid w:val="00E72921"/>
    <w:rsid w:val="00E730D5"/>
    <w:rsid w:val="00E73FB5"/>
    <w:rsid w:val="00E74787"/>
    <w:rsid w:val="00E75266"/>
    <w:rsid w:val="00E7551D"/>
    <w:rsid w:val="00E7569F"/>
    <w:rsid w:val="00E75A02"/>
    <w:rsid w:val="00E76A0F"/>
    <w:rsid w:val="00E76FB0"/>
    <w:rsid w:val="00E76FBB"/>
    <w:rsid w:val="00E77B29"/>
    <w:rsid w:val="00E80DB7"/>
    <w:rsid w:val="00E80F94"/>
    <w:rsid w:val="00E8132D"/>
    <w:rsid w:val="00E81A7F"/>
    <w:rsid w:val="00E82AD2"/>
    <w:rsid w:val="00E83385"/>
    <w:rsid w:val="00E84D5E"/>
    <w:rsid w:val="00E84EF7"/>
    <w:rsid w:val="00E8507A"/>
    <w:rsid w:val="00E851A1"/>
    <w:rsid w:val="00E85E31"/>
    <w:rsid w:val="00E8670C"/>
    <w:rsid w:val="00E86837"/>
    <w:rsid w:val="00E87DD6"/>
    <w:rsid w:val="00E90878"/>
    <w:rsid w:val="00E916F5"/>
    <w:rsid w:val="00E91D92"/>
    <w:rsid w:val="00E92F08"/>
    <w:rsid w:val="00E93434"/>
    <w:rsid w:val="00E9366C"/>
    <w:rsid w:val="00E93777"/>
    <w:rsid w:val="00E9382A"/>
    <w:rsid w:val="00E93CD9"/>
    <w:rsid w:val="00E94A69"/>
    <w:rsid w:val="00E9550C"/>
    <w:rsid w:val="00E9566F"/>
    <w:rsid w:val="00E9580F"/>
    <w:rsid w:val="00E958AD"/>
    <w:rsid w:val="00E95E89"/>
    <w:rsid w:val="00E96092"/>
    <w:rsid w:val="00E96BA1"/>
    <w:rsid w:val="00E96D03"/>
    <w:rsid w:val="00E96DD4"/>
    <w:rsid w:val="00E970DD"/>
    <w:rsid w:val="00E977FC"/>
    <w:rsid w:val="00E978D1"/>
    <w:rsid w:val="00E97ABE"/>
    <w:rsid w:val="00EA0482"/>
    <w:rsid w:val="00EA0BF2"/>
    <w:rsid w:val="00EA162B"/>
    <w:rsid w:val="00EA1DF7"/>
    <w:rsid w:val="00EA2774"/>
    <w:rsid w:val="00EA281B"/>
    <w:rsid w:val="00EA572B"/>
    <w:rsid w:val="00EA5A8A"/>
    <w:rsid w:val="00EA620A"/>
    <w:rsid w:val="00EA67AC"/>
    <w:rsid w:val="00EA68D8"/>
    <w:rsid w:val="00EA697B"/>
    <w:rsid w:val="00EA6EF0"/>
    <w:rsid w:val="00EB0492"/>
    <w:rsid w:val="00EB0974"/>
    <w:rsid w:val="00EB0A66"/>
    <w:rsid w:val="00EB2AC4"/>
    <w:rsid w:val="00EB2FAC"/>
    <w:rsid w:val="00EB3458"/>
    <w:rsid w:val="00EB38F2"/>
    <w:rsid w:val="00EB3AD6"/>
    <w:rsid w:val="00EB57DF"/>
    <w:rsid w:val="00EB5FCF"/>
    <w:rsid w:val="00EB6AFB"/>
    <w:rsid w:val="00EB6BF6"/>
    <w:rsid w:val="00EB6D50"/>
    <w:rsid w:val="00EC0B46"/>
    <w:rsid w:val="00EC0B9A"/>
    <w:rsid w:val="00EC3A11"/>
    <w:rsid w:val="00EC3D24"/>
    <w:rsid w:val="00EC51C0"/>
    <w:rsid w:val="00EC54F5"/>
    <w:rsid w:val="00EC6C3B"/>
    <w:rsid w:val="00EC7FCB"/>
    <w:rsid w:val="00ED0FC6"/>
    <w:rsid w:val="00ED19A0"/>
    <w:rsid w:val="00ED21DA"/>
    <w:rsid w:val="00ED3392"/>
    <w:rsid w:val="00ED395C"/>
    <w:rsid w:val="00ED3D39"/>
    <w:rsid w:val="00ED528E"/>
    <w:rsid w:val="00ED53A7"/>
    <w:rsid w:val="00ED6AE8"/>
    <w:rsid w:val="00ED6D7A"/>
    <w:rsid w:val="00ED6DEE"/>
    <w:rsid w:val="00ED7418"/>
    <w:rsid w:val="00ED7FF0"/>
    <w:rsid w:val="00EE188F"/>
    <w:rsid w:val="00EE1BAD"/>
    <w:rsid w:val="00EE1D0C"/>
    <w:rsid w:val="00EE345F"/>
    <w:rsid w:val="00EE3B06"/>
    <w:rsid w:val="00EE3CA0"/>
    <w:rsid w:val="00EE5CF6"/>
    <w:rsid w:val="00EE6336"/>
    <w:rsid w:val="00EE754A"/>
    <w:rsid w:val="00EF0A9A"/>
    <w:rsid w:val="00EF22F4"/>
    <w:rsid w:val="00EF2D56"/>
    <w:rsid w:val="00EF3228"/>
    <w:rsid w:val="00EF32F7"/>
    <w:rsid w:val="00EF456D"/>
    <w:rsid w:val="00EF674D"/>
    <w:rsid w:val="00EF72D3"/>
    <w:rsid w:val="00F00130"/>
    <w:rsid w:val="00F0016F"/>
    <w:rsid w:val="00F00467"/>
    <w:rsid w:val="00F00769"/>
    <w:rsid w:val="00F00DF1"/>
    <w:rsid w:val="00F00F73"/>
    <w:rsid w:val="00F0177F"/>
    <w:rsid w:val="00F01BEE"/>
    <w:rsid w:val="00F01E7A"/>
    <w:rsid w:val="00F02FE2"/>
    <w:rsid w:val="00F0372F"/>
    <w:rsid w:val="00F04321"/>
    <w:rsid w:val="00F050E1"/>
    <w:rsid w:val="00F05549"/>
    <w:rsid w:val="00F05B37"/>
    <w:rsid w:val="00F060D1"/>
    <w:rsid w:val="00F0670E"/>
    <w:rsid w:val="00F06F80"/>
    <w:rsid w:val="00F07D00"/>
    <w:rsid w:val="00F113C7"/>
    <w:rsid w:val="00F116A7"/>
    <w:rsid w:val="00F117DB"/>
    <w:rsid w:val="00F11930"/>
    <w:rsid w:val="00F11F65"/>
    <w:rsid w:val="00F12064"/>
    <w:rsid w:val="00F1217A"/>
    <w:rsid w:val="00F12BFD"/>
    <w:rsid w:val="00F13532"/>
    <w:rsid w:val="00F142EB"/>
    <w:rsid w:val="00F14363"/>
    <w:rsid w:val="00F148A6"/>
    <w:rsid w:val="00F148B8"/>
    <w:rsid w:val="00F15835"/>
    <w:rsid w:val="00F15A22"/>
    <w:rsid w:val="00F16BC0"/>
    <w:rsid w:val="00F20B50"/>
    <w:rsid w:val="00F213B5"/>
    <w:rsid w:val="00F2148F"/>
    <w:rsid w:val="00F219CD"/>
    <w:rsid w:val="00F21E2B"/>
    <w:rsid w:val="00F22B65"/>
    <w:rsid w:val="00F23463"/>
    <w:rsid w:val="00F243EC"/>
    <w:rsid w:val="00F2554B"/>
    <w:rsid w:val="00F25667"/>
    <w:rsid w:val="00F256EB"/>
    <w:rsid w:val="00F25A8C"/>
    <w:rsid w:val="00F269FA"/>
    <w:rsid w:val="00F27DC3"/>
    <w:rsid w:val="00F303D7"/>
    <w:rsid w:val="00F307AF"/>
    <w:rsid w:val="00F30AB9"/>
    <w:rsid w:val="00F30E30"/>
    <w:rsid w:val="00F30EB0"/>
    <w:rsid w:val="00F30EB1"/>
    <w:rsid w:val="00F30F57"/>
    <w:rsid w:val="00F31671"/>
    <w:rsid w:val="00F31803"/>
    <w:rsid w:val="00F31EDC"/>
    <w:rsid w:val="00F325FE"/>
    <w:rsid w:val="00F327DF"/>
    <w:rsid w:val="00F334EE"/>
    <w:rsid w:val="00F343A7"/>
    <w:rsid w:val="00F34920"/>
    <w:rsid w:val="00F351A6"/>
    <w:rsid w:val="00F35E27"/>
    <w:rsid w:val="00F360F9"/>
    <w:rsid w:val="00F3632A"/>
    <w:rsid w:val="00F37147"/>
    <w:rsid w:val="00F37970"/>
    <w:rsid w:val="00F37AF5"/>
    <w:rsid w:val="00F37B3F"/>
    <w:rsid w:val="00F4087B"/>
    <w:rsid w:val="00F40AC6"/>
    <w:rsid w:val="00F41B66"/>
    <w:rsid w:val="00F41B8F"/>
    <w:rsid w:val="00F425EC"/>
    <w:rsid w:val="00F4288B"/>
    <w:rsid w:val="00F42B0D"/>
    <w:rsid w:val="00F42D68"/>
    <w:rsid w:val="00F42F74"/>
    <w:rsid w:val="00F440CC"/>
    <w:rsid w:val="00F440E4"/>
    <w:rsid w:val="00F44848"/>
    <w:rsid w:val="00F4489D"/>
    <w:rsid w:val="00F44E1D"/>
    <w:rsid w:val="00F452E1"/>
    <w:rsid w:val="00F45A58"/>
    <w:rsid w:val="00F464CA"/>
    <w:rsid w:val="00F46610"/>
    <w:rsid w:val="00F46C27"/>
    <w:rsid w:val="00F46CDB"/>
    <w:rsid w:val="00F472C3"/>
    <w:rsid w:val="00F507A0"/>
    <w:rsid w:val="00F51287"/>
    <w:rsid w:val="00F5204B"/>
    <w:rsid w:val="00F528A9"/>
    <w:rsid w:val="00F52D94"/>
    <w:rsid w:val="00F53792"/>
    <w:rsid w:val="00F53DA6"/>
    <w:rsid w:val="00F53E36"/>
    <w:rsid w:val="00F5440D"/>
    <w:rsid w:val="00F564FD"/>
    <w:rsid w:val="00F566B3"/>
    <w:rsid w:val="00F56C12"/>
    <w:rsid w:val="00F576FC"/>
    <w:rsid w:val="00F57D1A"/>
    <w:rsid w:val="00F60922"/>
    <w:rsid w:val="00F60AE8"/>
    <w:rsid w:val="00F61943"/>
    <w:rsid w:val="00F64306"/>
    <w:rsid w:val="00F64D87"/>
    <w:rsid w:val="00F651B7"/>
    <w:rsid w:val="00F66C58"/>
    <w:rsid w:val="00F66D48"/>
    <w:rsid w:val="00F670C2"/>
    <w:rsid w:val="00F6714C"/>
    <w:rsid w:val="00F70865"/>
    <w:rsid w:val="00F70D86"/>
    <w:rsid w:val="00F717DF"/>
    <w:rsid w:val="00F71B63"/>
    <w:rsid w:val="00F71BDC"/>
    <w:rsid w:val="00F7216E"/>
    <w:rsid w:val="00F7220E"/>
    <w:rsid w:val="00F7312F"/>
    <w:rsid w:val="00F73574"/>
    <w:rsid w:val="00F74F9F"/>
    <w:rsid w:val="00F76082"/>
    <w:rsid w:val="00F762B7"/>
    <w:rsid w:val="00F77318"/>
    <w:rsid w:val="00F77629"/>
    <w:rsid w:val="00F77677"/>
    <w:rsid w:val="00F80074"/>
    <w:rsid w:val="00F804E3"/>
    <w:rsid w:val="00F81806"/>
    <w:rsid w:val="00F81AC4"/>
    <w:rsid w:val="00F82468"/>
    <w:rsid w:val="00F827F2"/>
    <w:rsid w:val="00F83725"/>
    <w:rsid w:val="00F8462A"/>
    <w:rsid w:val="00F847B4"/>
    <w:rsid w:val="00F84B6E"/>
    <w:rsid w:val="00F8596C"/>
    <w:rsid w:val="00F86159"/>
    <w:rsid w:val="00F86C5B"/>
    <w:rsid w:val="00F86F1F"/>
    <w:rsid w:val="00F874EB"/>
    <w:rsid w:val="00F9038B"/>
    <w:rsid w:val="00F9064A"/>
    <w:rsid w:val="00F91D75"/>
    <w:rsid w:val="00F92229"/>
    <w:rsid w:val="00F92646"/>
    <w:rsid w:val="00F927F5"/>
    <w:rsid w:val="00F92C1F"/>
    <w:rsid w:val="00F937BF"/>
    <w:rsid w:val="00F94450"/>
    <w:rsid w:val="00F944A1"/>
    <w:rsid w:val="00F949F2"/>
    <w:rsid w:val="00F94D59"/>
    <w:rsid w:val="00F95EEF"/>
    <w:rsid w:val="00F9691C"/>
    <w:rsid w:val="00F9762F"/>
    <w:rsid w:val="00F976C5"/>
    <w:rsid w:val="00FA02F0"/>
    <w:rsid w:val="00FA07D2"/>
    <w:rsid w:val="00FA0B44"/>
    <w:rsid w:val="00FA0F73"/>
    <w:rsid w:val="00FA138C"/>
    <w:rsid w:val="00FA16FA"/>
    <w:rsid w:val="00FA1C28"/>
    <w:rsid w:val="00FA3843"/>
    <w:rsid w:val="00FA5D1F"/>
    <w:rsid w:val="00FA7FC5"/>
    <w:rsid w:val="00FB11C1"/>
    <w:rsid w:val="00FB2DB6"/>
    <w:rsid w:val="00FB3B40"/>
    <w:rsid w:val="00FB4E6C"/>
    <w:rsid w:val="00FB6226"/>
    <w:rsid w:val="00FB681E"/>
    <w:rsid w:val="00FB712D"/>
    <w:rsid w:val="00FC0C3C"/>
    <w:rsid w:val="00FC12C6"/>
    <w:rsid w:val="00FC211E"/>
    <w:rsid w:val="00FC2306"/>
    <w:rsid w:val="00FC29DF"/>
    <w:rsid w:val="00FC30EC"/>
    <w:rsid w:val="00FC3881"/>
    <w:rsid w:val="00FC3A5E"/>
    <w:rsid w:val="00FC3D2C"/>
    <w:rsid w:val="00FC3F5F"/>
    <w:rsid w:val="00FC4DB3"/>
    <w:rsid w:val="00FC4F1B"/>
    <w:rsid w:val="00FC5009"/>
    <w:rsid w:val="00FC6AB7"/>
    <w:rsid w:val="00FC6DD9"/>
    <w:rsid w:val="00FC741B"/>
    <w:rsid w:val="00FC75E5"/>
    <w:rsid w:val="00FC78ED"/>
    <w:rsid w:val="00FC79B2"/>
    <w:rsid w:val="00FD0183"/>
    <w:rsid w:val="00FD03A5"/>
    <w:rsid w:val="00FD0D02"/>
    <w:rsid w:val="00FD0E9C"/>
    <w:rsid w:val="00FD2115"/>
    <w:rsid w:val="00FD31AB"/>
    <w:rsid w:val="00FD3A6E"/>
    <w:rsid w:val="00FD3C9E"/>
    <w:rsid w:val="00FD3D42"/>
    <w:rsid w:val="00FD3DCC"/>
    <w:rsid w:val="00FD458F"/>
    <w:rsid w:val="00FD5033"/>
    <w:rsid w:val="00FD5BBB"/>
    <w:rsid w:val="00FD7899"/>
    <w:rsid w:val="00FD79C7"/>
    <w:rsid w:val="00FD7D63"/>
    <w:rsid w:val="00FE001E"/>
    <w:rsid w:val="00FE0195"/>
    <w:rsid w:val="00FE0858"/>
    <w:rsid w:val="00FE0E7F"/>
    <w:rsid w:val="00FE1185"/>
    <w:rsid w:val="00FE137E"/>
    <w:rsid w:val="00FE20B7"/>
    <w:rsid w:val="00FE23BC"/>
    <w:rsid w:val="00FE2A7C"/>
    <w:rsid w:val="00FE37E7"/>
    <w:rsid w:val="00FE5600"/>
    <w:rsid w:val="00FE59AF"/>
    <w:rsid w:val="00FE5A88"/>
    <w:rsid w:val="00FE5A9A"/>
    <w:rsid w:val="00FE5F1A"/>
    <w:rsid w:val="00FF0398"/>
    <w:rsid w:val="00FF1B23"/>
    <w:rsid w:val="00FF2414"/>
    <w:rsid w:val="00FF2D01"/>
    <w:rsid w:val="00FF40C9"/>
    <w:rsid w:val="00FF4623"/>
    <w:rsid w:val="00FF49C7"/>
    <w:rsid w:val="00FF4B10"/>
    <w:rsid w:val="00FF4C5A"/>
    <w:rsid w:val="00FF6141"/>
    <w:rsid w:val="00FF6297"/>
    <w:rsid w:val="00FF6CA8"/>
    <w:rsid w:val="00FF700E"/>
    <w:rsid w:val="00FF72B6"/>
    <w:rsid w:val="00FF7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A0650A"/>
  <w15:docId w15:val="{4C3696B1-C423-4AB6-B570-40CA0AF6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696E88"/>
  </w:style>
  <w:style w:type="paragraph" w:styleId="Heading2">
    <w:name w:val="heading 2"/>
    <w:basedOn w:val="Normal"/>
    <w:link w:val="Heading2Char"/>
    <w:uiPriority w:val="9"/>
    <w:unhideWhenUsed/>
    <w:qFormat/>
    <w:rsid w:val="0018173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97B"/>
    <w:pPr>
      <w:spacing w:after="160" w:line="25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04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42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0E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0E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0E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0E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0E7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87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939"/>
  </w:style>
  <w:style w:type="paragraph" w:styleId="Footer">
    <w:name w:val="footer"/>
    <w:basedOn w:val="Normal"/>
    <w:link w:val="FooterChar"/>
    <w:uiPriority w:val="99"/>
    <w:unhideWhenUsed/>
    <w:rsid w:val="00487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939"/>
  </w:style>
  <w:style w:type="character" w:styleId="Hyperlink">
    <w:name w:val="Hyperlink"/>
    <w:basedOn w:val="DefaultParagraphFont"/>
    <w:uiPriority w:val="99"/>
    <w:unhideWhenUsed/>
    <w:rsid w:val="00177A31"/>
    <w:rPr>
      <w:b w:val="0"/>
      <w:bCs w:val="0"/>
      <w:strike w:val="0"/>
      <w:dstrike w:val="0"/>
      <w:color w:val="0000FF"/>
      <w:sz w:val="30"/>
      <w:szCs w:val="30"/>
      <w:u w:val="single"/>
      <w:effect w:val="none"/>
    </w:rPr>
  </w:style>
  <w:style w:type="paragraph" w:styleId="NormalWeb">
    <w:name w:val="Normal (Web)"/>
    <w:basedOn w:val="Normal"/>
    <w:uiPriority w:val="99"/>
    <w:semiHidden/>
    <w:unhideWhenUsed/>
    <w:rsid w:val="00177A3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30672"/>
    <w:pPr>
      <w:spacing w:after="0" w:line="240" w:lineRule="auto"/>
    </w:pPr>
  </w:style>
  <w:style w:type="table" w:styleId="TableGrid">
    <w:name w:val="Table Grid"/>
    <w:basedOn w:val="TableNormal"/>
    <w:uiPriority w:val="39"/>
    <w:locked/>
    <w:rsid w:val="00B52D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80DE2"/>
    <w:rPr>
      <w:color w:val="808080"/>
    </w:rPr>
  </w:style>
  <w:style w:type="table" w:styleId="GridTable1Light">
    <w:name w:val="Grid Table 1 Light"/>
    <w:basedOn w:val="TableNormal"/>
    <w:uiPriority w:val="46"/>
    <w:locked/>
    <w:rsid w:val="0018173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locked/>
    <w:rsid w:val="0018173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locked/>
    <w:rsid w:val="0018173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locked/>
    <w:rsid w:val="001817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locked/>
    <w:rsid w:val="001817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181736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IDPMStyle">
    <w:name w:val="IDPM Style"/>
    <w:basedOn w:val="ListParagraph"/>
    <w:autoRedefine/>
    <w:qFormat/>
    <w:rsid w:val="00D204ED"/>
    <w:pPr>
      <w:bidi/>
      <w:spacing w:after="0" w:line="360" w:lineRule="auto"/>
      <w:ind w:left="26" w:hanging="26"/>
      <w:jc w:val="both"/>
    </w:pPr>
    <w:rPr>
      <w:rFonts w:asciiTheme="majorBidi" w:hAnsiTheme="majorBidi"/>
      <w:sz w:val="24"/>
    </w:rPr>
  </w:style>
  <w:style w:type="character" w:styleId="Strong">
    <w:name w:val="Strong"/>
    <w:basedOn w:val="DefaultParagraphFont"/>
    <w:uiPriority w:val="22"/>
    <w:qFormat/>
    <w:rsid w:val="00BE6A74"/>
    <w:rPr>
      <w:b/>
      <w:bCs/>
    </w:rPr>
  </w:style>
  <w:style w:type="paragraph" w:customStyle="1" w:styleId="Style1">
    <w:name w:val="Style1"/>
    <w:basedOn w:val="Normal"/>
    <w:link w:val="Style1Char"/>
    <w:qFormat/>
    <w:rsid w:val="00447502"/>
    <w:pPr>
      <w:bidi/>
      <w:spacing w:after="0" w:line="360" w:lineRule="auto"/>
    </w:pPr>
    <w:rPr>
      <w:rFonts w:asciiTheme="majorBidi" w:hAnsiTheme="majorBidi" w:cstheme="majorBidi"/>
      <w:b/>
      <w:bCs/>
      <w:sz w:val="36"/>
      <w:szCs w:val="36"/>
      <w:lang w:bidi="ar-QA"/>
    </w:rPr>
  </w:style>
  <w:style w:type="character" w:customStyle="1" w:styleId="Style1Char">
    <w:name w:val="Style1 Char"/>
    <w:basedOn w:val="DefaultParagraphFont"/>
    <w:link w:val="Style1"/>
    <w:rsid w:val="00447502"/>
    <w:rPr>
      <w:rFonts w:asciiTheme="majorBidi" w:hAnsiTheme="majorBidi" w:cstheme="majorBidi"/>
      <w:b/>
      <w:bCs/>
      <w:sz w:val="36"/>
      <w:szCs w:val="36"/>
      <w:lang w:bidi="ar-QA"/>
    </w:rPr>
  </w:style>
  <w:style w:type="paragraph" w:customStyle="1" w:styleId="Style2">
    <w:name w:val="Style2"/>
    <w:basedOn w:val="Normal"/>
    <w:link w:val="Style2Char"/>
    <w:qFormat/>
    <w:rsid w:val="00447502"/>
    <w:pPr>
      <w:bidi/>
      <w:spacing w:after="0" w:line="360" w:lineRule="auto"/>
    </w:pPr>
    <w:rPr>
      <w:rFonts w:asciiTheme="majorBidi" w:hAnsiTheme="majorBidi" w:cstheme="majorBidi"/>
      <w:b/>
      <w:bCs/>
      <w:sz w:val="24"/>
      <w:szCs w:val="24"/>
      <w:lang w:bidi="ar-QA"/>
    </w:rPr>
  </w:style>
  <w:style w:type="character" w:customStyle="1" w:styleId="Style2Char">
    <w:name w:val="Style2 Char"/>
    <w:basedOn w:val="DefaultParagraphFont"/>
    <w:link w:val="Style2"/>
    <w:rsid w:val="00447502"/>
    <w:rPr>
      <w:rFonts w:asciiTheme="majorBidi" w:hAnsiTheme="majorBidi" w:cstheme="majorBidi"/>
      <w:b/>
      <w:bCs/>
      <w:sz w:val="24"/>
      <w:szCs w:val="24"/>
      <w:lang w:bidi="ar-QA"/>
    </w:rPr>
  </w:style>
  <w:style w:type="paragraph" w:customStyle="1" w:styleId="Style3">
    <w:name w:val="Style3"/>
    <w:basedOn w:val="Normal"/>
    <w:link w:val="Style3Char"/>
    <w:qFormat/>
    <w:rsid w:val="0038209E"/>
    <w:pPr>
      <w:bidi/>
      <w:spacing w:before="100" w:beforeAutospacing="1" w:after="0" w:line="360" w:lineRule="auto"/>
      <w:contextualSpacing/>
      <w:jc w:val="center"/>
    </w:pPr>
    <w:rPr>
      <w:rFonts w:asciiTheme="majorBidi" w:hAnsiTheme="majorBidi" w:cstheme="majorBidi"/>
      <w:b/>
      <w:sz w:val="24"/>
      <w:szCs w:val="24"/>
    </w:rPr>
  </w:style>
  <w:style w:type="character" w:customStyle="1" w:styleId="Style3Char">
    <w:name w:val="Style3 Char"/>
    <w:basedOn w:val="DefaultParagraphFont"/>
    <w:link w:val="Style3"/>
    <w:rsid w:val="0038209E"/>
    <w:rPr>
      <w:rFonts w:asciiTheme="majorBidi" w:hAnsiTheme="majorBidi" w:cstheme="majorBidi"/>
      <w:b/>
      <w:sz w:val="24"/>
      <w:szCs w:val="24"/>
    </w:rPr>
  </w:style>
  <w:style w:type="paragraph" w:customStyle="1" w:styleId="Style4">
    <w:name w:val="Style4"/>
    <w:basedOn w:val="Style2"/>
    <w:link w:val="Style4Char"/>
    <w:qFormat/>
    <w:rsid w:val="007C562C"/>
    <w:pPr>
      <w:jc w:val="center"/>
    </w:pPr>
  </w:style>
  <w:style w:type="character" w:customStyle="1" w:styleId="Style4Char">
    <w:name w:val="Style4 Char"/>
    <w:basedOn w:val="Style2Char"/>
    <w:link w:val="Style4"/>
    <w:rsid w:val="007C562C"/>
    <w:rPr>
      <w:rFonts w:asciiTheme="majorBidi" w:hAnsiTheme="majorBidi" w:cstheme="majorBidi"/>
      <w:b/>
      <w:bCs/>
      <w:sz w:val="24"/>
      <w:szCs w:val="24"/>
      <w:lang w:bidi="ar-Q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3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46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9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numbering" Target="numbering.xml"/><Relationship Id="rId21" Type="http://schemas.openxmlformats.org/officeDocument/2006/relationships/customXml" Target="../customXml/item6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D43605A6FC749E68BCEDD4F1270F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8CF6F-CAB2-41CA-9AAC-4A3DBAB53D42}"/>
      </w:docPartPr>
      <w:docPartBody>
        <w:p w:rsidR="00B07C5D" w:rsidRDefault="00B07C5D" w:rsidP="00B07C5D">
          <w:pPr>
            <w:pStyle w:val="1D43605A6FC749E68BCEDD4F1270F9C4"/>
          </w:pPr>
          <w:r w:rsidRPr="008E02B3">
            <w:rPr>
              <w:rStyle w:val="PlaceholderText"/>
            </w:rPr>
            <w:t>Choose an item.</w:t>
          </w:r>
        </w:p>
      </w:docPartBody>
    </w:docPart>
    <w:docPart>
      <w:docPartPr>
        <w:name w:val="BDBEC5987D61425B854F60EE29BC7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8D815-C370-436F-963D-0EBBBFD56BAB}"/>
      </w:docPartPr>
      <w:docPartBody>
        <w:p w:rsidR="009311F5" w:rsidRDefault="00636088" w:rsidP="00636088">
          <w:pPr>
            <w:pStyle w:val="BDBEC5987D61425B854F60EE29BC7ECB"/>
          </w:pPr>
          <w:r w:rsidRPr="00DB0C82">
            <w:rPr>
              <w:rStyle w:val="PlaceholderText"/>
            </w:rPr>
            <w:t>[Keywords]</w:t>
          </w:r>
        </w:p>
      </w:docPartBody>
    </w:docPart>
    <w:docPart>
      <w:docPartPr>
        <w:name w:val="3E80971FC8544E8DABB3E1BB45C10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0DF0F-3195-4BC1-9551-FEC8C99AF239}"/>
      </w:docPartPr>
      <w:docPartBody>
        <w:p w:rsidR="009311F5" w:rsidRDefault="00636088" w:rsidP="00636088">
          <w:pPr>
            <w:pStyle w:val="3E80971FC8544E8DABB3E1BB45C107B2"/>
          </w:pPr>
          <w:r w:rsidRPr="00DB0C82">
            <w:rPr>
              <w:rStyle w:val="PlaceholderText"/>
            </w:rPr>
            <w:t>[Keywords]</w:t>
          </w:r>
        </w:p>
      </w:docPartBody>
    </w:docPart>
    <w:docPart>
      <w:docPartPr>
        <w:name w:val="76160CB969AD46A7879EA3EDF4D28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71E86-AFA0-4ABE-8B19-B60FC4A3BE30}"/>
      </w:docPartPr>
      <w:docPartBody>
        <w:p w:rsidR="009311F5" w:rsidRDefault="00636088" w:rsidP="00636088">
          <w:pPr>
            <w:pStyle w:val="76160CB969AD46A7879EA3EDF4D28DD5"/>
          </w:pPr>
          <w:r w:rsidRPr="00DB0C82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3427"/>
    <w:rsid w:val="0000069C"/>
    <w:rsid w:val="000419D3"/>
    <w:rsid w:val="000D4ACD"/>
    <w:rsid w:val="00101B73"/>
    <w:rsid w:val="001040A4"/>
    <w:rsid w:val="0010679E"/>
    <w:rsid w:val="00124E56"/>
    <w:rsid w:val="001426BC"/>
    <w:rsid w:val="002003BB"/>
    <w:rsid w:val="00323C4C"/>
    <w:rsid w:val="003424C0"/>
    <w:rsid w:val="00390B61"/>
    <w:rsid w:val="003C39D4"/>
    <w:rsid w:val="00430A9C"/>
    <w:rsid w:val="00452B7F"/>
    <w:rsid w:val="004744C4"/>
    <w:rsid w:val="00474DF3"/>
    <w:rsid w:val="004A00B6"/>
    <w:rsid w:val="004A7B04"/>
    <w:rsid w:val="00567D6D"/>
    <w:rsid w:val="006245C5"/>
    <w:rsid w:val="00626507"/>
    <w:rsid w:val="00636088"/>
    <w:rsid w:val="00637C58"/>
    <w:rsid w:val="00654C04"/>
    <w:rsid w:val="006B4090"/>
    <w:rsid w:val="006C2665"/>
    <w:rsid w:val="006F31F7"/>
    <w:rsid w:val="00731F5D"/>
    <w:rsid w:val="0074785D"/>
    <w:rsid w:val="007550C6"/>
    <w:rsid w:val="007872D3"/>
    <w:rsid w:val="007A7FBF"/>
    <w:rsid w:val="007B5636"/>
    <w:rsid w:val="00830174"/>
    <w:rsid w:val="00844F50"/>
    <w:rsid w:val="00887AAC"/>
    <w:rsid w:val="008B4BA2"/>
    <w:rsid w:val="008C7855"/>
    <w:rsid w:val="008D3BEF"/>
    <w:rsid w:val="008E0348"/>
    <w:rsid w:val="008F6C1B"/>
    <w:rsid w:val="009311F5"/>
    <w:rsid w:val="0098377E"/>
    <w:rsid w:val="009A28CF"/>
    <w:rsid w:val="009D0A24"/>
    <w:rsid w:val="00A34E0A"/>
    <w:rsid w:val="00A52FB7"/>
    <w:rsid w:val="00A558BE"/>
    <w:rsid w:val="00A823D9"/>
    <w:rsid w:val="00B01B6C"/>
    <w:rsid w:val="00B07C5D"/>
    <w:rsid w:val="00B449F4"/>
    <w:rsid w:val="00B6306D"/>
    <w:rsid w:val="00C1493B"/>
    <w:rsid w:val="00CD21D8"/>
    <w:rsid w:val="00D94218"/>
    <w:rsid w:val="00DD3E4B"/>
    <w:rsid w:val="00DE065E"/>
    <w:rsid w:val="00E31814"/>
    <w:rsid w:val="00E3220E"/>
    <w:rsid w:val="00E33B49"/>
    <w:rsid w:val="00E63F4E"/>
    <w:rsid w:val="00E70464"/>
    <w:rsid w:val="00EE192B"/>
    <w:rsid w:val="00EF7008"/>
    <w:rsid w:val="00F43427"/>
    <w:rsid w:val="00F81806"/>
    <w:rsid w:val="00F91D75"/>
    <w:rsid w:val="00FB6BBD"/>
    <w:rsid w:val="00FF3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6088"/>
    <w:rPr>
      <w:color w:val="808080"/>
    </w:rPr>
  </w:style>
  <w:style w:type="paragraph" w:customStyle="1" w:styleId="1D43605A6FC749E68BCEDD4F1270F9C4">
    <w:name w:val="1D43605A6FC749E68BCEDD4F1270F9C4"/>
    <w:rsid w:val="00B07C5D"/>
  </w:style>
  <w:style w:type="paragraph" w:customStyle="1" w:styleId="BDBEC5987D61425B854F60EE29BC7ECB">
    <w:name w:val="BDBEC5987D61425B854F60EE29BC7ECB"/>
    <w:rsid w:val="00636088"/>
  </w:style>
  <w:style w:type="paragraph" w:customStyle="1" w:styleId="3E80971FC8544E8DABB3E1BB45C107B2">
    <w:name w:val="3E80971FC8544E8DABB3E1BB45C107B2"/>
    <w:rsid w:val="00636088"/>
  </w:style>
  <w:style w:type="paragraph" w:customStyle="1" w:styleId="76160CB969AD46A7879EA3EDF4D28DD5">
    <w:name w:val="76160CB969AD46A7879EA3EDF4D28DD5"/>
    <w:rsid w:val="006360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730730F0CA429949010AEADC3A37" ma:contentTypeVersion="11" ma:contentTypeDescription="Create a new document." ma:contentTypeScope="" ma:versionID="a63093c82cbd4ca0767ecc39380d1dab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1380d731d72ba9488bde059719701e9d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502867792-71</_dlc_DocId>
    <_dlc_DocIdUrl xmlns="4595ca7b-3a15-4971-af5f-cadc29c03e04">
      <Url>https://www.qu.edu.qa/en-us/about/policy/_layouts/15/DocIdRedir.aspx?ID=QPT3VHF6MKWP-1502867792-71</Url>
      <Description>QPT3VHF6MKWP-1502867792-71</Description>
    </_dlc_DocIdUrl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2FC62AE-5140-4C23-A5E9-8FD9DE96DA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3F9E5A-48EA-449C-91A4-04B5DF4D7A50}"/>
</file>

<file path=customXml/itemProps4.xml><?xml version="1.0" encoding="utf-8"?>
<ds:datastoreItem xmlns:ds="http://schemas.openxmlformats.org/officeDocument/2006/customXml" ds:itemID="{87B9BE15-D993-4102-9022-22A6042FDCC4}"/>
</file>

<file path=customXml/itemProps5.xml><?xml version="1.0" encoding="utf-8"?>
<ds:datastoreItem xmlns:ds="http://schemas.openxmlformats.org/officeDocument/2006/customXml" ds:itemID="{51C1AE62-8001-428C-82B0-95439E5B770C}"/>
</file>

<file path=customXml/itemProps6.xml><?xml version="1.0" encoding="utf-8"?>
<ds:datastoreItem xmlns:ds="http://schemas.openxmlformats.org/officeDocument/2006/customXml" ds:itemID="{6C8DABD1-D628-4679-980D-0BA00E2E45AC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92</Words>
  <Characters>958</Characters>
  <Application>Microsoft Office Word</Application>
  <DocSecurity>4</DocSecurity>
  <Lines>8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sha Husam Aldean Mo Mosleh</dc:creator>
  <cp:keywords>يرجى إضافة العنوان هنا وسيظهر تلقائياً في الفراغات الأخرى</cp:keywords>
  <cp:lastModifiedBy>Rasha Husam Aldean Mo Mosleh</cp:lastModifiedBy>
  <cp:revision>2</cp:revision>
  <cp:lastPrinted>2025-12-01T05:48:00Z</cp:lastPrinted>
  <dcterms:created xsi:type="dcterms:W3CDTF">2026-04-08T09:06:00Z</dcterms:created>
  <dcterms:modified xsi:type="dcterms:W3CDTF">2026-04-08T09:0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732f31-e0b9-480d-9b2f-85c509eba50e</vt:lpwstr>
  </property>
  <property fmtid="{D5CDD505-2E9C-101B-9397-08002B2CF9AE}" pid="3" name="ContentTypeId">
    <vt:lpwstr>0x0101006877730730F0CA429949010AEADC3A37</vt:lpwstr>
  </property>
  <property fmtid="{D5CDD505-2E9C-101B-9397-08002B2CF9AE}" pid="4" name="_dlc_DocIdItemGuid">
    <vt:lpwstr>351df4bc-37e7-474b-8471-db5b01aaeca9</vt:lpwstr>
  </property>
</Properties>
</file>